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0DF50C" w14:textId="77777777" w:rsidR="00B809A9" w:rsidRDefault="00B809A9" w:rsidP="00B809A9">
      <w:pPr>
        <w:shd w:val="clear" w:color="auto" w:fill="FFFFFF"/>
        <w:jc w:val="center"/>
        <w:rPr>
          <w:b/>
          <w:sz w:val="22"/>
          <w:szCs w:val="22"/>
          <w:highlight w:val="white"/>
        </w:rPr>
      </w:pPr>
      <w:r>
        <w:rPr>
          <w:b/>
          <w:shd w:val="clear" w:color="auto" w:fill="FFFFFF"/>
        </w:rPr>
        <w:t>Федеральное </w:t>
      </w:r>
      <w:r>
        <w:rPr>
          <w:b/>
          <w:bCs/>
          <w:shd w:val="clear" w:color="auto" w:fill="FFFFFF"/>
        </w:rPr>
        <w:t xml:space="preserve">государственное </w:t>
      </w:r>
      <w:r>
        <w:rPr>
          <w:b/>
          <w:shd w:val="clear" w:color="auto" w:fill="FFFFFF"/>
        </w:rPr>
        <w:t>бюджетное образовательное учреждение высшего </w:t>
      </w:r>
      <w:r>
        <w:rPr>
          <w:b/>
          <w:bCs/>
          <w:shd w:val="clear" w:color="auto" w:fill="FFFFFF"/>
        </w:rPr>
        <w:t>образования</w:t>
      </w:r>
      <w:r>
        <w:rPr>
          <w:b/>
          <w:shd w:val="clear" w:color="auto" w:fill="FFFFFF"/>
        </w:rPr>
        <w:t xml:space="preserve"> «</w:t>
      </w:r>
      <w:r>
        <w:rPr>
          <w:b/>
          <w:bCs/>
          <w:shd w:val="clear" w:color="auto" w:fill="FFFFFF"/>
        </w:rPr>
        <w:t>Орловский государственный</w:t>
      </w:r>
      <w:r>
        <w:rPr>
          <w:b/>
          <w:shd w:val="clear" w:color="auto" w:fill="FFFFFF"/>
        </w:rPr>
        <w:t> </w:t>
      </w:r>
      <w:r>
        <w:rPr>
          <w:b/>
          <w:bCs/>
          <w:shd w:val="clear" w:color="auto" w:fill="FFFFFF"/>
        </w:rPr>
        <w:t>аграрный</w:t>
      </w:r>
      <w:r>
        <w:rPr>
          <w:b/>
          <w:shd w:val="clear" w:color="auto" w:fill="FFFFFF"/>
        </w:rPr>
        <w:t> </w:t>
      </w:r>
      <w:r>
        <w:rPr>
          <w:b/>
          <w:bCs/>
          <w:shd w:val="clear" w:color="auto" w:fill="FFFFFF"/>
        </w:rPr>
        <w:t>университет имени Н.В. Парахина</w:t>
      </w:r>
      <w:r>
        <w:rPr>
          <w:b/>
          <w:shd w:val="clear" w:color="auto" w:fill="FFFFFF"/>
        </w:rPr>
        <w:t>»</w:t>
      </w:r>
    </w:p>
    <w:p w14:paraId="537E90B8" w14:textId="77777777" w:rsidR="00B809A9" w:rsidRDefault="00B809A9" w:rsidP="00B809A9">
      <w:pPr>
        <w:jc w:val="center"/>
        <w:rPr>
          <w:b/>
          <w:color w:val="000000"/>
        </w:rPr>
      </w:pPr>
    </w:p>
    <w:p w14:paraId="3982C7FF" w14:textId="77777777" w:rsidR="00B809A9" w:rsidRDefault="00B809A9" w:rsidP="00B809A9">
      <w:pPr>
        <w:jc w:val="center"/>
      </w:pPr>
      <w:r>
        <w:t>Справка</w:t>
      </w:r>
    </w:p>
    <w:p w14:paraId="693F63B7" w14:textId="53A539A1" w:rsidR="00B809A9" w:rsidRDefault="00B809A9" w:rsidP="00B809A9">
      <w:pPr>
        <w:tabs>
          <w:tab w:val="left" w:pos="-284"/>
        </w:tabs>
        <w:jc w:val="center"/>
        <w:rPr>
          <w:sz w:val="20"/>
          <w:szCs w:val="20"/>
        </w:rPr>
      </w:pPr>
      <w:r>
        <w:rPr>
          <w:sz w:val="20"/>
          <w:szCs w:val="20"/>
        </w:rPr>
        <w:t>о материально-техническом обеспечении основной образовательной программы высшего образования – программы магистратуры</w:t>
      </w:r>
    </w:p>
    <w:p w14:paraId="0AE40C36" w14:textId="708055F6" w:rsidR="006C419F" w:rsidRDefault="00B809A9" w:rsidP="00095D8A">
      <w:pPr>
        <w:tabs>
          <w:tab w:val="left" w:pos="-284"/>
        </w:tabs>
        <w:jc w:val="center"/>
        <w:rPr>
          <w:color w:val="000000"/>
          <w:sz w:val="20"/>
          <w:szCs w:val="20"/>
          <w:lang w:val="en-US"/>
        </w:rPr>
      </w:pPr>
      <w:r>
        <w:rPr>
          <w:color w:val="000000"/>
          <w:sz w:val="20"/>
          <w:szCs w:val="20"/>
        </w:rPr>
        <w:t xml:space="preserve">38.04.02 </w:t>
      </w:r>
      <w:r w:rsidR="0040557E">
        <w:rPr>
          <w:color w:val="000000"/>
          <w:sz w:val="20"/>
          <w:szCs w:val="20"/>
        </w:rPr>
        <w:t>Менеджмент,</w:t>
      </w:r>
      <w:r w:rsidR="00343DE3">
        <w:rPr>
          <w:color w:val="000000"/>
          <w:sz w:val="20"/>
          <w:szCs w:val="20"/>
        </w:rPr>
        <w:t xml:space="preserve"> направленность</w:t>
      </w:r>
      <w:r>
        <w:rPr>
          <w:color w:val="000000"/>
          <w:sz w:val="20"/>
          <w:szCs w:val="20"/>
        </w:rPr>
        <w:t xml:space="preserve"> «Управление человеческими ресурсами»</w:t>
      </w:r>
    </w:p>
    <w:p w14:paraId="066EB176" w14:textId="77777777" w:rsidR="00095D8A" w:rsidRPr="00095D8A" w:rsidRDefault="00095D8A" w:rsidP="00095D8A">
      <w:pPr>
        <w:tabs>
          <w:tab w:val="left" w:pos="-284"/>
        </w:tabs>
        <w:jc w:val="center"/>
        <w:rPr>
          <w:lang w:val="en-US"/>
        </w:rPr>
      </w:pPr>
      <w:bookmarkStart w:id="0" w:name="_GoBack"/>
      <w:bookmarkEnd w:id="0"/>
    </w:p>
    <w:tbl>
      <w:tblPr>
        <w:tblW w:w="1502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8"/>
        <w:gridCol w:w="2126"/>
        <w:gridCol w:w="3685"/>
        <w:gridCol w:w="2552"/>
        <w:gridCol w:w="6095"/>
      </w:tblGrid>
      <w:tr w:rsidR="0040557E" w:rsidRPr="0040557E" w14:paraId="77050565" w14:textId="77777777" w:rsidTr="0040557E">
        <w:tc>
          <w:tcPr>
            <w:tcW w:w="568" w:type="dxa"/>
          </w:tcPr>
          <w:p w14:paraId="78237701" w14:textId="77777777" w:rsidR="00B602AD" w:rsidRPr="0040557E" w:rsidRDefault="00B602AD" w:rsidP="009439D4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03996B76" w14:textId="77777777" w:rsidR="00B602AD" w:rsidRPr="0040557E" w:rsidRDefault="00B602AD" w:rsidP="009439D4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2C2B57B1" w14:textId="2FBC385A" w:rsidR="00B602AD" w:rsidRPr="0040557E" w:rsidRDefault="00B602AD" w:rsidP="009439D4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b/>
                <w:color w:val="000000" w:themeColor="text1"/>
                <w:sz w:val="18"/>
                <w:szCs w:val="18"/>
              </w:rPr>
              <w:t xml:space="preserve">№ </w:t>
            </w:r>
            <w:proofErr w:type="gramStart"/>
            <w:r w:rsidRPr="0040557E">
              <w:rPr>
                <w:b/>
                <w:color w:val="000000" w:themeColor="text1"/>
                <w:sz w:val="18"/>
                <w:szCs w:val="18"/>
              </w:rPr>
              <w:t>п</w:t>
            </w:r>
            <w:proofErr w:type="gramEnd"/>
            <w:r w:rsidRPr="0040557E">
              <w:rPr>
                <w:b/>
                <w:color w:val="000000" w:themeColor="text1"/>
                <w:sz w:val="18"/>
                <w:szCs w:val="18"/>
              </w:rPr>
              <w:t>/п</w:t>
            </w:r>
          </w:p>
        </w:tc>
        <w:tc>
          <w:tcPr>
            <w:tcW w:w="2126" w:type="dxa"/>
            <w:vAlign w:val="center"/>
          </w:tcPr>
          <w:p w14:paraId="6341EF85" w14:textId="62CAAE28" w:rsidR="00B602AD" w:rsidRPr="0040557E" w:rsidRDefault="00B602AD" w:rsidP="009439D4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b/>
                <w:color w:val="000000" w:themeColor="text1"/>
                <w:sz w:val="18"/>
                <w:szCs w:val="18"/>
              </w:rPr>
              <w:t>Наименование дисциплины (модуля) практик в соответствии с учебным планом</w:t>
            </w:r>
          </w:p>
        </w:tc>
        <w:tc>
          <w:tcPr>
            <w:tcW w:w="3685" w:type="dxa"/>
            <w:vAlign w:val="center"/>
          </w:tcPr>
          <w:p w14:paraId="14883017" w14:textId="77777777" w:rsidR="00B602AD" w:rsidRPr="0040557E" w:rsidRDefault="00B602AD" w:rsidP="009439D4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738EB574" w14:textId="47A9A9FD" w:rsidR="00B602AD" w:rsidRPr="0040557E" w:rsidRDefault="00B602AD" w:rsidP="009439D4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/>
                <w:color w:val="000000" w:themeColor="text1"/>
                <w:sz w:val="18"/>
                <w:szCs w:val="18"/>
              </w:rPr>
              <w:t>Наименование специальных помещений и помещений для самостоятельной работы</w:t>
            </w:r>
          </w:p>
        </w:tc>
        <w:tc>
          <w:tcPr>
            <w:tcW w:w="2552" w:type="dxa"/>
            <w:vAlign w:val="center"/>
          </w:tcPr>
          <w:p w14:paraId="52EB1B43" w14:textId="77777777" w:rsidR="00B602AD" w:rsidRPr="0040557E" w:rsidRDefault="00B602AD" w:rsidP="009439D4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44D411CF" w14:textId="2081B6B4" w:rsidR="00B602AD" w:rsidRPr="0040557E" w:rsidRDefault="00B602AD" w:rsidP="009439D4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/>
                <w:color w:val="000000" w:themeColor="text1"/>
                <w:sz w:val="18"/>
                <w:szCs w:val="18"/>
              </w:rPr>
              <w:t>Оснащенность специальных помещений и помещений для самостоятельной работы</w:t>
            </w:r>
          </w:p>
        </w:tc>
        <w:tc>
          <w:tcPr>
            <w:tcW w:w="6095" w:type="dxa"/>
            <w:vAlign w:val="center"/>
          </w:tcPr>
          <w:p w14:paraId="2B4AD74E" w14:textId="77777777" w:rsidR="00B602AD" w:rsidRPr="0040557E" w:rsidRDefault="00B602AD" w:rsidP="009439D4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7132A2D9" w14:textId="77777777" w:rsidR="00B602AD" w:rsidRPr="0040557E" w:rsidRDefault="00B602AD" w:rsidP="009439D4">
            <w:pPr>
              <w:rPr>
                <w:b/>
                <w:color w:val="000000" w:themeColor="text1"/>
                <w:sz w:val="18"/>
                <w:szCs w:val="18"/>
              </w:rPr>
            </w:pPr>
            <w:r w:rsidRPr="0040557E">
              <w:rPr>
                <w:b/>
                <w:color w:val="000000" w:themeColor="text1"/>
                <w:sz w:val="18"/>
                <w:szCs w:val="18"/>
              </w:rPr>
              <w:t>Перечень лицензионного программного обеспечения.</w:t>
            </w:r>
          </w:p>
          <w:p w14:paraId="16BC16FB" w14:textId="4275F3F4" w:rsidR="00B602AD" w:rsidRPr="0040557E" w:rsidRDefault="00B602AD" w:rsidP="009439D4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40557E" w:rsidRPr="0040557E" w14:paraId="49324F45" w14:textId="77777777" w:rsidTr="0040557E">
        <w:tc>
          <w:tcPr>
            <w:tcW w:w="568" w:type="dxa"/>
          </w:tcPr>
          <w:p w14:paraId="16ACFCBD" w14:textId="66E88769" w:rsidR="00B602AD" w:rsidRPr="0040557E" w:rsidRDefault="00B602AD" w:rsidP="009439D4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40557E">
              <w:rPr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2126" w:type="dxa"/>
          </w:tcPr>
          <w:p w14:paraId="05689AAE" w14:textId="019FC1C5" w:rsidR="00B602AD" w:rsidRPr="0040557E" w:rsidRDefault="00B602AD" w:rsidP="009439D4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40557E">
              <w:rPr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3685" w:type="dxa"/>
          </w:tcPr>
          <w:p w14:paraId="1902CBA5" w14:textId="68D94CAD" w:rsidR="00B602AD" w:rsidRPr="0040557E" w:rsidRDefault="00B602AD" w:rsidP="009439D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40557E">
              <w:rPr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2552" w:type="dxa"/>
          </w:tcPr>
          <w:p w14:paraId="1B4B48E4" w14:textId="735F65D5" w:rsidR="00B602AD" w:rsidRPr="0040557E" w:rsidRDefault="00B602AD" w:rsidP="009439D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40557E">
              <w:rPr>
                <w:color w:val="000000" w:themeColor="text1"/>
                <w:sz w:val="14"/>
                <w:szCs w:val="14"/>
              </w:rPr>
              <w:t>4</w:t>
            </w:r>
          </w:p>
        </w:tc>
        <w:tc>
          <w:tcPr>
            <w:tcW w:w="6095" w:type="dxa"/>
          </w:tcPr>
          <w:p w14:paraId="32382566" w14:textId="5D96A3AB" w:rsidR="00B602AD" w:rsidRPr="0040557E" w:rsidRDefault="00B602AD" w:rsidP="009439D4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4"/>
                <w:szCs w:val="14"/>
                <w:lang w:val="en-US"/>
              </w:rPr>
            </w:pPr>
            <w:r w:rsidRPr="0040557E">
              <w:rPr>
                <w:color w:val="000000" w:themeColor="text1"/>
                <w:sz w:val="14"/>
                <w:szCs w:val="14"/>
                <w:lang w:val="en-US"/>
              </w:rPr>
              <w:t>5</w:t>
            </w:r>
          </w:p>
        </w:tc>
      </w:tr>
      <w:tr w:rsidR="0040557E" w:rsidRPr="0040557E" w14:paraId="6D39AD82" w14:textId="77777777" w:rsidTr="0040557E">
        <w:tc>
          <w:tcPr>
            <w:tcW w:w="568" w:type="dxa"/>
            <w:vMerge w:val="restart"/>
            <w:shd w:val="clear" w:color="auto" w:fill="auto"/>
          </w:tcPr>
          <w:p w14:paraId="2A17F883" w14:textId="7A0A0B6C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74A5896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Управленческая экономика</w:t>
            </w:r>
          </w:p>
        </w:tc>
        <w:tc>
          <w:tcPr>
            <w:tcW w:w="3685" w:type="dxa"/>
            <w:shd w:val="clear" w:color="auto" w:fill="auto"/>
          </w:tcPr>
          <w:p w14:paraId="57D5FEC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479D104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512F03D8" w14:textId="6F86862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627A69E9" w14:textId="6ED9FCA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401461E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68FD4FD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8ED7C7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29CBECD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0F4AD71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452B64E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2CCAC4F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79F20EE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0D3DFC25" w14:textId="56331E2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7D5E3E1B" w14:textId="77777777" w:rsidTr="0040557E">
        <w:trPr>
          <w:trHeight w:val="1561"/>
        </w:trPr>
        <w:tc>
          <w:tcPr>
            <w:tcW w:w="568" w:type="dxa"/>
            <w:vMerge/>
            <w:shd w:val="clear" w:color="auto" w:fill="auto"/>
          </w:tcPr>
          <w:p w14:paraId="58C24BD0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30E34082" w14:textId="0E874B3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2B292F7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29BF9D8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36E45E46" w14:textId="370B9133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720172ED" w14:textId="698B730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77F8E73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2CC1AE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0B30F78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7095715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302A6C1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668101C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7-Zip — свободный файловый архиватор,</w:t>
            </w:r>
          </w:p>
          <w:p w14:paraId="7E2DDFD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0F1564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3CA2E396" w14:textId="0587E8E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4E8B706D" w14:textId="77777777" w:rsidTr="0040557E">
        <w:tc>
          <w:tcPr>
            <w:tcW w:w="568" w:type="dxa"/>
            <w:vMerge w:val="restart"/>
            <w:shd w:val="clear" w:color="auto" w:fill="auto"/>
          </w:tcPr>
          <w:p w14:paraId="32ECD708" w14:textId="228EA1D6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2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4302262C" w14:textId="27EE59E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Методология научных исследований</w:t>
            </w:r>
          </w:p>
        </w:tc>
        <w:tc>
          <w:tcPr>
            <w:tcW w:w="3685" w:type="dxa"/>
            <w:shd w:val="clear" w:color="auto" w:fill="auto"/>
          </w:tcPr>
          <w:p w14:paraId="2ED21C7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4D9C109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56B711CA" w14:textId="77359CF6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53E2E34B" w14:textId="75A1C89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38ED4F0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02FDB03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95ECED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25317D7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76A76F5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1068058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01A99FB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6360A00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42369368" w14:textId="0CE8B62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2155EF89" w14:textId="77777777" w:rsidTr="0040557E">
        <w:trPr>
          <w:trHeight w:val="48"/>
        </w:trPr>
        <w:tc>
          <w:tcPr>
            <w:tcW w:w="568" w:type="dxa"/>
            <w:vMerge/>
            <w:shd w:val="clear" w:color="auto" w:fill="auto"/>
          </w:tcPr>
          <w:p w14:paraId="5664E3DB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778635BA" w14:textId="41E2A9D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60E8C1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5F80FA3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0ACDE859" w14:textId="720BA9C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18574A78" w14:textId="6D51845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04D4198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57E4307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6824896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5CB7AFB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0DDC2ED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52FE76A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071BB30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CAECCE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67D0908B" w14:textId="68F7CC2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7AA18C41" w14:textId="77777777" w:rsidTr="0040557E">
        <w:tc>
          <w:tcPr>
            <w:tcW w:w="568" w:type="dxa"/>
            <w:vMerge/>
            <w:shd w:val="clear" w:color="auto" w:fill="auto"/>
          </w:tcPr>
          <w:p w14:paraId="78D318CF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556BA653" w14:textId="4570313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10DFE5B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8а: </w:t>
            </w:r>
            <w:r w:rsidRPr="0040557E">
              <w:rPr>
                <w:bCs/>
                <w:color w:val="000000" w:themeColor="text1"/>
                <w:sz w:val="18"/>
                <w:szCs w:val="18"/>
              </w:rPr>
              <w:t xml:space="preserve">учебная аудитория для проведения курсового проектирования </w:t>
            </w:r>
            <w:r w:rsidRPr="0040557E">
              <w:rPr>
                <w:bCs/>
                <w:color w:val="000000" w:themeColor="text1"/>
                <w:sz w:val="18"/>
                <w:szCs w:val="18"/>
              </w:rPr>
              <w:lastRenderedPageBreak/>
              <w:t>(выполнения курсовых работ).</w:t>
            </w:r>
          </w:p>
          <w:p w14:paraId="787CD66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  <w:p w14:paraId="6FC6DB56" w14:textId="683A125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5а</w:t>
            </w:r>
          </w:p>
        </w:tc>
        <w:tc>
          <w:tcPr>
            <w:tcW w:w="2552" w:type="dxa"/>
            <w:shd w:val="clear" w:color="auto" w:fill="auto"/>
          </w:tcPr>
          <w:p w14:paraId="77B6116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lastRenderedPageBreak/>
              <w:t xml:space="preserve">Специализированная мебель, шкаф с антресолью, </w:t>
            </w:r>
          </w:p>
          <w:p w14:paraId="4383EBAD" w14:textId="1EC5B7C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lastRenderedPageBreak/>
              <w:t>ПК - 4 шт., ноутбук – 2 шт., принтер – 3 шт.</w:t>
            </w:r>
          </w:p>
        </w:tc>
        <w:tc>
          <w:tcPr>
            <w:tcW w:w="6095" w:type="dxa"/>
            <w:shd w:val="clear" w:color="auto" w:fill="auto"/>
          </w:tcPr>
          <w:p w14:paraId="6D2941D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 xml:space="preserve">Microsoft Windows XP Prof, x64 Ed./Microsoft Windows Server Enterprise 2003 R2 Russian Academic /Microsoft Windows Vista Business Russian Upgrade 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>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62D0971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77407B0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7FBBE40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6627B46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1C401DB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2C0066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7BC3C92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7391B724" w14:textId="77777777" w:rsidR="00BB7942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  <w:p w14:paraId="73BA5188" w14:textId="77777777" w:rsidR="007D60EA" w:rsidRDefault="007D60EA" w:rsidP="007D60EA">
            <w:pPr>
              <w:widowControl w:val="0"/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ПС «КонсультантПлюс».</w:t>
            </w:r>
          </w:p>
          <w:p w14:paraId="36F51B6C" w14:textId="4DD6C59E" w:rsidR="00EB5142" w:rsidRPr="003F314C" w:rsidRDefault="007D60EA" w:rsidP="007D60E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СС «Система Главбух»</w:t>
            </w:r>
          </w:p>
        </w:tc>
      </w:tr>
      <w:tr w:rsidR="0040557E" w:rsidRPr="0040557E" w14:paraId="52716749" w14:textId="77777777" w:rsidTr="0040557E">
        <w:tc>
          <w:tcPr>
            <w:tcW w:w="568" w:type="dxa"/>
            <w:vMerge w:val="restart"/>
            <w:shd w:val="clear" w:color="auto" w:fill="auto"/>
          </w:tcPr>
          <w:p w14:paraId="22CF15F3" w14:textId="1343363D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3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7D89C62B" w14:textId="3DACE30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Статистические методы исследования</w:t>
            </w:r>
          </w:p>
          <w:p w14:paraId="298456F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161108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Учебная аудитория № 3-703: учебная аудитория для проведения занятий лекционного типа, проведения текущего контроля и промежуточной аттестации, групповых и индивидуальных консультаций.</w:t>
            </w:r>
          </w:p>
          <w:p w14:paraId="38EE009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bCs/>
                <w:color w:val="000000" w:themeColor="text1"/>
                <w:sz w:val="18"/>
                <w:szCs w:val="18"/>
              </w:rPr>
            </w:pPr>
          </w:p>
          <w:p w14:paraId="5F327F9F" w14:textId="1D99FF0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2F56EE6C" w14:textId="2177C78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Специализированная мебель, доска настенная, кафедра, 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2BF8125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66E56BC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0A63892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2791864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14D9BF0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0081D92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1074080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E63E49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35058225" w14:textId="6945F64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6BF1CED4" w14:textId="77777777" w:rsidTr="0040557E">
        <w:tc>
          <w:tcPr>
            <w:tcW w:w="568" w:type="dxa"/>
            <w:vMerge/>
            <w:shd w:val="clear" w:color="auto" w:fill="auto"/>
          </w:tcPr>
          <w:p w14:paraId="63943056" w14:textId="77777777" w:rsidR="007D2F17" w:rsidRPr="0040557E" w:rsidRDefault="007D2F17" w:rsidP="009439D4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470F44C2" w14:textId="77777777" w:rsidR="007D2F17" w:rsidRPr="0040557E" w:rsidRDefault="007D2F17" w:rsidP="009439D4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3B19DA01" w14:textId="77777777" w:rsidR="007D2F17" w:rsidRPr="0040557E" w:rsidRDefault="007D2F17" w:rsidP="009439D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№3-806: лаборатория по информационно-консультационному обеспечению, для проведения занятий семинарского типа, групповых и индивидуальных консультаций, текущего контроля и промежуточной аттестации.</w:t>
            </w:r>
          </w:p>
          <w:p w14:paraId="69CD1C79" w14:textId="77777777" w:rsidR="007D2F17" w:rsidRPr="0040557E" w:rsidRDefault="007D2F17" w:rsidP="009439D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</w:p>
          <w:p w14:paraId="7F9D28CF" w14:textId="7CCA2C10" w:rsidR="007D2F17" w:rsidRPr="0040557E" w:rsidRDefault="007D2F17" w:rsidP="009439D4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8</w:t>
            </w:r>
          </w:p>
        </w:tc>
        <w:tc>
          <w:tcPr>
            <w:tcW w:w="2552" w:type="dxa"/>
            <w:shd w:val="clear" w:color="auto" w:fill="auto"/>
          </w:tcPr>
          <w:p w14:paraId="4B338516" w14:textId="73096768" w:rsidR="007D2F17" w:rsidRPr="0040557E" w:rsidRDefault="007D2F17" w:rsidP="009439D4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Специализированная мебель, доска настенная, ПК – 13 шт.; комплект переносного мультимедийного оборудования (ноутбук – 1 шт.; проектор – 1шт), проекционный экран -1шт., Стенд «Нобелевские лауреаты по эконометрике»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1BCD605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30F5479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4CC833D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>Microsoft Project 2007 Russian Academic.</w:t>
            </w:r>
          </w:p>
          <w:p w14:paraId="377A6E1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6EDF3DA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054D17D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7997995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47E2BEC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60BEA5C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56E0C9FA" w14:textId="1A5EF516" w:rsidR="007D2F17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 xml:space="preserve">AIMP - </w:t>
            </w:r>
            <w:r w:rsidR="00A16A70">
              <w:rPr>
                <w:color w:val="000000" w:themeColor="text1"/>
                <w:sz w:val="18"/>
                <w:szCs w:val="18"/>
              </w:rPr>
              <w:t>радиопроигрыватель</w:t>
            </w:r>
            <w:r w:rsidRPr="0040557E">
              <w:rPr>
                <w:color w:val="000000" w:themeColor="text1"/>
                <w:sz w:val="18"/>
                <w:szCs w:val="18"/>
              </w:rPr>
              <w:t xml:space="preserve"> (Российское ПО)</w:t>
            </w:r>
          </w:p>
          <w:p w14:paraId="3AF26F85" w14:textId="77777777" w:rsidR="00A16A70" w:rsidRDefault="00A16A70" w:rsidP="00A16A7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«Система ГАРАНТ». </w:t>
            </w:r>
          </w:p>
          <w:p w14:paraId="01AD1A56" w14:textId="77777777" w:rsidR="00A16A70" w:rsidRDefault="00A16A70" w:rsidP="00A16A7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ПС «КонсультантПлюс». </w:t>
            </w:r>
          </w:p>
          <w:p w14:paraId="68D800A0" w14:textId="77777777" w:rsidR="00A16A70" w:rsidRDefault="00A16A70" w:rsidP="00A16A7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БСС «Система Главбух». </w:t>
            </w:r>
          </w:p>
          <w:p w14:paraId="12856873" w14:textId="6A2F6833" w:rsidR="00A16A70" w:rsidRPr="0040557E" w:rsidRDefault="00A16A70" w:rsidP="00A16A70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sz w:val="20"/>
                <w:szCs w:val="20"/>
              </w:rPr>
              <w:t>Обеспечение доступа в сеть Интернет,</w:t>
            </w:r>
            <w:r w:rsidR="003F314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овайдер ЗАО «Ресурс-связь»</w:t>
            </w:r>
          </w:p>
        </w:tc>
      </w:tr>
      <w:tr w:rsidR="0040557E" w:rsidRPr="0040557E" w14:paraId="55E69F39" w14:textId="77777777" w:rsidTr="0040557E"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8F88F1" w14:textId="410D5478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4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8574F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Стратегическое управление</w:t>
            </w:r>
          </w:p>
          <w:p w14:paraId="29E52BC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7B73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2C0D6C5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1A01FCA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  <w:p w14:paraId="5947661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550BF1D4" w14:textId="4108789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9275C" w14:textId="496D8AB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2097EF9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7FD0667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78F732C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3E62DC0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719F97C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128EF06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10A99F5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5651E8F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7F77C9FD" w14:textId="1F629C2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3D70BF6C" w14:textId="77777777" w:rsidTr="0040557E"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71E42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0879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AE5E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2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32B2008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  <w:p w14:paraId="6CF3B4CB" w14:textId="71CBAE7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BB772" w14:textId="2B2CC02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0AE53B0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1716739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35CCE2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2A5DA2C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6539B83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725D7B6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7-Zip — свободный файловый архиватор,</w:t>
            </w:r>
          </w:p>
          <w:p w14:paraId="07544C0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7F57D2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2B69793E" w14:textId="2FCE845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75792CF2" w14:textId="77777777" w:rsidTr="0040557E">
        <w:tc>
          <w:tcPr>
            <w:tcW w:w="568" w:type="dxa"/>
            <w:vMerge w:val="restart"/>
            <w:shd w:val="clear" w:color="auto" w:fill="auto"/>
          </w:tcPr>
          <w:p w14:paraId="0FB47D4C" w14:textId="2CF5F778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5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6A60CE64" w14:textId="77777777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Эволюция теорий управления человеческими ресурсами</w:t>
            </w:r>
          </w:p>
          <w:p w14:paraId="1A378735" w14:textId="3600C54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059C5D7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5AB94A4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1162A52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  <w:p w14:paraId="1065FD6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696A92F1" w14:textId="7D60CCC3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389420C9" w14:textId="2962E11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33BD695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047E4AE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7C0B564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59F9D90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6106D4E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5E227E1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C4BAF2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2E8AC4C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25BA94D0" w14:textId="1CACECA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0EF252A0" w14:textId="77777777" w:rsidTr="0040557E">
        <w:tc>
          <w:tcPr>
            <w:tcW w:w="568" w:type="dxa"/>
            <w:vMerge/>
            <w:shd w:val="clear" w:color="auto" w:fill="auto"/>
          </w:tcPr>
          <w:p w14:paraId="44BE4762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52C56406" w14:textId="351CA06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57225B5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6FDB2B7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0491879D" w14:textId="461FE9F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5E0C510C" w14:textId="04DCE97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7A6919B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D0C02F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40DB22F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31D81D2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AE3B52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1CA8FA9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19A2953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0D439D2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98E3059" w14:textId="75F094C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2542292D" w14:textId="77777777" w:rsidTr="0040557E">
        <w:tc>
          <w:tcPr>
            <w:tcW w:w="568" w:type="dxa"/>
            <w:vMerge w:val="restart"/>
            <w:shd w:val="clear" w:color="auto" w:fill="auto"/>
          </w:tcPr>
          <w:p w14:paraId="4F28F67E" w14:textId="73237BB6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04F9C0CF" w14:textId="77777777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Принятие управленческих решений</w:t>
            </w:r>
          </w:p>
          <w:p w14:paraId="184EA391" w14:textId="77777777" w:rsidR="00BB7942" w:rsidRPr="0040557E" w:rsidRDefault="00BB7942" w:rsidP="00BB7942">
            <w:pPr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6CB45E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1F466E4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6C00E00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302028, Российская Федерация, Орловская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область, г. Орёл, б-р Победы, д. 19, пом. 1, номер помещения: 9</w:t>
            </w:r>
          </w:p>
          <w:p w14:paraId="789F1E4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06C5BEFE" w14:textId="3E448C6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6B3CD6EF" w14:textId="19CFDE6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0A1EE73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>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5E98AB3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21EDBB2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3831439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54FA1CA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1A2AA3C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70DA43C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00677A3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80E85AA" w14:textId="1CC7938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297FB47F" w14:textId="77777777" w:rsidTr="0040557E">
        <w:tc>
          <w:tcPr>
            <w:tcW w:w="568" w:type="dxa"/>
            <w:vMerge/>
            <w:shd w:val="clear" w:color="auto" w:fill="auto"/>
          </w:tcPr>
          <w:p w14:paraId="76326A27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071F4CF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5C1665B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149E1A3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6F28AFDF" w14:textId="1061A70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06EFFEF8" w14:textId="5FE9189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7856BBD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32713FF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3DAF88D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1220D2E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1048CAD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539AF79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7B19595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168601C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4015146F" w14:textId="2DFF03B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2FD2C8EC" w14:textId="77777777" w:rsidTr="0040557E">
        <w:tc>
          <w:tcPr>
            <w:tcW w:w="568" w:type="dxa"/>
            <w:vMerge w:val="restart"/>
            <w:shd w:val="clear" w:color="auto" w:fill="auto"/>
          </w:tcPr>
          <w:p w14:paraId="7F733561" w14:textId="334DF7C1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01D3D888" w14:textId="4C5B925F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Управление бизнес-процессами</w:t>
            </w:r>
          </w:p>
        </w:tc>
        <w:tc>
          <w:tcPr>
            <w:tcW w:w="3685" w:type="dxa"/>
            <w:shd w:val="clear" w:color="auto" w:fill="auto"/>
          </w:tcPr>
          <w:p w14:paraId="6AA24B4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6F2EC6F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709412A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  <w:p w14:paraId="7B9D56F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594018AF" w14:textId="7AB0C5D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0AFFC473" w14:textId="5B5875D2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33610A7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CDA6AA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23ADEE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3785903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19FA817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3A44C8B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7BD5915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B36780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1201F36" w14:textId="03A8477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0A6D6C11" w14:textId="77777777" w:rsidTr="0040557E">
        <w:tc>
          <w:tcPr>
            <w:tcW w:w="568" w:type="dxa"/>
            <w:vMerge/>
            <w:shd w:val="clear" w:color="auto" w:fill="auto"/>
          </w:tcPr>
          <w:p w14:paraId="4472CFD7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039C373D" w14:textId="47E6F08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4A4465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2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0D2B277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  <w:p w14:paraId="2BFF07B0" w14:textId="4B969C82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0</w:t>
            </w:r>
          </w:p>
        </w:tc>
        <w:tc>
          <w:tcPr>
            <w:tcW w:w="2552" w:type="dxa"/>
            <w:shd w:val="clear" w:color="auto" w:fill="auto"/>
          </w:tcPr>
          <w:p w14:paraId="71D6C633" w14:textId="31AD714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3C01545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1A0E23B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2B7DED1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18FD669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C569E6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3206C70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490F396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681B068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577E7582" w14:textId="6FD65383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5ABD01EB" w14:textId="77777777" w:rsidTr="0040557E">
        <w:tc>
          <w:tcPr>
            <w:tcW w:w="568" w:type="dxa"/>
            <w:vMerge w:val="restart"/>
            <w:shd w:val="clear" w:color="auto" w:fill="auto"/>
          </w:tcPr>
          <w:p w14:paraId="3629B690" w14:textId="548D1F55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794D7525" w14:textId="460E3B8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Информационные технологии и системы поддержки управленческих решений</w:t>
            </w:r>
          </w:p>
        </w:tc>
        <w:tc>
          <w:tcPr>
            <w:tcW w:w="3685" w:type="dxa"/>
            <w:shd w:val="clear" w:color="auto" w:fill="auto"/>
          </w:tcPr>
          <w:p w14:paraId="0151FC62" w14:textId="77777777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Учебная аудитория № 3–403: учебная аудитория для проведения занятий лекционного типа, групповых и индивидуальных консультаций, текущего контроля и промежуточной аттестации, проведения государственной итоговой аттестации.</w:t>
            </w:r>
          </w:p>
          <w:p w14:paraId="414BE5C9" w14:textId="77777777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</w:p>
          <w:p w14:paraId="52A69931" w14:textId="17BB33F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5C4FDD0B" w14:textId="55AD7A0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Специализированная мебель, кафедра, доска настенная магнитно-маркерная - 2 шт., видеокамеры- 2шт.; колонки пассивные полочные – 3 шт., ПК – 1 шт., набор беспроводной (мышь и клавиатура), крепление на монитор, проектор, ресивер, экран настенный, шкаф напольный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461DBE0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7E10A70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FE49B1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601FDD8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182B27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4E05C6C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4EA71BE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7BE555E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7EDFCC94" w14:textId="281EB1C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056E63F1" w14:textId="77777777" w:rsidTr="0040557E">
        <w:tc>
          <w:tcPr>
            <w:tcW w:w="568" w:type="dxa"/>
            <w:vMerge/>
            <w:shd w:val="clear" w:color="auto" w:fill="auto"/>
          </w:tcPr>
          <w:p w14:paraId="1FFF6FDC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25731C72" w14:textId="76FCC78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39880DE7" w14:textId="77777777" w:rsidR="00BB7942" w:rsidRPr="0040557E" w:rsidRDefault="00BB7942" w:rsidP="00BB7942">
            <w:pPr>
              <w:pStyle w:val="a3"/>
              <w:rPr>
                <w:rFonts w:ascii="Times New Roman" w:eastAsiaTheme="minorEastAsia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  <w:t xml:space="preserve">Учебная аудитория 3-406: </w:t>
            </w:r>
            <w:r w:rsidRPr="0040557E">
              <w:rPr>
                <w:rFonts w:ascii="Times New Roman" w:eastAsiaTheme="minorEastAsia" w:hAnsi="Times New Roman" w:cs="Times New Roman"/>
                <w:bCs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338A2A64" w14:textId="77777777" w:rsidR="00BB7942" w:rsidRPr="0040557E" w:rsidRDefault="00BB7942" w:rsidP="00BB7942">
            <w:pPr>
              <w:rPr>
                <w:rFonts w:eastAsiaTheme="minorEastAsia"/>
                <w:color w:val="000000" w:themeColor="text1"/>
                <w:sz w:val="18"/>
                <w:szCs w:val="18"/>
              </w:rPr>
            </w:pPr>
          </w:p>
          <w:p w14:paraId="2B55771E" w14:textId="5688FF2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 xml:space="preserve">, </w:t>
            </w: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08C784E8" w14:textId="7D871E2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Специализированная мебель; ПК - 9 шт.</w:t>
            </w:r>
          </w:p>
        </w:tc>
        <w:tc>
          <w:tcPr>
            <w:tcW w:w="6095" w:type="dxa"/>
            <w:shd w:val="clear" w:color="auto" w:fill="auto"/>
          </w:tcPr>
          <w:p w14:paraId="2AC341B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1FBC3D2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 xml:space="preserve">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1381F14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7B1320C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27DCDA7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5EB5EA5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03ECB12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2A55D87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694264F0" w14:textId="3A5D8A1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669D94A8" w14:textId="77777777" w:rsidTr="0040557E">
        <w:tc>
          <w:tcPr>
            <w:tcW w:w="568" w:type="dxa"/>
            <w:vMerge w:val="restart"/>
            <w:shd w:val="clear" w:color="auto" w:fill="auto"/>
          </w:tcPr>
          <w:p w14:paraId="329622DF" w14:textId="15775615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9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1D64F05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Современный стратегический анализ</w:t>
            </w:r>
          </w:p>
          <w:p w14:paraId="4465D21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  <w:p w14:paraId="44C4835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3C4C90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Учебная аудитория № 3-703: учебная аудитория для проведения занятий лекционного типа, проведения текущего контроля и промежуточной аттестации, групповых и индивидуальных консультаций.</w:t>
            </w:r>
          </w:p>
          <w:p w14:paraId="5CE57F9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bCs/>
                <w:color w:val="000000" w:themeColor="text1"/>
                <w:sz w:val="18"/>
                <w:szCs w:val="18"/>
              </w:rPr>
            </w:pPr>
          </w:p>
          <w:p w14:paraId="2D306A2A" w14:textId="6B5D428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3565AB72" w14:textId="50E4C73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Специализированная мебель, доска настенная, кафедра, 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3ACAF31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16DBB62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05E7F45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2E95CFA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44CF56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576FCDF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773DF44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1ED1C07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86EF441" w14:textId="6FD2036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02D8D0F7" w14:textId="77777777" w:rsidTr="0040557E">
        <w:trPr>
          <w:trHeight w:val="1642"/>
        </w:trPr>
        <w:tc>
          <w:tcPr>
            <w:tcW w:w="568" w:type="dxa"/>
            <w:vMerge/>
            <w:shd w:val="clear" w:color="auto" w:fill="auto"/>
          </w:tcPr>
          <w:p w14:paraId="465CEB8A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75C4E64B" w14:textId="6C5B346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7303367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№ 3-708а: учебная аудитория для проведения занятий семинарского типа, групповых и индивидуальных консультаций, проведения текущего контроля и промежуточной аттестации:</w:t>
            </w:r>
          </w:p>
          <w:p w14:paraId="5D4C604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</w:p>
          <w:p w14:paraId="45FAFC8A" w14:textId="561715F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7</w:t>
            </w:r>
          </w:p>
        </w:tc>
        <w:tc>
          <w:tcPr>
            <w:tcW w:w="2552" w:type="dxa"/>
            <w:shd w:val="clear" w:color="auto" w:fill="auto"/>
          </w:tcPr>
          <w:p w14:paraId="48B7256E" w14:textId="2304361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 (ноутбук - 1 шт.; экран переносной рулонный на треноге -1 шт., проектор - 1шт)</w:t>
            </w:r>
          </w:p>
        </w:tc>
        <w:tc>
          <w:tcPr>
            <w:tcW w:w="6095" w:type="dxa"/>
            <w:shd w:val="clear" w:color="auto" w:fill="auto"/>
          </w:tcPr>
          <w:p w14:paraId="614E0BA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0A22882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69CECCC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3D931BD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F9F619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306ED17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2665A6C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24BB17A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3523CAFF" w14:textId="388622F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3E52AB21" w14:textId="77777777" w:rsidTr="0040557E">
        <w:tc>
          <w:tcPr>
            <w:tcW w:w="568" w:type="dxa"/>
            <w:vMerge w:val="restart"/>
            <w:shd w:val="clear" w:color="auto" w:fill="auto"/>
          </w:tcPr>
          <w:p w14:paraId="5DCAB833" w14:textId="5B497A5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10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1E72AAD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Современные проблемы менеджмента</w:t>
            </w:r>
          </w:p>
          <w:p w14:paraId="45095FCF" w14:textId="2CE7456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373A532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–503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лекционного типа, текущего контроля и промежуточной аттестации.</w:t>
            </w:r>
          </w:p>
          <w:p w14:paraId="5394605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2D722ECF" w14:textId="7E42039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107A7A4B" w14:textId="4591757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 xml:space="preserve">проектор - 1шт.; ноутбук - 1 шт.; экран настенный - 1 </w:t>
            </w:r>
            <w:proofErr w:type="gramStart"/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шт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0CF8A01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3922994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7F5FFDF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209F6C5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1F0B02B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0474158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746A96D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382A665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45B24079" w14:textId="4DA3F696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60540BF8" w14:textId="77777777" w:rsidTr="0040557E">
        <w:trPr>
          <w:trHeight w:val="1399"/>
        </w:trPr>
        <w:tc>
          <w:tcPr>
            <w:tcW w:w="56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47BF9AB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2325BF15" w14:textId="0F28773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auto"/>
          </w:tcPr>
          <w:p w14:paraId="1DBB9DD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9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.</w:t>
            </w:r>
          </w:p>
          <w:p w14:paraId="41A21CB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684A3C0D" w14:textId="0CBD6BE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 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7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</w:tcPr>
          <w:p w14:paraId="02EE9E56" w14:textId="626CD25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3FC46F7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6DF41BF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48E1AB5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147830D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61F7172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5F3F111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117FCA3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6E7C990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73CF407" w14:textId="3D07C2F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17618B1E" w14:textId="77777777" w:rsidTr="0040557E">
        <w:trPr>
          <w:trHeight w:val="947"/>
        </w:trPr>
        <w:tc>
          <w:tcPr>
            <w:tcW w:w="568" w:type="dxa"/>
            <w:vMerge/>
            <w:shd w:val="clear" w:color="auto" w:fill="auto"/>
          </w:tcPr>
          <w:p w14:paraId="6253227B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2A5EABA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14947C4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8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1F7077A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SimSun"/>
                <w:bCs/>
                <w:color w:val="000000" w:themeColor="text1"/>
                <w:sz w:val="18"/>
                <w:szCs w:val="18"/>
              </w:rPr>
            </w:pPr>
          </w:p>
          <w:p w14:paraId="0CEC7094" w14:textId="38AAFC9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65A78CBE" w14:textId="12A7F15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</w:t>
            </w:r>
          </w:p>
        </w:tc>
        <w:tc>
          <w:tcPr>
            <w:tcW w:w="6095" w:type="dxa"/>
            <w:shd w:val="clear" w:color="auto" w:fill="auto"/>
          </w:tcPr>
          <w:p w14:paraId="1F9C8C2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53B93A1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03F6453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19CB40E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2585AE8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1485CF0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C652DA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0094D97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67CF50F4" w14:textId="6966E7C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70E62708" w14:textId="77777777" w:rsidTr="0040557E">
        <w:tc>
          <w:tcPr>
            <w:tcW w:w="568" w:type="dxa"/>
            <w:vMerge w:val="restart"/>
            <w:shd w:val="clear" w:color="auto" w:fill="auto"/>
          </w:tcPr>
          <w:p w14:paraId="763EECDD" w14:textId="6FF08AC4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11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6711D0E5" w14:textId="769B4D7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Управление проектами</w:t>
            </w:r>
          </w:p>
        </w:tc>
        <w:tc>
          <w:tcPr>
            <w:tcW w:w="3685" w:type="dxa"/>
            <w:shd w:val="clear" w:color="auto" w:fill="auto"/>
          </w:tcPr>
          <w:p w14:paraId="26EA099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7B7F697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61FE7C4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  <w:p w14:paraId="7AF2C5D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73F9B599" w14:textId="3EC1ABD6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4DB89EC0" w14:textId="1CE1C75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5647BC8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1919253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74B4BCF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54C131D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12A2835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7F955FD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208AC70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0701034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3EAF0271" w14:textId="4CE757B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4553CEB6" w14:textId="77777777" w:rsidTr="0040557E">
        <w:tc>
          <w:tcPr>
            <w:tcW w:w="568" w:type="dxa"/>
            <w:vMerge/>
            <w:shd w:val="clear" w:color="auto" w:fill="auto"/>
          </w:tcPr>
          <w:p w14:paraId="48744A7A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305A0BCE" w14:textId="320AB65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24983F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55F1393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67905001" w14:textId="222D009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265A11ED" w14:textId="50F63A3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09A390F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62FCFDE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1EA5DDF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5C410C0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677EE7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0205323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1C6424A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8DFB94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686E8996" w14:textId="49D3744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60A021A0" w14:textId="77777777" w:rsidTr="0040557E">
        <w:tc>
          <w:tcPr>
            <w:tcW w:w="568" w:type="dxa"/>
            <w:vMerge w:val="restart"/>
            <w:shd w:val="clear" w:color="auto" w:fill="auto"/>
          </w:tcPr>
          <w:p w14:paraId="48881E09" w14:textId="3484EDCF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1D2B67EB" w14:textId="77777777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Инновационный менеджмент</w:t>
            </w:r>
          </w:p>
          <w:p w14:paraId="28F50E05" w14:textId="6428A602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70E39D6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текущего контроля и промежуточной аттестации.</w:t>
            </w:r>
          </w:p>
          <w:p w14:paraId="67196E2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55A4896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  <w:p w14:paraId="2437A16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066654F5" w14:textId="791334F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1ED60110" w14:textId="2FF5759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 xml:space="preserve">Специализированная мебель, кафедра большая, доска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 xml:space="preserve">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23F3430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 xml:space="preserve">Microsoft Windows XP Prof, x64 Ed./Microsoft Windows Server Enterprise 2003 R2 Russian Academic /Microsoft Windows Vista Business Russian Upgrade 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>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465FA01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D8C5FF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6D49DAD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55C998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0C7BD2C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0550D46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08F09C2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2F39649" w14:textId="11A2606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20AAC682" w14:textId="77777777" w:rsidTr="0040557E">
        <w:tc>
          <w:tcPr>
            <w:tcW w:w="568" w:type="dxa"/>
            <w:vMerge/>
            <w:shd w:val="clear" w:color="auto" w:fill="auto"/>
          </w:tcPr>
          <w:p w14:paraId="7A36E1AB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267C6891" w14:textId="00E779C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395843B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3399C41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007F2F2C" w14:textId="2D049AD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2A41589E" w14:textId="7A3B5F3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57F0AE8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4765234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0E071C4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41D4C68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1AD20B9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071400D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25720A0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22F7B66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27F170A1" w14:textId="141CD9D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24F926A2" w14:textId="77777777" w:rsidTr="0040557E">
        <w:tc>
          <w:tcPr>
            <w:tcW w:w="568" w:type="dxa"/>
            <w:vMerge w:val="restart"/>
            <w:shd w:val="clear" w:color="auto" w:fill="auto"/>
          </w:tcPr>
          <w:p w14:paraId="2138C06F" w14:textId="2EB7F921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7AA52311" w14:textId="77777777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Корпоративная социальная ответственность: технологии и оценка эффективности</w:t>
            </w:r>
          </w:p>
          <w:p w14:paraId="193B1FFE" w14:textId="1850F3A6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2FCA6F9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0426DCB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61EE973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  <w:p w14:paraId="192D374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7F3A66B9" w14:textId="7845FB66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1EDC6C09" w14:textId="0344485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515DD20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174EA14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3E8DA84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5B7DD8A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05ED5A3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PDF24 Creator – Редактор цифровых документов стандарта PDF на компьютерах с операционной системой Windows</w:t>
            </w:r>
          </w:p>
          <w:p w14:paraId="7DAB61E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32D8886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37F6BAC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09294B72" w14:textId="0F693852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3EAA9B18" w14:textId="77777777" w:rsidTr="0040557E">
        <w:tc>
          <w:tcPr>
            <w:tcW w:w="568" w:type="dxa"/>
            <w:vMerge/>
            <w:shd w:val="clear" w:color="auto" w:fill="auto"/>
          </w:tcPr>
          <w:p w14:paraId="054BD4EB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4933FA76" w14:textId="72A540D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0A2AAB0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7255A65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0C430375" w14:textId="5ADB45C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01E84F2A" w14:textId="5A0D617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3A51907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6621174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1E87C38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59651B1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16CCFD4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511E327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0E81C6C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23B2D2A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48319F73" w14:textId="1E48F44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26083553" w14:textId="77777777" w:rsidTr="0040557E">
        <w:tc>
          <w:tcPr>
            <w:tcW w:w="568" w:type="dxa"/>
            <w:vMerge w:val="restart"/>
            <w:shd w:val="clear" w:color="auto" w:fill="auto"/>
          </w:tcPr>
          <w:p w14:paraId="3F5E524A" w14:textId="694977ED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5D705E4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Философия познания</w:t>
            </w:r>
          </w:p>
          <w:p w14:paraId="2087B6D4" w14:textId="01BCAB9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7914256D" w14:textId="226CD75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5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14ECCA7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1BFA3AD1" w14:textId="5B2051C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69AF1EAB" w14:textId="01EF417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2F95D28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1B9525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D98A54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44096E2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38D4CF4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572188B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3C87138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2505C2B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7E386F8B" w14:textId="690CC78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2A5FE63F" w14:textId="77777777" w:rsidTr="0040557E">
        <w:tc>
          <w:tcPr>
            <w:tcW w:w="568" w:type="dxa"/>
            <w:vMerge/>
            <w:shd w:val="clear" w:color="auto" w:fill="auto"/>
          </w:tcPr>
          <w:p w14:paraId="23F27111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26E870B2" w14:textId="481B614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4F65422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2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учебная аудитория для проведения занятий семинарского типа, текущего контроля и промежуточной аттестации, групповых и индивидуальных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консультаций.</w:t>
            </w:r>
          </w:p>
          <w:p w14:paraId="7AA6D4E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  <w:p w14:paraId="5F8A3ED9" w14:textId="6D41EDB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0</w:t>
            </w:r>
          </w:p>
        </w:tc>
        <w:tc>
          <w:tcPr>
            <w:tcW w:w="2552" w:type="dxa"/>
            <w:shd w:val="clear" w:color="auto" w:fill="auto"/>
          </w:tcPr>
          <w:p w14:paraId="5599E81E" w14:textId="1AA69172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 xml:space="preserve">Специализированная мебель, доска настенная, комплект переносного мультимедийного оборудования: проектор,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587C312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 xml:space="preserve"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>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F76A58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75B8BEE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4B815B3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3C964EF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6D5F18D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7449C1A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C972F1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0C6AA636" w14:textId="5EF7205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3BBBEE93" w14:textId="77777777" w:rsidTr="0040557E">
        <w:tc>
          <w:tcPr>
            <w:tcW w:w="568" w:type="dxa"/>
            <w:vMerge w:val="restart"/>
            <w:shd w:val="clear" w:color="auto" w:fill="auto"/>
          </w:tcPr>
          <w:p w14:paraId="3C9E4C93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13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5201A9A4" w14:textId="77777777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Деловые и межкультурные коммуникации</w:t>
            </w:r>
          </w:p>
          <w:p w14:paraId="4F56BC2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766CA4C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40F9710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1B38353B" w14:textId="3C720F8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0FD26386" w14:textId="638585B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4AF18F4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3011D24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36BDF9C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3124931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632C025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2A61CE4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0532F5A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0F07A1B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540C7B3" w14:textId="32D31E2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394A4459" w14:textId="77777777" w:rsidTr="0040557E">
        <w:tc>
          <w:tcPr>
            <w:tcW w:w="568" w:type="dxa"/>
            <w:vMerge/>
            <w:shd w:val="clear" w:color="auto" w:fill="auto"/>
          </w:tcPr>
          <w:p w14:paraId="33BC3E4B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57AE824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21F02CC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22F94C0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245E0079" w14:textId="50E64E4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4544E40B" w14:textId="5907CBC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0342CB3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347B9D4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054E916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322C112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5F99DF2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2D11BB0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7-Zip — свободный файловый архиватор,</w:t>
            </w:r>
          </w:p>
          <w:p w14:paraId="1C418ED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1A11423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7EED5BC6" w14:textId="23253036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0D22DE01" w14:textId="77777777" w:rsidTr="0040557E">
        <w:tc>
          <w:tcPr>
            <w:tcW w:w="568" w:type="dxa"/>
            <w:vMerge w:val="restart"/>
            <w:shd w:val="clear" w:color="auto" w:fill="auto"/>
          </w:tcPr>
          <w:p w14:paraId="539ABE2A" w14:textId="2E91DACF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14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5E5DC63E" w14:textId="77777777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Правовое обеспечение управленческой деятельности</w:t>
            </w:r>
          </w:p>
          <w:p w14:paraId="727E35CF" w14:textId="52EC47F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3BC5EB9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32ED12B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4BF4F70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  <w:p w14:paraId="0FB50ED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45D1575F" w14:textId="4A8A6EB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0B11BCE5" w14:textId="03B28AB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695F1FF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015A522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010F3D1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40A7BD2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7E0F602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2EE9B75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572BCE3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693CC2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42884773" w14:textId="2F0B034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01EE4809" w14:textId="77777777" w:rsidTr="0040557E">
        <w:tc>
          <w:tcPr>
            <w:tcW w:w="568" w:type="dxa"/>
            <w:vMerge/>
            <w:shd w:val="clear" w:color="auto" w:fill="auto"/>
          </w:tcPr>
          <w:p w14:paraId="0DAB8862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089BDE0A" w14:textId="6B90710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4D101CA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2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7E27B49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  <w:p w14:paraId="2EA7D07E" w14:textId="5448E09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0</w:t>
            </w:r>
          </w:p>
        </w:tc>
        <w:tc>
          <w:tcPr>
            <w:tcW w:w="2552" w:type="dxa"/>
            <w:shd w:val="clear" w:color="auto" w:fill="auto"/>
          </w:tcPr>
          <w:p w14:paraId="76F630DC" w14:textId="61386C2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16637A5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01580CF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29F5C7D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54FFEC0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790EAFF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438213D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703FE90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5EDCC90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5DBD65E0" w14:textId="5717FC36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39BF9351" w14:textId="77777777" w:rsidTr="0040557E">
        <w:tc>
          <w:tcPr>
            <w:tcW w:w="568" w:type="dxa"/>
            <w:vMerge w:val="restart"/>
            <w:shd w:val="clear" w:color="auto" w:fill="auto"/>
          </w:tcPr>
          <w:p w14:paraId="42B9AFE2" w14:textId="21C347A4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689D3968" w14:textId="5B63E4A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Стратегия и технология управления человеческими ресурсами</w:t>
            </w:r>
          </w:p>
        </w:tc>
        <w:tc>
          <w:tcPr>
            <w:tcW w:w="3685" w:type="dxa"/>
            <w:shd w:val="clear" w:color="auto" w:fill="auto"/>
          </w:tcPr>
          <w:p w14:paraId="61D43F9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2699309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5DEAFB4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302028, Российская Федерация, Орловская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область, г. Орёл, б-р Победы, д. 19, пом. 1, номер помещения: 9</w:t>
            </w:r>
          </w:p>
          <w:p w14:paraId="1AB6E9D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37184B93" w14:textId="30770A56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3A18203E" w14:textId="124BA2B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285263D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>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7BCC5D4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6A2385D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6FD3997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23B297A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157101F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2B64425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051912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4A99BC32" w14:textId="143AF3B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0C1181B7" w14:textId="77777777" w:rsidTr="0040557E">
        <w:tc>
          <w:tcPr>
            <w:tcW w:w="568" w:type="dxa"/>
            <w:vMerge/>
            <w:shd w:val="clear" w:color="auto" w:fill="auto"/>
          </w:tcPr>
          <w:p w14:paraId="05835668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1A968E4E" w14:textId="4514E91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593E618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56C68D5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21546C36" w14:textId="1A298F3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3EC82298" w14:textId="1A8BBCE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4C46B06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4EEA892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169BA0C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6B742B2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62A7E20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5D976B1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14F3C91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6777381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EE3E5EE" w14:textId="63B0EE4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1FDD42D1" w14:textId="77777777" w:rsidTr="0040557E">
        <w:tc>
          <w:tcPr>
            <w:tcW w:w="568" w:type="dxa"/>
            <w:vMerge/>
            <w:shd w:val="clear" w:color="auto" w:fill="auto"/>
          </w:tcPr>
          <w:p w14:paraId="16AA10E4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1556B247" w14:textId="0A0684F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5B25998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8а: </w:t>
            </w:r>
            <w:r w:rsidRPr="0040557E">
              <w:rPr>
                <w:bCs/>
                <w:color w:val="000000" w:themeColor="text1"/>
                <w:sz w:val="18"/>
                <w:szCs w:val="18"/>
              </w:rPr>
              <w:t>учебная аудитория для проведения курсового проектирования (выполнения курсовых работ).</w:t>
            </w:r>
          </w:p>
          <w:p w14:paraId="4C7F21F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  <w:p w14:paraId="62523062" w14:textId="4446BF5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5а</w:t>
            </w:r>
          </w:p>
        </w:tc>
        <w:tc>
          <w:tcPr>
            <w:tcW w:w="2552" w:type="dxa"/>
            <w:shd w:val="clear" w:color="auto" w:fill="auto"/>
          </w:tcPr>
          <w:p w14:paraId="4FE9CD3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 xml:space="preserve">Специализированная мебель, шкаф с антресолью, </w:t>
            </w:r>
          </w:p>
          <w:p w14:paraId="061702F6" w14:textId="5771D6D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ПК - 4 шт., ноутбук – 2 шт., принтер – 3 шт.</w:t>
            </w:r>
          </w:p>
        </w:tc>
        <w:tc>
          <w:tcPr>
            <w:tcW w:w="6095" w:type="dxa"/>
            <w:shd w:val="clear" w:color="auto" w:fill="auto"/>
          </w:tcPr>
          <w:p w14:paraId="43DF728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6E388DC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0AA355F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3724F22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1F6B198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6ABE91C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2BEB5B4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7F1A9B4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267091BE" w14:textId="77777777" w:rsidR="00BB7942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  <w:p w14:paraId="1FE90D8D" w14:textId="77777777" w:rsidR="007D60EA" w:rsidRDefault="007D60EA" w:rsidP="007D60EA">
            <w:pPr>
              <w:widowControl w:val="0"/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ПС «КонсультантПлюс».</w:t>
            </w:r>
          </w:p>
          <w:p w14:paraId="3BD9454C" w14:textId="4AB99F28" w:rsidR="00EB5142" w:rsidRPr="00EB5142" w:rsidRDefault="007D60EA" w:rsidP="007D60E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СС «Система Главбух»</w:t>
            </w:r>
          </w:p>
        </w:tc>
      </w:tr>
      <w:tr w:rsidR="0040557E" w:rsidRPr="0040557E" w14:paraId="7F1BE5AE" w14:textId="77777777" w:rsidTr="0040557E">
        <w:tc>
          <w:tcPr>
            <w:tcW w:w="568" w:type="dxa"/>
            <w:vMerge w:val="restart"/>
            <w:shd w:val="clear" w:color="auto" w:fill="auto"/>
          </w:tcPr>
          <w:p w14:paraId="28A48A05" w14:textId="74C6A940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16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4B4FAAF2" w14:textId="4075E59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Теория организации и организационное поведение</w:t>
            </w:r>
          </w:p>
        </w:tc>
        <w:tc>
          <w:tcPr>
            <w:tcW w:w="3685" w:type="dxa"/>
            <w:shd w:val="clear" w:color="auto" w:fill="auto"/>
          </w:tcPr>
          <w:p w14:paraId="3766686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6EC1277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0313E27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  <w:p w14:paraId="2CE3A7C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5C47C634" w14:textId="6A82CFA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488BA7B6" w14:textId="34A942A3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51D2E6E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2F0D9B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0CDC813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0255147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14FFB12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303C631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17B32BA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F9D55A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2AE8691A" w14:textId="77777777" w:rsidR="00BB7942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  <w:p w14:paraId="30ADBD65" w14:textId="72BA0836" w:rsidR="003F314C" w:rsidRPr="003F314C" w:rsidRDefault="003F314C" w:rsidP="003F314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ПС «КонсультантПлюс». </w:t>
            </w:r>
          </w:p>
        </w:tc>
      </w:tr>
      <w:tr w:rsidR="0040557E" w:rsidRPr="0040557E" w14:paraId="11006776" w14:textId="77777777" w:rsidTr="0040557E">
        <w:tc>
          <w:tcPr>
            <w:tcW w:w="568" w:type="dxa"/>
            <w:vMerge/>
            <w:shd w:val="clear" w:color="auto" w:fill="auto"/>
          </w:tcPr>
          <w:p w14:paraId="6C474DED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068577E9" w14:textId="6D04D95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8E2674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621E8C4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52827671" w14:textId="48F949E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7206A59D" w14:textId="78F60E6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3217F32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5BD79A1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793E974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713D75F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5DE3B7E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04123EA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4AF9850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6172000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040C6CB4" w14:textId="6D7861F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644D0C88" w14:textId="77777777" w:rsidTr="0040557E">
        <w:tc>
          <w:tcPr>
            <w:tcW w:w="568" w:type="dxa"/>
            <w:vMerge w:val="restart"/>
            <w:shd w:val="clear" w:color="auto" w:fill="auto"/>
          </w:tcPr>
          <w:p w14:paraId="7E427A20" w14:textId="5E1E24A3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57542685" w14:textId="5764C78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Системные исследования в управлении</w:t>
            </w:r>
          </w:p>
        </w:tc>
        <w:tc>
          <w:tcPr>
            <w:tcW w:w="3685" w:type="dxa"/>
            <w:shd w:val="clear" w:color="auto" w:fill="auto"/>
          </w:tcPr>
          <w:p w14:paraId="79C7CB2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00CA05F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6153AA5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  <w:p w14:paraId="61BBEFF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32FDF3F7" w14:textId="1D199723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538525EB" w14:textId="208DF55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 xml:space="preserve">проектор - 1шт.; ноутбук - 1 шт.; экран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lastRenderedPageBreak/>
              <w:t>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6EBCDF9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 xml:space="preserve"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>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5EDAC9B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0A7A843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192F3E6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47991A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06D612F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5DA1FF9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2AD6513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360C8462" w14:textId="7AF68843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5D79198A" w14:textId="77777777" w:rsidTr="0040557E">
        <w:tc>
          <w:tcPr>
            <w:tcW w:w="568" w:type="dxa"/>
            <w:vMerge/>
            <w:shd w:val="clear" w:color="auto" w:fill="auto"/>
          </w:tcPr>
          <w:p w14:paraId="7AE6BC7B" w14:textId="6FF326A3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00D9BD4A" w14:textId="3B2F8163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50A0556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32A8702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487ACF28" w14:textId="02E284B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2A6A0E12" w14:textId="18FA8352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64C6E6B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3D8E4D0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172DEF1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583B291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70A527D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0AF6F31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3ED8C75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1D645CD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41AA8887" w14:textId="2E49ED0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7204E3BD" w14:textId="77777777" w:rsidTr="0040557E">
        <w:tc>
          <w:tcPr>
            <w:tcW w:w="568" w:type="dxa"/>
            <w:vMerge w:val="restart"/>
            <w:shd w:val="clear" w:color="auto" w:fill="auto"/>
          </w:tcPr>
          <w:p w14:paraId="7D584A1E" w14:textId="4302AD30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7F9C034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Профессиональный иностранный язык</w:t>
            </w:r>
          </w:p>
          <w:p w14:paraId="3F2052A4" w14:textId="77EEDFF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0C4D110A" w14:textId="77777777" w:rsidR="00BB7942" w:rsidRPr="0040557E" w:rsidRDefault="00BB7942" w:rsidP="00BB7942">
            <w:pPr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№ 3-801: аудитория для проведения занятий семинарского типа, групповых и индивидуальных консультаций, текущего контроля и промежуточной аттестации.</w:t>
            </w:r>
          </w:p>
          <w:p w14:paraId="03935F37" w14:textId="77777777" w:rsidR="00BB7942" w:rsidRPr="0040557E" w:rsidRDefault="00BB7942" w:rsidP="00BB7942">
            <w:pPr>
              <w:jc w:val="both"/>
              <w:rPr>
                <w:rFonts w:eastAsia="SimSun"/>
                <w:bCs/>
                <w:color w:val="000000" w:themeColor="text1"/>
                <w:sz w:val="18"/>
                <w:szCs w:val="18"/>
              </w:rPr>
            </w:pPr>
          </w:p>
          <w:p w14:paraId="1BE74CB1" w14:textId="47B8656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 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2</w:t>
            </w:r>
          </w:p>
        </w:tc>
        <w:tc>
          <w:tcPr>
            <w:tcW w:w="2552" w:type="dxa"/>
            <w:shd w:val="clear" w:color="auto" w:fill="auto"/>
          </w:tcPr>
          <w:p w14:paraId="1375E0A5" w14:textId="42A4780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Специализированная мебель, доска на треноге,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46E7215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BF6D92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37F673A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04BED0F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27644A2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4D7DCEF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7-Zip — свободный файловый архиватор,</w:t>
            </w:r>
          </w:p>
          <w:p w14:paraId="6E7A1C9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5DA8C46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2C37D237" w14:textId="2E833F3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6F1237DE" w14:textId="77777777" w:rsidTr="0040557E">
        <w:tc>
          <w:tcPr>
            <w:tcW w:w="568" w:type="dxa"/>
            <w:vMerge/>
            <w:shd w:val="clear" w:color="auto" w:fill="auto"/>
          </w:tcPr>
          <w:p w14:paraId="40A1C78A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1970D8F8" w14:textId="7FF89C9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24F398B4" w14:textId="77777777" w:rsidR="00BB7942" w:rsidRPr="0040557E" w:rsidRDefault="00BB7942" w:rsidP="00BB7942">
            <w:pPr>
              <w:keepNext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№ 3-802: учебная аудитория для проведения занятий лекционного типа, групповых и индивидуальных консультаций.</w:t>
            </w:r>
          </w:p>
          <w:p w14:paraId="3035F055" w14:textId="77777777" w:rsidR="00BB7942" w:rsidRPr="0040557E" w:rsidRDefault="00BB7942" w:rsidP="00BB7942">
            <w:pPr>
              <w:keepNext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</w:p>
          <w:p w14:paraId="2051B689" w14:textId="77777777" w:rsidR="00BB7942" w:rsidRPr="0040557E" w:rsidRDefault="00BB7942" w:rsidP="00BB7942">
            <w:pPr>
              <w:keepNext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 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0</w:t>
            </w: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  <w:p w14:paraId="79D46E72" w14:textId="77777777" w:rsidR="00BB7942" w:rsidRPr="0040557E" w:rsidRDefault="00BB7942" w:rsidP="00BB7942">
            <w:pPr>
              <w:keepNext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</w:p>
          <w:p w14:paraId="13B25CAF" w14:textId="358B89D2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7C4A3178" w14:textId="77777777" w:rsidR="00BB7942" w:rsidRPr="0040557E" w:rsidRDefault="00BB7942" w:rsidP="00BB7942">
            <w:pPr>
              <w:keepNext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Специализированная мебель, проектор, акустические колонки - 2 шт., плеер</w:t>
            </w:r>
            <w:proofErr w:type="gramStart"/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., </w:t>
            </w:r>
            <w:proofErr w:type="gramEnd"/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доска магнитно-маркерная.</w:t>
            </w:r>
          </w:p>
          <w:p w14:paraId="089C164B" w14:textId="659E12F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095" w:type="dxa"/>
            <w:shd w:val="clear" w:color="auto" w:fill="auto"/>
          </w:tcPr>
          <w:p w14:paraId="010B223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32CD61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0A1D69E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257571F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25A1F02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5086DB1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08F545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75A4378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670FFE74" w14:textId="37F2CAF3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19A5CDD7" w14:textId="77777777" w:rsidTr="0040557E">
        <w:tc>
          <w:tcPr>
            <w:tcW w:w="568" w:type="dxa"/>
            <w:vMerge/>
            <w:shd w:val="clear" w:color="auto" w:fill="auto"/>
          </w:tcPr>
          <w:p w14:paraId="28F62E18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07531EAC" w14:textId="6CC1713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59261C75" w14:textId="77777777" w:rsidR="00BB7942" w:rsidRPr="0040557E" w:rsidRDefault="00BB7942" w:rsidP="00BB7942">
            <w:pPr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№ 3-409: лаборатория иностранных языков. </w:t>
            </w:r>
          </w:p>
          <w:p w14:paraId="261EA9C5" w14:textId="77777777" w:rsidR="00BB7942" w:rsidRPr="0040557E" w:rsidRDefault="00BB7942" w:rsidP="00BB7942">
            <w:pPr>
              <w:jc w:val="both"/>
              <w:rPr>
                <w:rFonts w:eastAsia="SimSun"/>
                <w:bCs/>
                <w:color w:val="000000" w:themeColor="text1"/>
                <w:sz w:val="18"/>
                <w:szCs w:val="18"/>
              </w:rPr>
            </w:pPr>
          </w:p>
          <w:p w14:paraId="0163A850" w14:textId="77777777" w:rsidR="00BB7942" w:rsidRPr="0040557E" w:rsidRDefault="00BB7942" w:rsidP="00BB7942">
            <w:pPr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 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5</w:t>
            </w:r>
          </w:p>
          <w:p w14:paraId="673CABF3" w14:textId="77777777" w:rsidR="00BB7942" w:rsidRPr="0040557E" w:rsidRDefault="00BB7942" w:rsidP="00BB7942">
            <w:pPr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</w:p>
          <w:p w14:paraId="0E60710C" w14:textId="425F32A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24DD9BBF" w14:textId="3B7FE10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Специализированная мебель, лингафонный кабинет в составе: рабочая станция преподавателя - 1 шт., рабочие станции студента - 9 шт., инсталляционная акустическая система, тематический стенд о Великобритании.</w:t>
            </w:r>
          </w:p>
        </w:tc>
        <w:tc>
          <w:tcPr>
            <w:tcW w:w="6095" w:type="dxa"/>
            <w:shd w:val="clear" w:color="auto" w:fill="auto"/>
          </w:tcPr>
          <w:p w14:paraId="2CFA33C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15A14A8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67B448A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0A54DA7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744D8A8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5DC8369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4E2CE5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6C13B6A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64ACC5AD" w14:textId="4B52071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54F02F52" w14:textId="77777777" w:rsidTr="0040557E">
        <w:tc>
          <w:tcPr>
            <w:tcW w:w="568" w:type="dxa"/>
            <w:vMerge/>
            <w:shd w:val="clear" w:color="auto" w:fill="auto"/>
          </w:tcPr>
          <w:p w14:paraId="08D68182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283307E2" w14:textId="169CE0D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70B2687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№ 3-411: лаборатория иностранных языков. </w:t>
            </w:r>
          </w:p>
          <w:p w14:paraId="075F0C8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</w:p>
          <w:p w14:paraId="5A2B60D5" w14:textId="64715D5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 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8</w:t>
            </w:r>
          </w:p>
        </w:tc>
        <w:tc>
          <w:tcPr>
            <w:tcW w:w="2552" w:type="dxa"/>
            <w:shd w:val="clear" w:color="auto" w:fill="auto"/>
          </w:tcPr>
          <w:p w14:paraId="4D2EA66B" w14:textId="5423774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Специализированная мебель, лингафонный кабинет в составе: рабочая станция преподавателя - 1шт., рабочие станции студента – 8 </w:t>
            </w:r>
            <w:proofErr w:type="gramStart"/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шт</w:t>
            </w:r>
            <w:proofErr w:type="gramEnd"/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, инсталляционная акустическая </w:t>
            </w: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lastRenderedPageBreak/>
              <w:t>система, тематический стенд о Франции.</w:t>
            </w:r>
          </w:p>
        </w:tc>
        <w:tc>
          <w:tcPr>
            <w:tcW w:w="6095" w:type="dxa"/>
            <w:shd w:val="clear" w:color="auto" w:fill="auto"/>
          </w:tcPr>
          <w:p w14:paraId="4CAB67D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>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66BBB07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496EC89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3A12E5A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020147D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062D7C2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1A0028A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13255D2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1B324F3" w14:textId="1B72F2A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1405EE9E" w14:textId="77777777" w:rsidTr="0040557E">
        <w:tc>
          <w:tcPr>
            <w:tcW w:w="568" w:type="dxa"/>
            <w:vMerge w:val="restart"/>
            <w:shd w:val="clear" w:color="auto" w:fill="auto"/>
          </w:tcPr>
          <w:p w14:paraId="59D254D6" w14:textId="597B7C01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19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289944F6" w14:textId="77777777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Мотивация и стимулирование трудовой деятельности</w:t>
            </w:r>
          </w:p>
          <w:p w14:paraId="750D847C" w14:textId="4638CC0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71FF0F57" w14:textId="5CC36DD6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5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60FC6E7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4F27DB9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  <w:p w14:paraId="471F5D4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312926F4" w14:textId="63EF64E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12C81950" w14:textId="194A8CE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3058FF6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614A29B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752ED17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2025C58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6418827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1B52240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393D636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031C5DF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217FCE28" w14:textId="724D688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475D6FE7" w14:textId="77777777" w:rsidTr="0040557E">
        <w:tc>
          <w:tcPr>
            <w:tcW w:w="568" w:type="dxa"/>
            <w:vMerge/>
            <w:shd w:val="clear" w:color="auto" w:fill="auto"/>
          </w:tcPr>
          <w:p w14:paraId="429FD9CC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09733C0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31F8FEA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1E3672B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63BF45C8" w14:textId="29DC30F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3BE4E97D" w14:textId="29F0BD8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5DF5B91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36CB7CB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377CDAB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4BDE7A1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30FE8A4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300B183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34ADA53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04A80CA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57DE4676" w14:textId="3DF9CB5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3E17BE2A" w14:textId="77777777" w:rsidTr="0040557E">
        <w:tc>
          <w:tcPr>
            <w:tcW w:w="568" w:type="dxa"/>
            <w:vMerge w:val="restart"/>
            <w:shd w:val="clear" w:color="auto" w:fill="auto"/>
          </w:tcPr>
          <w:p w14:paraId="12366B3C" w14:textId="6D1722C5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20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4CBC9B36" w14:textId="111AF65E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Управление человеческими ресурсами в условиях изменений</w:t>
            </w:r>
          </w:p>
        </w:tc>
        <w:tc>
          <w:tcPr>
            <w:tcW w:w="3685" w:type="dxa"/>
            <w:shd w:val="clear" w:color="auto" w:fill="auto"/>
          </w:tcPr>
          <w:p w14:paraId="1CD1B87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349D95C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07CBB46C" w14:textId="1C88AFA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2CD5595E" w14:textId="66C1220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79A3720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0E5AE7F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081ABC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19A88C6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721DFB7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0345E89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2BF8BE3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00A5801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0FD24597" w14:textId="68301A3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10C10EBD" w14:textId="77777777" w:rsidTr="0040557E">
        <w:tc>
          <w:tcPr>
            <w:tcW w:w="568" w:type="dxa"/>
            <w:vMerge/>
            <w:shd w:val="clear" w:color="auto" w:fill="auto"/>
          </w:tcPr>
          <w:p w14:paraId="2FE72734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51D7B67A" w14:textId="24D5580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14571C0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2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6CDB26C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  <w:p w14:paraId="6C844D74" w14:textId="2E6AE81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0</w:t>
            </w:r>
          </w:p>
        </w:tc>
        <w:tc>
          <w:tcPr>
            <w:tcW w:w="2552" w:type="dxa"/>
            <w:shd w:val="clear" w:color="auto" w:fill="auto"/>
          </w:tcPr>
          <w:p w14:paraId="2A9C49A9" w14:textId="5CB21E6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2CBF6DC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46E337D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15E331E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47FEB7E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11E2B16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40BB852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74EFAB0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29818D3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48C2AF3C" w14:textId="6A13C7C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5BF5B339" w14:textId="77777777" w:rsidTr="0040557E">
        <w:tc>
          <w:tcPr>
            <w:tcW w:w="568" w:type="dxa"/>
            <w:vMerge w:val="restart"/>
            <w:shd w:val="clear" w:color="auto" w:fill="auto"/>
          </w:tcPr>
          <w:p w14:paraId="369B2E44" w14:textId="12A825DF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7A4AA4F7" w14:textId="59BB913F" w:rsidR="00BB7942" w:rsidRPr="0040557E" w:rsidRDefault="00BB7942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Кадровая политика</w:t>
            </w:r>
          </w:p>
        </w:tc>
        <w:tc>
          <w:tcPr>
            <w:tcW w:w="3685" w:type="dxa"/>
            <w:shd w:val="clear" w:color="auto" w:fill="auto"/>
          </w:tcPr>
          <w:p w14:paraId="3477B2D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6F15D5F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72534B70" w14:textId="33BE9DC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00820E30" w14:textId="72F0F24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5520E62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6A2961B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 xml:space="preserve">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095BE1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1BAB06D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0B32820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2BB3468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17A53F7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397FDE2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866FCB7" w14:textId="797AE4B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502D8E09" w14:textId="77777777" w:rsidTr="0040557E">
        <w:tc>
          <w:tcPr>
            <w:tcW w:w="568" w:type="dxa"/>
            <w:vMerge/>
            <w:shd w:val="clear" w:color="auto" w:fill="auto"/>
          </w:tcPr>
          <w:p w14:paraId="7BE96CBE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44FDA97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1D23B72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8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7E36687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SimSun"/>
                <w:bCs/>
                <w:color w:val="000000" w:themeColor="text1"/>
                <w:sz w:val="18"/>
                <w:szCs w:val="18"/>
              </w:rPr>
            </w:pPr>
          </w:p>
          <w:p w14:paraId="000D887A" w14:textId="0853D0B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2239648C" w14:textId="0BBC6DA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</w:t>
            </w:r>
          </w:p>
        </w:tc>
        <w:tc>
          <w:tcPr>
            <w:tcW w:w="6095" w:type="dxa"/>
            <w:shd w:val="clear" w:color="auto" w:fill="auto"/>
          </w:tcPr>
          <w:p w14:paraId="35E7EF1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1DCCE08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7CDC52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0C12230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2ED732B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10C1688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6D3D8E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683542A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0ED3197E" w14:textId="5E49E81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0BAC746A" w14:textId="77777777" w:rsidTr="0040557E">
        <w:tc>
          <w:tcPr>
            <w:tcW w:w="568" w:type="dxa"/>
            <w:shd w:val="clear" w:color="auto" w:fill="auto"/>
          </w:tcPr>
          <w:p w14:paraId="4B5EC345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auto"/>
          </w:tcPr>
          <w:p w14:paraId="0D761AB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02A7E55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8а: </w:t>
            </w:r>
            <w:r w:rsidRPr="0040557E">
              <w:rPr>
                <w:bCs/>
                <w:color w:val="000000" w:themeColor="text1"/>
                <w:sz w:val="18"/>
                <w:szCs w:val="18"/>
              </w:rPr>
              <w:t>учебная аудитория для проведения курсового проектирования (выполнения курсовых работ).</w:t>
            </w:r>
          </w:p>
          <w:p w14:paraId="7E172C1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  <w:p w14:paraId="06EBA07F" w14:textId="5A02C87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5а</w:t>
            </w:r>
          </w:p>
        </w:tc>
        <w:tc>
          <w:tcPr>
            <w:tcW w:w="2552" w:type="dxa"/>
            <w:shd w:val="clear" w:color="auto" w:fill="auto"/>
          </w:tcPr>
          <w:p w14:paraId="56813EB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 xml:space="preserve">Специализированная мебель, шкаф с антресолью, </w:t>
            </w:r>
          </w:p>
          <w:p w14:paraId="1878DC97" w14:textId="374FF12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ПК - 4 шт., ноутбук – 2 шт., принтер – 3 шт.</w:t>
            </w:r>
          </w:p>
        </w:tc>
        <w:tc>
          <w:tcPr>
            <w:tcW w:w="6095" w:type="dxa"/>
            <w:shd w:val="clear" w:color="auto" w:fill="auto"/>
          </w:tcPr>
          <w:p w14:paraId="2F1DFAA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C25903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3819722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433C3D0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78FDCB4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3B6C09D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3AC1FC4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3EF8301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51E5163A" w14:textId="77777777" w:rsidR="00BB7942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  <w:p w14:paraId="7CDC8787" w14:textId="77777777" w:rsidR="007D60EA" w:rsidRDefault="007D60EA" w:rsidP="007D60EA">
            <w:pPr>
              <w:widowControl w:val="0"/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СПС «КонсультантПлюс».</w:t>
            </w:r>
          </w:p>
          <w:p w14:paraId="6FB34606" w14:textId="334851A3" w:rsidR="00EB5142" w:rsidRPr="00EB5142" w:rsidRDefault="007D60EA" w:rsidP="007D60E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СС «Система Главбух»</w:t>
            </w:r>
          </w:p>
        </w:tc>
      </w:tr>
      <w:tr w:rsidR="0040557E" w:rsidRPr="0040557E" w14:paraId="2DB46C9B" w14:textId="77777777" w:rsidTr="0040557E">
        <w:trPr>
          <w:trHeight w:val="986"/>
        </w:trPr>
        <w:tc>
          <w:tcPr>
            <w:tcW w:w="568" w:type="dxa"/>
            <w:vMerge w:val="restart"/>
            <w:shd w:val="clear" w:color="auto" w:fill="auto"/>
          </w:tcPr>
          <w:p w14:paraId="113CE2CC" w14:textId="127D8E32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22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55A0A70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Управление человеческим капиталом</w:t>
            </w:r>
          </w:p>
          <w:p w14:paraId="67D56DE5" w14:textId="4DD529F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3E9EBE3" w14:textId="6A951E83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5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200B410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45C9FE4D" w14:textId="6ACB648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712D97D4" w14:textId="17DCF3A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3AA8E8F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7CFEB3C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243EE4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1317EAF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179EA84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3CAB7B3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19A4019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3DDF8A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7D268145" w14:textId="3599606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4E56F409" w14:textId="77777777" w:rsidTr="0040557E">
        <w:trPr>
          <w:trHeight w:val="667"/>
        </w:trPr>
        <w:tc>
          <w:tcPr>
            <w:tcW w:w="568" w:type="dxa"/>
            <w:vMerge/>
            <w:shd w:val="clear" w:color="auto" w:fill="auto"/>
          </w:tcPr>
          <w:p w14:paraId="6B2CB242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2CBF83C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45C4A9A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8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24ACFE6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SimSun"/>
                <w:bCs/>
                <w:color w:val="000000" w:themeColor="text1"/>
                <w:sz w:val="18"/>
                <w:szCs w:val="18"/>
              </w:rPr>
            </w:pPr>
          </w:p>
          <w:p w14:paraId="4A2EBE5C" w14:textId="1BA878A2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7E49A62F" w14:textId="29288FB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</w:t>
            </w:r>
          </w:p>
        </w:tc>
        <w:tc>
          <w:tcPr>
            <w:tcW w:w="6095" w:type="dxa"/>
            <w:shd w:val="clear" w:color="auto" w:fill="auto"/>
          </w:tcPr>
          <w:p w14:paraId="44E55B4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DEC2F6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8E25BA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7EE1FC9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3EA4032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351A926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576FC7C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764FB38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6A796650" w14:textId="6AA7D9A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62F55D52" w14:textId="77777777" w:rsidTr="0040557E">
        <w:tc>
          <w:tcPr>
            <w:tcW w:w="568" w:type="dxa"/>
            <w:vMerge/>
            <w:shd w:val="clear" w:color="auto" w:fill="auto"/>
          </w:tcPr>
          <w:p w14:paraId="7DB73B50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796B776D" w14:textId="2BEF3F3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4777E45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9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.</w:t>
            </w:r>
          </w:p>
          <w:p w14:paraId="5D7F475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43D2640C" w14:textId="76E1238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 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7</w:t>
            </w:r>
          </w:p>
        </w:tc>
        <w:tc>
          <w:tcPr>
            <w:tcW w:w="2552" w:type="dxa"/>
            <w:shd w:val="clear" w:color="auto" w:fill="auto"/>
          </w:tcPr>
          <w:p w14:paraId="79550702" w14:textId="35FE319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48F3085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E94E89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 xml:space="preserve">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21ACF9E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03FABF4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587A88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005A332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1F69BB7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3649523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4DFAD215" w14:textId="35E4FB7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75C66E0F" w14:textId="77777777" w:rsidTr="0040557E"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5F4747" w14:textId="1D14033F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23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3E28C9" w14:textId="05B808E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Консультирование и коучинг персонала в организации</w:t>
            </w:r>
          </w:p>
        </w:tc>
        <w:tc>
          <w:tcPr>
            <w:tcW w:w="3685" w:type="dxa"/>
            <w:shd w:val="clear" w:color="auto" w:fill="auto"/>
          </w:tcPr>
          <w:p w14:paraId="2C40E3F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–503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лекционного типа, текущего контроля и промежуточной аттестации.</w:t>
            </w:r>
          </w:p>
          <w:p w14:paraId="50757EF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2097A23B" w14:textId="4694076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743785E0" w14:textId="37ED773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 xml:space="preserve">проектор - 1шт.; ноутбук - 1 шт.; экран настенный - 1 </w:t>
            </w:r>
            <w:proofErr w:type="gramStart"/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шт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3513BFC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51B05EE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76358D3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7F76A9B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065A3A7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4E80838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3342854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1A00716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117D76B" w14:textId="1E0A55A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0C3FB3B7" w14:textId="77777777" w:rsidTr="0040557E"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91BF3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3225B3" w14:textId="2C7D6AD8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332B5F9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8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21FFF2A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SimSun"/>
                <w:bCs/>
                <w:color w:val="000000" w:themeColor="text1"/>
                <w:sz w:val="18"/>
                <w:szCs w:val="18"/>
              </w:rPr>
            </w:pPr>
          </w:p>
          <w:p w14:paraId="03F24C5B" w14:textId="730C209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0167EFB1" w14:textId="458D6712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</w:t>
            </w:r>
          </w:p>
        </w:tc>
        <w:tc>
          <w:tcPr>
            <w:tcW w:w="6095" w:type="dxa"/>
            <w:shd w:val="clear" w:color="auto" w:fill="auto"/>
          </w:tcPr>
          <w:p w14:paraId="14994D2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5832746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22A8E1C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43EA258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08AF43A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46C4193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C07425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6D89FA9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0B63085C" w14:textId="616083F2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143CFC17" w14:textId="77777777" w:rsidTr="0040557E">
        <w:tc>
          <w:tcPr>
            <w:tcW w:w="568" w:type="dxa"/>
            <w:vMerge w:val="restart"/>
            <w:shd w:val="clear" w:color="auto" w:fill="auto"/>
          </w:tcPr>
          <w:p w14:paraId="1D700C9E" w14:textId="6CCBC0E9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24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2C4BA5D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Самоменеджмент</w:t>
            </w:r>
          </w:p>
          <w:p w14:paraId="6EA0CD5B" w14:textId="02C5F42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53B95D0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>Учебная аудитория 3-603: учебная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 аудитория для проведения занятий лекционного типа, текущего контроля и промежуточной аттестации.</w:t>
            </w:r>
          </w:p>
          <w:p w14:paraId="0932962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74B65FD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  <w:p w14:paraId="138835A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5D9F37DE" w14:textId="362F681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402F2660" w14:textId="1ACA685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проектор - 1шт.; ноутбук - 1 шт.; экран настенный - 1 шт.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3AAA4C5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323E9F4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27708D0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23DF2E8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4086A2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11DD18B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A0AB17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37474C3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6BE00BD6" w14:textId="4544C5D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05EF216C" w14:textId="77777777" w:rsidTr="0040557E">
        <w:tc>
          <w:tcPr>
            <w:tcW w:w="568" w:type="dxa"/>
            <w:vMerge/>
            <w:shd w:val="clear" w:color="auto" w:fill="auto"/>
          </w:tcPr>
          <w:p w14:paraId="029FB788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44508039" w14:textId="78E60B4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384E02E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6а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539204AA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1BF41B52" w14:textId="23C9D71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7EC8C84A" w14:textId="7C6CA49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434B70E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4037845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2CDDEF4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59323F0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77A9CD0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482AA62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2735440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18028F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77B8C53A" w14:textId="6CB09D2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58E5B281" w14:textId="77777777" w:rsidTr="0040557E">
        <w:tc>
          <w:tcPr>
            <w:tcW w:w="568" w:type="dxa"/>
            <w:vMerge w:val="restart"/>
            <w:shd w:val="clear" w:color="auto" w:fill="auto"/>
          </w:tcPr>
          <w:p w14:paraId="41E1E003" w14:textId="2DB27F1F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4C267B6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Этика бизнеса</w:t>
            </w:r>
          </w:p>
          <w:p w14:paraId="115B9A46" w14:textId="6589B123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155811D6" w14:textId="612592A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–603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лекционного типа, текущего контроля и промежуточной аттестации.</w:t>
            </w:r>
          </w:p>
          <w:p w14:paraId="6EB10B9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63E018B9" w14:textId="1917942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27216ECA" w14:textId="5F16CB4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 xml:space="preserve">проектор - 1шт.; ноутбук - 1 шт.; экран настенный - 1 </w:t>
            </w:r>
            <w:proofErr w:type="gramStart"/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шт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2956016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637FBDE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36A534B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7AE321B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7692861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6E2FC56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39B4C32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66B08F8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48A3FF58" w14:textId="1E801E3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1B41CABF" w14:textId="77777777" w:rsidTr="0040557E">
        <w:tc>
          <w:tcPr>
            <w:tcW w:w="568" w:type="dxa"/>
            <w:vMerge/>
            <w:shd w:val="clear" w:color="auto" w:fill="auto"/>
          </w:tcPr>
          <w:p w14:paraId="7EFDE97C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6DF32617" w14:textId="1E8AC14D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1343674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8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1BDD4C1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SimSun"/>
                <w:bCs/>
                <w:color w:val="000000" w:themeColor="text1"/>
                <w:sz w:val="18"/>
                <w:szCs w:val="18"/>
              </w:rPr>
            </w:pPr>
          </w:p>
          <w:p w14:paraId="0DC72C22" w14:textId="13BD8EB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5</w:t>
            </w:r>
          </w:p>
        </w:tc>
        <w:tc>
          <w:tcPr>
            <w:tcW w:w="2552" w:type="dxa"/>
            <w:shd w:val="clear" w:color="auto" w:fill="auto"/>
          </w:tcPr>
          <w:p w14:paraId="2CF4C38F" w14:textId="2B0CDF3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</w:t>
            </w:r>
          </w:p>
        </w:tc>
        <w:tc>
          <w:tcPr>
            <w:tcW w:w="6095" w:type="dxa"/>
            <w:shd w:val="clear" w:color="auto" w:fill="auto"/>
          </w:tcPr>
          <w:p w14:paraId="23D43F2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086D44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6F8B0C0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445926A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2B2CEB3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7547DA2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088966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72FDF87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44FF090F" w14:textId="1431659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0C896464" w14:textId="77777777" w:rsidTr="0040557E">
        <w:tc>
          <w:tcPr>
            <w:tcW w:w="568" w:type="dxa"/>
            <w:vMerge w:val="restart"/>
            <w:shd w:val="clear" w:color="auto" w:fill="auto"/>
          </w:tcPr>
          <w:p w14:paraId="3CABE08F" w14:textId="70185FC3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35AEDED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Актуальные проблемы науки и практики управления человеческими ресурсами</w:t>
            </w:r>
          </w:p>
          <w:p w14:paraId="366A2BD0" w14:textId="58F9CE1E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7C7D8619" w14:textId="36EC47A0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–603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лекционного типа, текущего контроля и промежуточной аттестации.</w:t>
            </w:r>
          </w:p>
          <w:p w14:paraId="768E618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560E347C" w14:textId="4F400FA5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shd w:val="clear" w:color="auto" w:fill="auto"/>
          </w:tcPr>
          <w:p w14:paraId="7A00567B" w14:textId="67A50F2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 xml:space="preserve">проектор - 1шт.; ноутбук - 1 шт.; экран настенный - 1 </w:t>
            </w:r>
            <w:proofErr w:type="gramStart"/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шт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657DBFF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243B6AF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16822FBD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1B6E222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6B2015D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48F3C33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4A95A9B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6A9BBD6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7A0299ED" w14:textId="73BEB511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4A60E582" w14:textId="77777777" w:rsidTr="0040557E">
        <w:tc>
          <w:tcPr>
            <w:tcW w:w="568" w:type="dxa"/>
            <w:vMerge/>
            <w:shd w:val="clear" w:color="auto" w:fill="auto"/>
          </w:tcPr>
          <w:p w14:paraId="0DDCFAF7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719496C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1B986C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2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учебная аудитория для проведения занятий семинарского типа,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текущего контроля и промежуточной аттестации, групповых и индивидуальных консультаций.</w:t>
            </w:r>
          </w:p>
          <w:p w14:paraId="2575977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  <w:p w14:paraId="06F18D91" w14:textId="2B40185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0</w:t>
            </w:r>
          </w:p>
        </w:tc>
        <w:tc>
          <w:tcPr>
            <w:tcW w:w="2552" w:type="dxa"/>
            <w:shd w:val="clear" w:color="auto" w:fill="auto"/>
          </w:tcPr>
          <w:p w14:paraId="7BD0B323" w14:textId="54F22A8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 xml:space="preserve">Специализированная мебель, доска настенная, комплект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7633F09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 xml:space="preserve">Microsoft Windows XP Prof, x64 Ed./Microsoft Windows Server Enterprise 2003 R2 Russian Academic /Microsoft Windows Vista Business Russian Upgrade 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lastRenderedPageBreak/>
              <w:t>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41A0D5E6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523AAFB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3073230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C134B1C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1B35584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8884CD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4FF9DFE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10754027" w14:textId="400E7E8C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3B42045D" w14:textId="77777777" w:rsidTr="0040557E">
        <w:trPr>
          <w:trHeight w:val="1867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51895E" w14:textId="1B77D95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27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0F8629" w14:textId="7FD2CDEA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>Трудовые отношения и социальная организация бизнеса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91CF7" w14:textId="041D4E6B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–603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лекционного типа, текущего контроля и промежуточной аттестации.</w:t>
            </w:r>
          </w:p>
          <w:p w14:paraId="1459124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7746EAB5" w14:textId="381E68C9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, номер помещения: 9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71D3C" w14:textId="01A6B5B3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 xml:space="preserve">Специализированная мебель, кафедра большая, доска магнитно-маркерная, </w:t>
            </w:r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 xml:space="preserve">проектор - 1шт.; ноутбук - 1 шт.; экран настенный - 1 </w:t>
            </w:r>
            <w:proofErr w:type="gramStart"/>
            <w:r w:rsidRPr="0040557E">
              <w:rPr>
                <w:rFonts w:eastAsiaTheme="minorEastAsia"/>
                <w:bCs/>
                <w:color w:val="000000" w:themeColor="text1"/>
                <w:sz w:val="18"/>
                <w:szCs w:val="18"/>
              </w:rPr>
              <w:t>шт</w:t>
            </w:r>
            <w:proofErr w:type="gramEnd"/>
          </w:p>
        </w:tc>
        <w:tc>
          <w:tcPr>
            <w:tcW w:w="6095" w:type="dxa"/>
            <w:shd w:val="clear" w:color="auto" w:fill="auto"/>
          </w:tcPr>
          <w:p w14:paraId="0719A97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7E86DD3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16E1A6E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69CBD13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4B251B45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6993F11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B94128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2A98DBA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04196DD4" w14:textId="4530730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4268E00F" w14:textId="77777777" w:rsidTr="0040557E">
        <w:trPr>
          <w:trHeight w:val="613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143C5E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5CAD2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FD47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8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, групповых и индивидуальных консультаций.</w:t>
            </w:r>
          </w:p>
          <w:p w14:paraId="7D97F85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SimSun"/>
                <w:bCs/>
                <w:color w:val="000000" w:themeColor="text1"/>
                <w:sz w:val="18"/>
                <w:szCs w:val="18"/>
              </w:rPr>
            </w:pPr>
          </w:p>
          <w:p w14:paraId="7B6B842F" w14:textId="4A1EB9C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 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5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092A" w14:textId="17CB077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</w:t>
            </w:r>
          </w:p>
        </w:tc>
        <w:tc>
          <w:tcPr>
            <w:tcW w:w="6095" w:type="dxa"/>
            <w:shd w:val="clear" w:color="auto" w:fill="auto"/>
          </w:tcPr>
          <w:p w14:paraId="122CE93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5FFB3798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4390BBE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2285662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72ACF32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lastRenderedPageBreak/>
              <w:t>PDF24 Creator – Редактор цифровых документов стандарта PDF на компьютерах с операционной системой Windows</w:t>
            </w:r>
          </w:p>
          <w:p w14:paraId="6FFA261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6A934BD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2FD1661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305B8778" w14:textId="0F45C11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40557E" w:rsidRPr="0040557E" w14:paraId="528531AE" w14:textId="77777777" w:rsidTr="0040557E"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E29EA" w14:textId="77777777" w:rsidR="00BB7942" w:rsidRPr="0040557E" w:rsidRDefault="00BB7942" w:rsidP="00BB7942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AF6D0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CD2C7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Учебная аудитория 3-609: </w:t>
            </w: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учебная аудитория для проведения занятий семинарского типа, текущего контроля и промежуточной аттестации.</w:t>
            </w:r>
          </w:p>
          <w:p w14:paraId="2CEF05F2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</w:p>
          <w:p w14:paraId="4E8B37BC" w14:textId="68C3CCE2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SimSun"/>
                <w:bCs/>
                <w:color w:val="000000" w:themeColor="text1"/>
                <w:sz w:val="18"/>
                <w:szCs w:val="18"/>
              </w:rPr>
              <w:t>302028, Российская Федерация, Орловская область, г. Орёл, б-р Победы, д. 19, пом. 1</w:t>
            </w:r>
            <w:r w:rsidRPr="0040557E">
              <w:rPr>
                <w:color w:val="000000" w:themeColor="text1"/>
                <w:sz w:val="18"/>
                <w:szCs w:val="18"/>
              </w:rPr>
              <w:t>, номер помещения: 17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6113F" w14:textId="719B88D4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Специализированная мебель, доска настенная, комплект переносного мультимедийного оборудования: проектор, переносной экран, ноутбук.</w:t>
            </w:r>
          </w:p>
        </w:tc>
        <w:tc>
          <w:tcPr>
            <w:tcW w:w="6095" w:type="dxa"/>
            <w:shd w:val="clear" w:color="auto" w:fill="auto"/>
          </w:tcPr>
          <w:p w14:paraId="7E07398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Win SL 8.1 Russian Academic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OLP </w:t>
            </w:r>
            <w:r w:rsidRPr="0040557E">
              <w:rPr>
                <w:color w:val="000000" w:themeColor="text1"/>
                <w:sz w:val="18"/>
                <w:szCs w:val="18"/>
              </w:rPr>
              <w:t>верси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Microsoft ®WINHOME 10 Russ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anAcad</w:t>
            </w:r>
            <w:r w:rsidRPr="0040557E">
              <w:rPr>
                <w:color w:val="000000" w:themeColor="text1"/>
                <w:sz w:val="18"/>
                <w:szCs w:val="18"/>
              </w:rPr>
              <w:t>О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m</w:t>
            </w:r>
            <w:r w:rsidRPr="0040557E">
              <w:rPr>
                <w:color w:val="000000" w:themeColor="text1"/>
                <w:sz w:val="18"/>
                <w:szCs w:val="18"/>
              </w:rPr>
              <w:t>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c.</w:t>
            </w:r>
          </w:p>
          <w:p w14:paraId="76360053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Microsoft Win SL 8 Russian Academic /Microsoft Windows Professional 8 </w:t>
            </w:r>
            <w:r w:rsidRPr="0040557E">
              <w:rPr>
                <w:color w:val="000000" w:themeColor="text1"/>
                <w:sz w:val="18"/>
                <w:szCs w:val="18"/>
              </w:rPr>
              <w:t>и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8.1/ Microsoft Office Professional Plus 2007 Russian Academic/Microsoft Office 2010 Standard/ Microsoft Office 2013 Russian Academic,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.</w:t>
            </w:r>
          </w:p>
          <w:p w14:paraId="10B767AB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Kaspersky Endpoint Security </w:t>
            </w:r>
            <w:r w:rsidRPr="0040557E">
              <w:rPr>
                <w:color w:val="000000" w:themeColor="text1"/>
                <w:sz w:val="18"/>
                <w:szCs w:val="18"/>
              </w:rPr>
              <w:t>для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40557E">
              <w:rPr>
                <w:color w:val="000000" w:themeColor="text1"/>
                <w:sz w:val="18"/>
                <w:szCs w:val="18"/>
              </w:rPr>
              <w:t>бизнеса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— </w:t>
            </w:r>
            <w:r w:rsidRPr="0040557E">
              <w:rPr>
                <w:color w:val="000000" w:themeColor="text1"/>
                <w:sz w:val="18"/>
                <w:szCs w:val="18"/>
              </w:rPr>
              <w:t>Стандартный</w:t>
            </w: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 xml:space="preserve"> Russian Edition.</w:t>
            </w:r>
          </w:p>
          <w:p w14:paraId="6710B3CE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eLearningServer 4G.</w:t>
            </w:r>
          </w:p>
          <w:p w14:paraId="06CED7E1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483C97BF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7-Zip — свободный файловый архиватор,</w:t>
            </w:r>
          </w:p>
          <w:p w14:paraId="57965F64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GoogleChrome - интернет-браузер,</w:t>
            </w:r>
          </w:p>
          <w:p w14:paraId="3ED65379" w14:textId="77777777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Яндекс</w:t>
            </w: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.Б</w:t>
            </w:r>
            <w:proofErr w:type="gramEnd"/>
            <w:r w:rsidRPr="0040557E">
              <w:rPr>
                <w:color w:val="000000" w:themeColor="text1"/>
                <w:sz w:val="18"/>
                <w:szCs w:val="18"/>
              </w:rPr>
              <w:t>раузер - интернет-браузер (Российское ПО),</w:t>
            </w:r>
          </w:p>
          <w:p w14:paraId="0E307196" w14:textId="3F4D221F" w:rsidR="00BB7942" w:rsidRPr="0040557E" w:rsidRDefault="00BB7942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AIMP - радиопроигрыватель (Российское ПО).</w:t>
            </w:r>
          </w:p>
        </w:tc>
      </w:tr>
      <w:tr w:rsidR="008C198D" w:rsidRPr="0040557E" w14:paraId="61315184" w14:textId="77777777" w:rsidTr="0040557E">
        <w:tc>
          <w:tcPr>
            <w:tcW w:w="568" w:type="dxa"/>
            <w:vMerge w:val="restart"/>
            <w:shd w:val="clear" w:color="auto" w:fill="auto"/>
          </w:tcPr>
          <w:p w14:paraId="1DACCC2C" w14:textId="20B51301" w:rsidR="008C198D" w:rsidRPr="0040557E" w:rsidRDefault="008C198D" w:rsidP="00BB7942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t>33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092165D1" w14:textId="77777777" w:rsidR="008C198D" w:rsidRPr="0040557E" w:rsidRDefault="008C198D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Помещения для самостоятельной работы с возможностью подключения к Интернету и обеспечением доступа в электронную информационно-образовательную среду Орловского ГАУ (читальные залы; электронно-информационный отдел Научной библиотеки)</w:t>
            </w:r>
          </w:p>
        </w:tc>
        <w:tc>
          <w:tcPr>
            <w:tcW w:w="3685" w:type="dxa"/>
            <w:shd w:val="clear" w:color="auto" w:fill="auto"/>
          </w:tcPr>
          <w:p w14:paraId="614BAE62" w14:textId="69710C49" w:rsidR="008C198D" w:rsidRPr="0040557E" w:rsidRDefault="008C198D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Аудитория: читальные залы, электронно-информационный отдел научной библиотеки</w:t>
            </w:r>
          </w:p>
          <w:p w14:paraId="2F6DCCEE" w14:textId="77777777" w:rsidR="008C198D" w:rsidRPr="0040557E" w:rsidRDefault="008C198D" w:rsidP="00BB7942">
            <w:pPr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225B8C72" w14:textId="77777777" w:rsidR="008C198D" w:rsidRPr="0040557E" w:rsidRDefault="008C198D" w:rsidP="00BB7942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40557E">
              <w:rPr>
                <w:color w:val="000000" w:themeColor="text1"/>
                <w:sz w:val="18"/>
                <w:szCs w:val="18"/>
              </w:rPr>
              <w:t>Специализированная мебель; Система комфортного кондиционирования (в количестве 3 единиц); Книжный сканер (1 единица); Комплект оборудования для защиты прохода с использованием технологии радиочастотных меток (1 единица); комплект компьютерной техники (9 единиц); телевизор (1 единица); цифровой диктофон (1 единица); ксерокопировальный аппарат (1 единица)</w:t>
            </w:r>
            <w:proofErr w:type="gramEnd"/>
          </w:p>
        </w:tc>
        <w:tc>
          <w:tcPr>
            <w:tcW w:w="6095" w:type="dxa"/>
            <w:vMerge w:val="restart"/>
            <w:shd w:val="clear" w:color="auto" w:fill="auto"/>
          </w:tcPr>
          <w:p w14:paraId="5133FCF7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val="en-US" w:eastAsia="en-US"/>
              </w:rPr>
            </w:pPr>
            <w:r>
              <w:rPr>
                <w:color w:val="000000" w:themeColor="text1"/>
                <w:sz w:val="18"/>
                <w:szCs w:val="18"/>
                <w:lang w:val="en-US" w:eastAsia="en-US"/>
              </w:rPr>
              <w:t>Microsoft Windows XP Prof, x64 Ed./Microsoft Windows Server Enterprise 2003 R2 Russian Academic /Microsoft Windows Vista Business Russian Upgrade Academic/Microsoft Windows 7 Professional /Microsoft Windows Server Standard 2012 Russian Academic/Microsoft Windows Server Standard 2012R2 Russian Academic OLP/ Microsoft WinSL 8.1 Russian Academic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версия</w:t>
            </w:r>
            <w:r>
              <w:rPr>
                <w:color w:val="000000" w:themeColor="text1"/>
                <w:sz w:val="18"/>
                <w:szCs w:val="18"/>
                <w:lang w:val="en-US" w:eastAsia="en-US"/>
              </w:rPr>
              <w:t xml:space="preserve"> 8.1/Microsoft Win SL 8.1 Russian Academic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т</w:t>
            </w:r>
            <w:r>
              <w:rPr>
                <w:color w:val="000000" w:themeColor="text1"/>
                <w:sz w:val="18"/>
                <w:szCs w:val="18"/>
                <w:lang w:val="en-US" w:eastAsia="en-US"/>
              </w:rPr>
              <w:t xml:space="preserve">OLP 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версия</w:t>
            </w:r>
            <w:r>
              <w:rPr>
                <w:color w:val="000000" w:themeColor="text1"/>
                <w:sz w:val="18"/>
                <w:szCs w:val="18"/>
                <w:lang w:val="en-US" w:eastAsia="en-US"/>
              </w:rPr>
              <w:t xml:space="preserve"> 8.1/Microsoft ®WINHOME 10 Russ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Т</w:t>
            </w:r>
            <w:r>
              <w:rPr>
                <w:color w:val="000000" w:themeColor="text1"/>
                <w:sz w:val="18"/>
                <w:szCs w:val="18"/>
                <w:lang w:val="en-US" w:eastAsia="en-US"/>
              </w:rPr>
              <w:t>anAcad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О</w:t>
            </w:r>
            <w:r>
              <w:rPr>
                <w:color w:val="000000" w:themeColor="text1"/>
                <w:sz w:val="18"/>
                <w:szCs w:val="18"/>
                <w:lang w:val="en-US" w:eastAsia="en-US"/>
              </w:rPr>
              <w:t>m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Т</w:t>
            </w:r>
            <w:r>
              <w:rPr>
                <w:color w:val="000000" w:themeColor="text1"/>
                <w:sz w:val="18"/>
                <w:szCs w:val="18"/>
                <w:lang w:val="en-US" w:eastAsia="en-US"/>
              </w:rPr>
              <w:t>c.</w:t>
            </w:r>
          </w:p>
          <w:p w14:paraId="527C7D5A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val="en-US" w:eastAsia="en-US"/>
              </w:rPr>
            </w:pPr>
            <w:r>
              <w:rPr>
                <w:color w:val="000000" w:themeColor="text1"/>
                <w:sz w:val="18"/>
                <w:szCs w:val="18"/>
                <w:lang w:val="en-US" w:eastAsia="en-US"/>
              </w:rPr>
              <w:t xml:space="preserve">Microsoft Win SL 8 Russian Academic /Microsoft Windows Professional 8 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и</w:t>
            </w:r>
            <w:r>
              <w:rPr>
                <w:color w:val="000000" w:themeColor="text1"/>
                <w:sz w:val="18"/>
                <w:szCs w:val="18"/>
                <w:lang w:val="en-US" w:eastAsia="en-US"/>
              </w:rPr>
              <w:t xml:space="preserve"> 8.1/ Microsoft Office Professional Plus 2007 Russian Academic/Microsoft Office 2010 Standard/ Microsoft Office 2013 Russian Academic, 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стандарт</w:t>
            </w:r>
            <w:r>
              <w:rPr>
                <w:color w:val="000000" w:themeColor="text1"/>
                <w:sz w:val="18"/>
                <w:szCs w:val="18"/>
                <w:lang w:val="en-US" w:eastAsia="en-US"/>
              </w:rPr>
              <w:t>.</w:t>
            </w:r>
          </w:p>
          <w:p w14:paraId="0CE1B593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val="en-US" w:eastAsia="en-US"/>
              </w:rPr>
            </w:pPr>
            <w:r>
              <w:rPr>
                <w:color w:val="000000" w:themeColor="text1"/>
                <w:sz w:val="18"/>
                <w:szCs w:val="18"/>
                <w:lang w:val="en-US" w:eastAsia="en-US"/>
              </w:rPr>
              <w:t>Microsoft Project 2007 Russian Academic.</w:t>
            </w:r>
          </w:p>
          <w:p w14:paraId="49FF6DA4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val="en-US" w:eastAsia="en-US"/>
              </w:rPr>
            </w:pPr>
            <w:r>
              <w:rPr>
                <w:color w:val="000000" w:themeColor="text1"/>
                <w:sz w:val="18"/>
                <w:szCs w:val="18"/>
                <w:lang w:val="en-US" w:eastAsia="en-US"/>
              </w:rPr>
              <w:t xml:space="preserve">Microsoft Visio Standard 2007 Russian Academic. </w:t>
            </w:r>
          </w:p>
          <w:p w14:paraId="671E10FB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val="en-US" w:eastAsia="en-US"/>
              </w:rPr>
            </w:pPr>
            <w:r>
              <w:rPr>
                <w:color w:val="000000" w:themeColor="text1"/>
                <w:sz w:val="18"/>
                <w:szCs w:val="18"/>
                <w:lang w:val="en-US" w:eastAsia="en-US"/>
              </w:rPr>
              <w:t xml:space="preserve">Kaspersky Endpoint Security 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для</w:t>
            </w:r>
            <w:r>
              <w:rPr>
                <w:color w:val="000000" w:themeColor="text1"/>
                <w:sz w:val="18"/>
                <w:szCs w:val="18"/>
                <w:lang w:val="en-US" w:eastAsia="en-US"/>
              </w:rPr>
              <w:t xml:space="preserve"> 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бизнеса</w:t>
            </w:r>
            <w:r>
              <w:rPr>
                <w:color w:val="000000" w:themeColor="text1"/>
                <w:sz w:val="18"/>
                <w:szCs w:val="18"/>
                <w:lang w:val="en-US" w:eastAsia="en-US"/>
              </w:rPr>
              <w:t xml:space="preserve"> — 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Стандартный</w:t>
            </w:r>
            <w:r>
              <w:rPr>
                <w:color w:val="000000" w:themeColor="text1"/>
                <w:sz w:val="18"/>
                <w:szCs w:val="18"/>
                <w:lang w:val="en-US" w:eastAsia="en-US"/>
              </w:rPr>
              <w:t xml:space="preserve"> Russian Edition.</w:t>
            </w:r>
          </w:p>
          <w:p w14:paraId="077E5650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val="en-US" w:eastAsia="en-US"/>
              </w:rPr>
              <w:t xml:space="preserve"> </w:t>
            </w:r>
            <w:r>
              <w:rPr>
                <w:color w:val="000000" w:themeColor="text1"/>
                <w:sz w:val="18"/>
                <w:szCs w:val="18"/>
                <w:lang w:eastAsia="en-US"/>
              </w:rPr>
              <w:t>eLearningServer 4G.</w:t>
            </w:r>
          </w:p>
          <w:p w14:paraId="14C1E879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PDF24 Creator – Редактор цифровых документов стандарта PDF на компьютерах с операционной системой Windows</w:t>
            </w:r>
          </w:p>
          <w:p w14:paraId="6E002047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7-Zip — свободный файловый архиватор,</w:t>
            </w:r>
          </w:p>
          <w:p w14:paraId="15E33816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GoogleChrome - интернет-браузер,</w:t>
            </w:r>
          </w:p>
          <w:p w14:paraId="48EB53DF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Яндекс</w:t>
            </w:r>
            <w:proofErr w:type="gramStart"/>
            <w:r>
              <w:rPr>
                <w:color w:val="000000" w:themeColor="text1"/>
                <w:sz w:val="18"/>
                <w:szCs w:val="18"/>
                <w:lang w:eastAsia="en-US"/>
              </w:rPr>
              <w:t>.Б</w:t>
            </w:r>
            <w:proofErr w:type="gramEnd"/>
            <w:r>
              <w:rPr>
                <w:color w:val="000000" w:themeColor="text1"/>
                <w:sz w:val="18"/>
                <w:szCs w:val="18"/>
                <w:lang w:eastAsia="en-US"/>
              </w:rPr>
              <w:t>раузер - интернет-браузер (Российское ПО),</w:t>
            </w:r>
          </w:p>
          <w:p w14:paraId="06FD6E7A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AIMP - радиопроигрыватель (Российское ПО)</w:t>
            </w:r>
          </w:p>
          <w:p w14:paraId="4383F757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lastRenderedPageBreak/>
              <w:t xml:space="preserve">СПС «КонсультантПлюс». </w:t>
            </w:r>
          </w:p>
          <w:p w14:paraId="38B4A736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 xml:space="preserve">БСС «Система  Главбух».  </w:t>
            </w:r>
          </w:p>
          <w:p w14:paraId="057F9DF5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Международная реферативная база данных Web о</w:t>
            </w:r>
            <w:proofErr w:type="gramStart"/>
            <w:r>
              <w:rPr>
                <w:color w:val="000000" w:themeColor="text1"/>
                <w:sz w:val="18"/>
                <w:szCs w:val="18"/>
                <w:lang w:eastAsia="en-US"/>
              </w:rPr>
              <w:t>f</w:t>
            </w:r>
            <w:proofErr w:type="gramEnd"/>
            <w:r>
              <w:rPr>
                <w:color w:val="000000" w:themeColor="text1"/>
                <w:sz w:val="18"/>
                <w:szCs w:val="18"/>
                <w:lang w:eastAsia="en-US"/>
              </w:rPr>
              <w:t xml:space="preserve"> Science. Режим доступа: https://clarivate.com/webofsciencegroup/ru. (открытый доступ);</w:t>
            </w:r>
          </w:p>
          <w:p w14:paraId="0BDB8398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Международная реферативная база данных Scopus. Режим доступа: https://www.scopus.com (открытый доступ)</w:t>
            </w:r>
          </w:p>
          <w:p w14:paraId="7F540B8C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Доступ к электронным изданиям ООО ЦКБ «БИБКОМ»</w:t>
            </w:r>
          </w:p>
          <w:p w14:paraId="564BF5F1" w14:textId="77777777" w:rsidR="008C198D" w:rsidRDefault="008C198D" w:rsidP="008C198D">
            <w:pPr>
              <w:widowControl w:val="0"/>
              <w:autoSpaceDE w:val="0"/>
              <w:autoSpaceDN w:val="0"/>
              <w:adjustRightInd w:val="0"/>
              <w:spacing w:line="256" w:lineRule="auto"/>
              <w:jc w:val="both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Российский индекс научного цитирования (РИНЦ). Режим доступа: https://www.elibrary.ru (авторизованный доступ)</w:t>
            </w:r>
          </w:p>
          <w:p w14:paraId="75C9FE65" w14:textId="5FE8F373" w:rsidR="008C198D" w:rsidRPr="0040557E" w:rsidRDefault="008C198D" w:rsidP="008C198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Обеспечение доступа в сеть Интернет, провайдер ЗАО «Ресурс-связь»</w:t>
            </w:r>
          </w:p>
        </w:tc>
      </w:tr>
      <w:tr w:rsidR="008C198D" w:rsidRPr="0040557E" w14:paraId="1500B818" w14:textId="77777777" w:rsidTr="0040557E">
        <w:tc>
          <w:tcPr>
            <w:tcW w:w="568" w:type="dxa"/>
            <w:vMerge/>
            <w:shd w:val="clear" w:color="auto" w:fill="auto"/>
          </w:tcPr>
          <w:p w14:paraId="3C11134A" w14:textId="77777777" w:rsidR="008C198D" w:rsidRPr="0040557E" w:rsidRDefault="008C198D" w:rsidP="0083557D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761DCBA8" w14:textId="77777777" w:rsidR="008C198D" w:rsidRPr="0040557E" w:rsidRDefault="008C198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701ADAB3" w14:textId="77777777" w:rsidR="008C198D" w:rsidRPr="0040557E" w:rsidRDefault="008C198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Учебная аудитория № 3-406а: Помещение для самостоятельной работы:</w:t>
            </w:r>
          </w:p>
          <w:p w14:paraId="5144E9CE" w14:textId="77777777" w:rsidR="008C198D" w:rsidRPr="0040557E" w:rsidRDefault="008C198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  <w:p w14:paraId="5BCA6983" w14:textId="77777777" w:rsidR="008C198D" w:rsidRPr="0040557E" w:rsidRDefault="008C198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52" w:type="dxa"/>
            <w:shd w:val="clear" w:color="auto" w:fill="auto"/>
          </w:tcPr>
          <w:p w14:paraId="7F3EB315" w14:textId="77777777" w:rsidR="008C198D" w:rsidRPr="0040557E" w:rsidRDefault="008C198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 xml:space="preserve">Специализированная мебель; ПК - 9 шт. </w:t>
            </w:r>
          </w:p>
        </w:tc>
        <w:tc>
          <w:tcPr>
            <w:tcW w:w="6095" w:type="dxa"/>
            <w:vMerge/>
            <w:shd w:val="clear" w:color="auto" w:fill="auto"/>
          </w:tcPr>
          <w:p w14:paraId="23692D6F" w14:textId="0D9598B9" w:rsidR="008C198D" w:rsidRPr="0040557E" w:rsidRDefault="008C198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</w:tr>
      <w:tr w:rsidR="0040557E" w:rsidRPr="0040557E" w14:paraId="1C39FA49" w14:textId="77777777" w:rsidTr="0040557E">
        <w:tc>
          <w:tcPr>
            <w:tcW w:w="568" w:type="dxa"/>
            <w:vMerge w:val="restart"/>
            <w:shd w:val="clear" w:color="auto" w:fill="auto"/>
          </w:tcPr>
          <w:p w14:paraId="57A3301B" w14:textId="4B6BE52A" w:rsidR="0083557D" w:rsidRPr="0040557E" w:rsidRDefault="006A7272" w:rsidP="0083557D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40557E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34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2A796F46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 xml:space="preserve">Помещение для хранения и профилактического обслуживания учебного оборудования </w:t>
            </w:r>
          </w:p>
          <w:p w14:paraId="0FAEA6C0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3A3FD0D1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 xml:space="preserve">Помещение № 3-607 </w:t>
            </w:r>
          </w:p>
          <w:p w14:paraId="6016C0B6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Специализированная мебель</w:t>
            </w:r>
          </w:p>
          <w:p w14:paraId="3D3ABD30" w14:textId="2776CC03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Стеллажи</w:t>
            </w:r>
          </w:p>
        </w:tc>
        <w:tc>
          <w:tcPr>
            <w:tcW w:w="2552" w:type="dxa"/>
            <w:shd w:val="clear" w:color="auto" w:fill="auto"/>
          </w:tcPr>
          <w:p w14:paraId="1178BD6C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 xml:space="preserve">302028, Российская Федерация, Орловская область, г. Орёл, б-р Победы, д. 19, пом. 1, </w:t>
            </w:r>
            <w:r w:rsidRPr="0040557E">
              <w:rPr>
                <w:color w:val="000000" w:themeColor="text1"/>
                <w:sz w:val="18"/>
                <w:szCs w:val="18"/>
              </w:rPr>
              <w:t>номер помещения: 1</w:t>
            </w:r>
          </w:p>
        </w:tc>
        <w:tc>
          <w:tcPr>
            <w:tcW w:w="6095" w:type="dxa"/>
            <w:shd w:val="clear" w:color="auto" w:fill="auto"/>
          </w:tcPr>
          <w:p w14:paraId="600789AF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–</w:t>
            </w:r>
          </w:p>
        </w:tc>
      </w:tr>
      <w:tr w:rsidR="0040557E" w:rsidRPr="0040557E" w14:paraId="45121CEA" w14:textId="77777777" w:rsidTr="0040557E">
        <w:tc>
          <w:tcPr>
            <w:tcW w:w="568" w:type="dxa"/>
            <w:vMerge/>
            <w:shd w:val="clear" w:color="auto" w:fill="auto"/>
          </w:tcPr>
          <w:p w14:paraId="774371B9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716EB0AD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3E7CE165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Помещение №3-407</w:t>
            </w:r>
          </w:p>
          <w:p w14:paraId="4A80430B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Специализированная мебель</w:t>
            </w:r>
          </w:p>
          <w:p w14:paraId="57DFC5F8" w14:textId="2EE697BE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color w:val="000000" w:themeColor="text1"/>
                <w:sz w:val="18"/>
                <w:szCs w:val="18"/>
              </w:rPr>
              <w:t>Стеллажи</w:t>
            </w:r>
          </w:p>
        </w:tc>
        <w:tc>
          <w:tcPr>
            <w:tcW w:w="2552" w:type="dxa"/>
            <w:shd w:val="clear" w:color="auto" w:fill="auto"/>
          </w:tcPr>
          <w:p w14:paraId="3EBA929C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40557E">
              <w:rPr>
                <w:bCs/>
                <w:color w:val="000000" w:themeColor="text1"/>
                <w:sz w:val="18"/>
                <w:szCs w:val="18"/>
              </w:rPr>
              <w:t xml:space="preserve">302028, Российская Федерация, Орловская область, г. Орёл, б-р Победы, д. 19, пом. 1, </w:t>
            </w:r>
            <w:r w:rsidRPr="0040557E">
              <w:rPr>
                <w:color w:val="000000" w:themeColor="text1"/>
                <w:sz w:val="18"/>
                <w:szCs w:val="18"/>
              </w:rPr>
              <w:t>номер помещения: 1</w:t>
            </w:r>
          </w:p>
        </w:tc>
        <w:tc>
          <w:tcPr>
            <w:tcW w:w="6095" w:type="dxa"/>
            <w:shd w:val="clear" w:color="auto" w:fill="auto"/>
          </w:tcPr>
          <w:p w14:paraId="16974A82" w14:textId="77777777" w:rsidR="0083557D" w:rsidRPr="0040557E" w:rsidRDefault="0083557D" w:rsidP="008355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40557E">
              <w:rPr>
                <w:color w:val="000000" w:themeColor="text1"/>
                <w:sz w:val="18"/>
                <w:szCs w:val="18"/>
                <w:lang w:val="en-US"/>
              </w:rPr>
              <w:t>–</w:t>
            </w:r>
          </w:p>
        </w:tc>
      </w:tr>
    </w:tbl>
    <w:p w14:paraId="6CC609C4" w14:textId="04718384" w:rsidR="00FC0809" w:rsidRPr="00745D63" w:rsidRDefault="00FC0809">
      <w:pPr>
        <w:rPr>
          <w:sz w:val="18"/>
          <w:szCs w:val="18"/>
        </w:rPr>
      </w:pPr>
    </w:p>
    <w:p w14:paraId="25ABD745" w14:textId="77777777" w:rsidR="00F70A12" w:rsidRDefault="00F70A12" w:rsidP="00F70A12">
      <w:pPr>
        <w:ind w:left="-96"/>
        <w:jc w:val="center"/>
        <w:rPr>
          <w:b/>
          <w:sz w:val="20"/>
          <w:szCs w:val="20"/>
        </w:rPr>
      </w:pPr>
    </w:p>
    <w:p w14:paraId="0C3163D7" w14:textId="7D8C2D23" w:rsidR="00C407E5" w:rsidRDefault="00C407E5" w:rsidP="00C407E5">
      <w:pPr>
        <w:rPr>
          <w:b/>
          <w:sz w:val="20"/>
          <w:szCs w:val="20"/>
        </w:rPr>
      </w:pPr>
    </w:p>
    <w:p w14:paraId="05AC8484" w14:textId="4664658A" w:rsidR="00C407E5" w:rsidRDefault="00C407E5" w:rsidP="00C407E5">
      <w:pPr>
        <w:rPr>
          <w:b/>
          <w:sz w:val="20"/>
          <w:szCs w:val="20"/>
        </w:rPr>
      </w:pPr>
    </w:p>
    <w:p w14:paraId="149831B5" w14:textId="2DB7A6AD" w:rsidR="00C407E5" w:rsidRDefault="00C407E5" w:rsidP="00C407E5">
      <w:pPr>
        <w:rPr>
          <w:b/>
          <w:sz w:val="20"/>
          <w:szCs w:val="20"/>
        </w:rPr>
      </w:pPr>
    </w:p>
    <w:p w14:paraId="7981FDFB" w14:textId="0AF97CCC" w:rsidR="00C407E5" w:rsidRDefault="00C407E5" w:rsidP="00C407E5">
      <w:pPr>
        <w:rPr>
          <w:b/>
          <w:sz w:val="20"/>
          <w:szCs w:val="20"/>
        </w:rPr>
      </w:pPr>
    </w:p>
    <w:p w14:paraId="20356645" w14:textId="3BA11578" w:rsidR="00C407E5" w:rsidRDefault="00C407E5" w:rsidP="00C407E5">
      <w:pPr>
        <w:rPr>
          <w:b/>
          <w:sz w:val="20"/>
          <w:szCs w:val="20"/>
        </w:rPr>
      </w:pPr>
    </w:p>
    <w:p w14:paraId="2DC18379" w14:textId="73DD7B7E" w:rsidR="00C407E5" w:rsidRDefault="00C407E5" w:rsidP="00C407E5">
      <w:pPr>
        <w:rPr>
          <w:b/>
          <w:sz w:val="20"/>
          <w:szCs w:val="20"/>
        </w:rPr>
      </w:pPr>
    </w:p>
    <w:p w14:paraId="12D77601" w14:textId="6ED6C71F" w:rsidR="00C407E5" w:rsidRDefault="00C407E5" w:rsidP="00C407E5">
      <w:pPr>
        <w:rPr>
          <w:b/>
          <w:sz w:val="20"/>
          <w:szCs w:val="20"/>
        </w:rPr>
      </w:pPr>
    </w:p>
    <w:p w14:paraId="40A1EA65" w14:textId="1EAA0188" w:rsidR="00C407E5" w:rsidRDefault="00C407E5" w:rsidP="00C407E5">
      <w:pPr>
        <w:rPr>
          <w:b/>
          <w:sz w:val="20"/>
          <w:szCs w:val="20"/>
        </w:rPr>
      </w:pPr>
    </w:p>
    <w:p w14:paraId="7B0973E7" w14:textId="34B05948" w:rsidR="00C407E5" w:rsidRDefault="00C407E5" w:rsidP="00C407E5">
      <w:pPr>
        <w:rPr>
          <w:b/>
          <w:sz w:val="20"/>
          <w:szCs w:val="20"/>
        </w:rPr>
      </w:pPr>
    </w:p>
    <w:p w14:paraId="6C5DFC71" w14:textId="6CAA5A5B" w:rsidR="00C407E5" w:rsidRDefault="00C407E5" w:rsidP="00C407E5">
      <w:pPr>
        <w:rPr>
          <w:b/>
          <w:sz w:val="20"/>
          <w:szCs w:val="20"/>
        </w:rPr>
      </w:pPr>
    </w:p>
    <w:p w14:paraId="5E59570F" w14:textId="246DB9FC" w:rsidR="00C407E5" w:rsidRDefault="00C407E5" w:rsidP="00C407E5">
      <w:pPr>
        <w:rPr>
          <w:b/>
          <w:sz w:val="20"/>
          <w:szCs w:val="20"/>
        </w:rPr>
      </w:pPr>
    </w:p>
    <w:p w14:paraId="2084C2BA" w14:textId="202F2CAB" w:rsidR="00C407E5" w:rsidRDefault="00C407E5" w:rsidP="00C407E5">
      <w:pPr>
        <w:rPr>
          <w:b/>
          <w:sz w:val="20"/>
          <w:szCs w:val="20"/>
        </w:rPr>
      </w:pPr>
    </w:p>
    <w:p w14:paraId="4CD16075" w14:textId="176E3529" w:rsidR="00C407E5" w:rsidRDefault="00C407E5" w:rsidP="00C407E5">
      <w:pPr>
        <w:rPr>
          <w:b/>
          <w:sz w:val="20"/>
          <w:szCs w:val="20"/>
        </w:rPr>
      </w:pPr>
    </w:p>
    <w:p w14:paraId="79FA1266" w14:textId="09A0CF37" w:rsidR="00C407E5" w:rsidRDefault="00C407E5" w:rsidP="00C407E5">
      <w:pPr>
        <w:rPr>
          <w:b/>
          <w:sz w:val="20"/>
          <w:szCs w:val="20"/>
        </w:rPr>
      </w:pPr>
    </w:p>
    <w:p w14:paraId="793A23B4" w14:textId="4678AF78" w:rsidR="00C407E5" w:rsidRDefault="00C407E5" w:rsidP="00C407E5">
      <w:pPr>
        <w:rPr>
          <w:b/>
          <w:sz w:val="20"/>
          <w:szCs w:val="20"/>
        </w:rPr>
      </w:pPr>
    </w:p>
    <w:p w14:paraId="1EF06AD5" w14:textId="083F37DD" w:rsidR="00C407E5" w:rsidRDefault="00C407E5" w:rsidP="00C407E5">
      <w:pPr>
        <w:rPr>
          <w:b/>
          <w:sz w:val="20"/>
          <w:szCs w:val="20"/>
        </w:rPr>
      </w:pPr>
    </w:p>
    <w:p w14:paraId="7C4EBB86" w14:textId="737D0441" w:rsidR="00C407E5" w:rsidRDefault="00C407E5" w:rsidP="00C407E5">
      <w:pPr>
        <w:rPr>
          <w:b/>
          <w:sz w:val="20"/>
          <w:szCs w:val="20"/>
        </w:rPr>
      </w:pPr>
    </w:p>
    <w:p w14:paraId="1E192621" w14:textId="45D884D9" w:rsidR="00C407E5" w:rsidRDefault="00C407E5" w:rsidP="00C407E5">
      <w:pPr>
        <w:rPr>
          <w:b/>
          <w:sz w:val="20"/>
          <w:szCs w:val="20"/>
        </w:rPr>
      </w:pPr>
    </w:p>
    <w:p w14:paraId="1E6D4FE7" w14:textId="629F06F1" w:rsidR="00C407E5" w:rsidRDefault="00C407E5" w:rsidP="00C407E5">
      <w:pPr>
        <w:rPr>
          <w:b/>
          <w:sz w:val="20"/>
          <w:szCs w:val="20"/>
        </w:rPr>
      </w:pPr>
    </w:p>
    <w:p w14:paraId="09DA23F8" w14:textId="10A2A176" w:rsidR="00C407E5" w:rsidRDefault="00C407E5" w:rsidP="00C407E5">
      <w:pPr>
        <w:rPr>
          <w:b/>
          <w:sz w:val="20"/>
          <w:szCs w:val="20"/>
        </w:rPr>
      </w:pPr>
    </w:p>
    <w:p w14:paraId="4A18E077" w14:textId="376822B4" w:rsidR="00C407E5" w:rsidRDefault="00C407E5" w:rsidP="00C407E5">
      <w:pPr>
        <w:rPr>
          <w:b/>
          <w:sz w:val="20"/>
          <w:szCs w:val="20"/>
        </w:rPr>
      </w:pPr>
    </w:p>
    <w:p w14:paraId="31081554" w14:textId="1E270B5D" w:rsidR="00C407E5" w:rsidRDefault="00C407E5" w:rsidP="00C407E5">
      <w:pPr>
        <w:rPr>
          <w:b/>
          <w:sz w:val="20"/>
          <w:szCs w:val="20"/>
        </w:rPr>
      </w:pPr>
    </w:p>
    <w:p w14:paraId="5AEBAC13" w14:textId="1E354513" w:rsidR="00C407E5" w:rsidRDefault="00C407E5" w:rsidP="00C407E5">
      <w:pPr>
        <w:rPr>
          <w:b/>
          <w:sz w:val="20"/>
          <w:szCs w:val="20"/>
        </w:rPr>
      </w:pPr>
    </w:p>
    <w:p w14:paraId="7CA79A27" w14:textId="44D1C979" w:rsidR="00C407E5" w:rsidRDefault="00C407E5" w:rsidP="00C407E5">
      <w:pPr>
        <w:rPr>
          <w:b/>
          <w:sz w:val="20"/>
          <w:szCs w:val="20"/>
        </w:rPr>
      </w:pPr>
    </w:p>
    <w:p w14:paraId="3F2AF1D0" w14:textId="6D8B7DA5" w:rsidR="00C407E5" w:rsidRDefault="00C407E5" w:rsidP="00C407E5">
      <w:pPr>
        <w:rPr>
          <w:b/>
          <w:sz w:val="20"/>
          <w:szCs w:val="20"/>
        </w:rPr>
      </w:pPr>
    </w:p>
    <w:p w14:paraId="1B600EEA" w14:textId="77777777" w:rsidR="00C407E5" w:rsidRDefault="00C407E5" w:rsidP="00C407E5"/>
    <w:sectPr w:rsidR="00C407E5" w:rsidSect="004317A6">
      <w:footerReference w:type="default" r:id="rId8"/>
      <w:pgSz w:w="16838" w:h="11906" w:orient="landscape"/>
      <w:pgMar w:top="1418" w:right="851" w:bottom="851" w:left="851" w:header="708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120E21" w14:textId="77777777" w:rsidR="00297E23" w:rsidRDefault="00297E23" w:rsidP="00D2569B">
      <w:r>
        <w:separator/>
      </w:r>
    </w:p>
  </w:endnote>
  <w:endnote w:type="continuationSeparator" w:id="0">
    <w:p w14:paraId="165E4DAC" w14:textId="77777777" w:rsidR="00297E23" w:rsidRDefault="00297E23" w:rsidP="00D256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NewRomanPSMT">
    <w:altName w:val="Microsoft JhengHei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19429227"/>
      <w:docPartObj>
        <w:docPartGallery w:val="Page Numbers (Bottom of Page)"/>
        <w:docPartUnique/>
      </w:docPartObj>
    </w:sdtPr>
    <w:sdtEndPr>
      <w:rPr>
        <w:rFonts w:ascii="Times New Roman" w:hAnsi="Times New Roman"/>
        <w:sz w:val="18"/>
        <w:szCs w:val="18"/>
      </w:rPr>
    </w:sdtEndPr>
    <w:sdtContent>
      <w:p w14:paraId="40F7806E" w14:textId="77777777" w:rsidR="00D2569B" w:rsidRPr="00D2569B" w:rsidRDefault="00D2569B">
        <w:pPr>
          <w:pStyle w:val="affff4"/>
          <w:jc w:val="center"/>
          <w:rPr>
            <w:rFonts w:ascii="Times New Roman" w:hAnsi="Times New Roman"/>
            <w:sz w:val="18"/>
            <w:szCs w:val="18"/>
          </w:rPr>
        </w:pPr>
        <w:r w:rsidRPr="00D2569B">
          <w:rPr>
            <w:rFonts w:ascii="Times New Roman" w:hAnsi="Times New Roman"/>
            <w:sz w:val="18"/>
            <w:szCs w:val="18"/>
          </w:rPr>
          <w:fldChar w:fldCharType="begin"/>
        </w:r>
        <w:r w:rsidRPr="00D2569B">
          <w:rPr>
            <w:rFonts w:ascii="Times New Roman" w:hAnsi="Times New Roman"/>
            <w:sz w:val="18"/>
            <w:szCs w:val="18"/>
          </w:rPr>
          <w:instrText>PAGE   \* MERGEFORMAT</w:instrText>
        </w:r>
        <w:r w:rsidRPr="00D2569B">
          <w:rPr>
            <w:rFonts w:ascii="Times New Roman" w:hAnsi="Times New Roman"/>
            <w:sz w:val="18"/>
            <w:szCs w:val="18"/>
          </w:rPr>
          <w:fldChar w:fldCharType="separate"/>
        </w:r>
        <w:r w:rsidR="00095D8A">
          <w:rPr>
            <w:rFonts w:ascii="Times New Roman" w:hAnsi="Times New Roman"/>
            <w:noProof/>
            <w:sz w:val="18"/>
            <w:szCs w:val="18"/>
          </w:rPr>
          <w:t>2</w:t>
        </w:r>
        <w:r w:rsidRPr="00D2569B">
          <w:rPr>
            <w:rFonts w:ascii="Times New Roman" w:hAnsi="Times New Roman"/>
            <w:sz w:val="18"/>
            <w:szCs w:val="18"/>
          </w:rPr>
          <w:fldChar w:fldCharType="end"/>
        </w:r>
      </w:p>
    </w:sdtContent>
  </w:sdt>
  <w:p w14:paraId="7064A936" w14:textId="77777777" w:rsidR="00D2569B" w:rsidRDefault="00D2569B">
    <w:pPr>
      <w:pStyle w:val="affff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1DA7D6" w14:textId="77777777" w:rsidR="00297E23" w:rsidRDefault="00297E23" w:rsidP="00D2569B">
      <w:r>
        <w:separator/>
      </w:r>
    </w:p>
  </w:footnote>
  <w:footnote w:type="continuationSeparator" w:id="0">
    <w:p w14:paraId="2FE02AA4" w14:textId="77777777" w:rsidR="00297E23" w:rsidRDefault="00297E23" w:rsidP="00D256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E3D6E"/>
    <w:multiLevelType w:val="multilevel"/>
    <w:tmpl w:val="7E422A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D9B1EB6"/>
    <w:multiLevelType w:val="multilevel"/>
    <w:tmpl w:val="55BED8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7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132C28A7"/>
    <w:multiLevelType w:val="multilevel"/>
    <w:tmpl w:val="A7980A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4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4385783"/>
    <w:multiLevelType w:val="multilevel"/>
    <w:tmpl w:val="CDD4CF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4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66E1F3F"/>
    <w:multiLevelType w:val="multilevel"/>
    <w:tmpl w:val="EF4E3B8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93111D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1980056F"/>
    <w:multiLevelType w:val="multilevel"/>
    <w:tmpl w:val="9F4A51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6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1E9E512A"/>
    <w:multiLevelType w:val="multilevel"/>
    <w:tmpl w:val="2C4E13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9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22A958F5"/>
    <w:multiLevelType w:val="multilevel"/>
    <w:tmpl w:val="DDC46B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2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7A17B03"/>
    <w:multiLevelType w:val="multilevel"/>
    <w:tmpl w:val="8CDA14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7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291D70C4"/>
    <w:multiLevelType w:val="multilevel"/>
    <w:tmpl w:val="B34CD9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0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2A9E1E5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2BC96829"/>
    <w:multiLevelType w:val="multilevel"/>
    <w:tmpl w:val="EDAC69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0EB6FE2"/>
    <w:multiLevelType w:val="multilevel"/>
    <w:tmpl w:val="9BA0CD4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7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343D3D31"/>
    <w:multiLevelType w:val="multilevel"/>
    <w:tmpl w:val="6BCE30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8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38A00246"/>
    <w:multiLevelType w:val="multilevel"/>
    <w:tmpl w:val="16D417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2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3B8E649B"/>
    <w:multiLevelType w:val="multilevel"/>
    <w:tmpl w:val="C43252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6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3CB06448"/>
    <w:multiLevelType w:val="multilevel"/>
    <w:tmpl w:val="4A167E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8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40872E0E"/>
    <w:multiLevelType w:val="multilevel"/>
    <w:tmpl w:val="0AF252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40AE0EBC"/>
    <w:multiLevelType w:val="multilevel"/>
    <w:tmpl w:val="BB400E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3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42EE69DA"/>
    <w:multiLevelType w:val="multilevel"/>
    <w:tmpl w:val="C936CA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8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455B0097"/>
    <w:multiLevelType w:val="multilevel"/>
    <w:tmpl w:val="AAC4A8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0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4B136523"/>
    <w:multiLevelType w:val="multilevel"/>
    <w:tmpl w:val="A29A96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5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51D2201A"/>
    <w:multiLevelType w:val="multilevel"/>
    <w:tmpl w:val="D4FA0A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9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52374C51"/>
    <w:multiLevelType w:val="multilevel"/>
    <w:tmpl w:val="CF1600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8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52C10E7D"/>
    <w:multiLevelType w:val="multilevel"/>
    <w:tmpl w:val="253AAB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3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559330C4"/>
    <w:multiLevelType w:val="multilevel"/>
    <w:tmpl w:val="13CCCE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3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575B0C66"/>
    <w:multiLevelType w:val="multilevel"/>
    <w:tmpl w:val="C2584C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9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>
    <w:nsid w:val="5807525D"/>
    <w:multiLevelType w:val="multilevel"/>
    <w:tmpl w:val="CC8A50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5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59DA580A"/>
    <w:multiLevelType w:val="multilevel"/>
    <w:tmpl w:val="E6A018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6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>
    <w:nsid w:val="5D775A1A"/>
    <w:multiLevelType w:val="multilevel"/>
    <w:tmpl w:val="918E9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4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>
    <w:nsid w:val="622E4E48"/>
    <w:multiLevelType w:val="multilevel"/>
    <w:tmpl w:val="86A4A7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6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62466F59"/>
    <w:multiLevelType w:val="multilevel"/>
    <w:tmpl w:val="E0D271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2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>
    <w:nsid w:val="64927B2A"/>
    <w:multiLevelType w:val="multilevel"/>
    <w:tmpl w:val="5600D0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>
    <w:nsid w:val="69071212"/>
    <w:multiLevelType w:val="multilevel"/>
    <w:tmpl w:val="781C671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>
    <w:nsid w:val="6B1B3925"/>
    <w:multiLevelType w:val="multilevel"/>
    <w:tmpl w:val="FF006D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0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>
    <w:nsid w:val="73B670A5"/>
    <w:multiLevelType w:val="multilevel"/>
    <w:tmpl w:val="6DEC85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9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>
    <w:nsid w:val="752B56F2"/>
    <w:multiLevelType w:val="hybridMultilevel"/>
    <w:tmpl w:val="DC6CBD36"/>
    <w:lvl w:ilvl="0" w:tplc="3AA07326">
      <w:start w:val="1"/>
      <w:numFmt w:val="decimal"/>
      <w:lvlText w:val="%1."/>
      <w:lvlJc w:val="left"/>
      <w:pPr>
        <w:ind w:left="624" w:hanging="360"/>
      </w:pPr>
    </w:lvl>
    <w:lvl w:ilvl="1" w:tplc="04190019">
      <w:start w:val="1"/>
      <w:numFmt w:val="lowerLetter"/>
      <w:lvlText w:val="%2."/>
      <w:lvlJc w:val="left"/>
      <w:pPr>
        <w:ind w:left="1344" w:hanging="360"/>
      </w:pPr>
    </w:lvl>
    <w:lvl w:ilvl="2" w:tplc="0419001B">
      <w:start w:val="1"/>
      <w:numFmt w:val="lowerRoman"/>
      <w:lvlText w:val="%3."/>
      <w:lvlJc w:val="right"/>
      <w:pPr>
        <w:ind w:left="2064" w:hanging="180"/>
      </w:pPr>
    </w:lvl>
    <w:lvl w:ilvl="3" w:tplc="0419000F">
      <w:start w:val="1"/>
      <w:numFmt w:val="decimal"/>
      <w:lvlText w:val="%4."/>
      <w:lvlJc w:val="left"/>
      <w:pPr>
        <w:ind w:left="2784" w:hanging="360"/>
      </w:pPr>
    </w:lvl>
    <w:lvl w:ilvl="4" w:tplc="04190019">
      <w:start w:val="1"/>
      <w:numFmt w:val="lowerLetter"/>
      <w:lvlText w:val="%5."/>
      <w:lvlJc w:val="left"/>
      <w:pPr>
        <w:ind w:left="3504" w:hanging="360"/>
      </w:pPr>
    </w:lvl>
    <w:lvl w:ilvl="5" w:tplc="0419001B">
      <w:start w:val="1"/>
      <w:numFmt w:val="lowerRoman"/>
      <w:lvlText w:val="%6."/>
      <w:lvlJc w:val="right"/>
      <w:pPr>
        <w:ind w:left="4224" w:hanging="180"/>
      </w:pPr>
    </w:lvl>
    <w:lvl w:ilvl="6" w:tplc="0419000F">
      <w:start w:val="1"/>
      <w:numFmt w:val="decimal"/>
      <w:lvlText w:val="%7."/>
      <w:lvlJc w:val="left"/>
      <w:pPr>
        <w:ind w:left="4944" w:hanging="360"/>
      </w:pPr>
    </w:lvl>
    <w:lvl w:ilvl="7" w:tplc="04190019">
      <w:start w:val="1"/>
      <w:numFmt w:val="lowerLetter"/>
      <w:lvlText w:val="%8."/>
      <w:lvlJc w:val="left"/>
      <w:pPr>
        <w:ind w:left="5664" w:hanging="360"/>
      </w:pPr>
    </w:lvl>
    <w:lvl w:ilvl="8" w:tplc="0419001B">
      <w:start w:val="1"/>
      <w:numFmt w:val="lowerRoman"/>
      <w:lvlText w:val="%9."/>
      <w:lvlJc w:val="right"/>
      <w:pPr>
        <w:ind w:left="6384" w:hanging="180"/>
      </w:pPr>
    </w:lvl>
  </w:abstractNum>
  <w:abstractNum w:abstractNumId="38">
    <w:nsid w:val="758B25A8"/>
    <w:multiLevelType w:val="multilevel"/>
    <w:tmpl w:val="D7B0F5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7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>
    <w:nsid w:val="76E3315D"/>
    <w:multiLevelType w:val="multilevel"/>
    <w:tmpl w:val="DFEC0C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5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>
    <w:nsid w:val="794944DF"/>
    <w:multiLevelType w:val="multilevel"/>
    <w:tmpl w:val="F500C3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5"/>
  </w:num>
  <w:num w:numId="3">
    <w:abstractNumId w:val="34"/>
  </w:num>
  <w:num w:numId="4">
    <w:abstractNumId w:val="12"/>
  </w:num>
  <w:num w:numId="5">
    <w:abstractNumId w:val="33"/>
  </w:num>
  <w:num w:numId="6">
    <w:abstractNumId w:val="0"/>
  </w:num>
  <w:num w:numId="7">
    <w:abstractNumId w:val="6"/>
  </w:num>
  <w:num w:numId="8">
    <w:abstractNumId w:val="38"/>
  </w:num>
  <w:num w:numId="9">
    <w:abstractNumId w:val="14"/>
  </w:num>
  <w:num w:numId="10">
    <w:abstractNumId w:val="23"/>
  </w:num>
  <w:num w:numId="11">
    <w:abstractNumId w:val="35"/>
  </w:num>
  <w:num w:numId="12">
    <w:abstractNumId w:val="40"/>
  </w:num>
  <w:num w:numId="13">
    <w:abstractNumId w:val="15"/>
  </w:num>
  <w:num w:numId="14">
    <w:abstractNumId w:val="19"/>
  </w:num>
  <w:num w:numId="15">
    <w:abstractNumId w:val="2"/>
  </w:num>
  <w:num w:numId="16">
    <w:abstractNumId w:val="39"/>
  </w:num>
  <w:num w:numId="17">
    <w:abstractNumId w:val="31"/>
  </w:num>
  <w:num w:numId="18">
    <w:abstractNumId w:val="1"/>
  </w:num>
  <w:num w:numId="19">
    <w:abstractNumId w:val="20"/>
  </w:num>
  <w:num w:numId="20">
    <w:abstractNumId w:val="27"/>
  </w:num>
  <w:num w:numId="21">
    <w:abstractNumId w:val="10"/>
  </w:num>
  <w:num w:numId="22">
    <w:abstractNumId w:val="4"/>
  </w:num>
  <w:num w:numId="23">
    <w:abstractNumId w:val="32"/>
  </w:num>
  <w:num w:numId="24">
    <w:abstractNumId w:val="26"/>
  </w:num>
  <w:num w:numId="25">
    <w:abstractNumId w:val="30"/>
  </w:num>
  <w:num w:numId="26">
    <w:abstractNumId w:val="22"/>
  </w:num>
  <w:num w:numId="27">
    <w:abstractNumId w:val="16"/>
  </w:num>
  <w:num w:numId="28">
    <w:abstractNumId w:val="13"/>
  </w:num>
  <w:num w:numId="29">
    <w:abstractNumId w:val="17"/>
  </w:num>
  <w:num w:numId="30">
    <w:abstractNumId w:val="7"/>
  </w:num>
  <w:num w:numId="31">
    <w:abstractNumId w:val="21"/>
  </w:num>
  <w:num w:numId="32">
    <w:abstractNumId w:val="18"/>
  </w:num>
  <w:num w:numId="33">
    <w:abstractNumId w:val="8"/>
  </w:num>
  <w:num w:numId="34">
    <w:abstractNumId w:val="25"/>
  </w:num>
  <w:num w:numId="35">
    <w:abstractNumId w:val="3"/>
  </w:num>
  <w:num w:numId="36">
    <w:abstractNumId w:val="28"/>
  </w:num>
  <w:num w:numId="37">
    <w:abstractNumId w:val="29"/>
  </w:num>
  <w:num w:numId="38">
    <w:abstractNumId w:val="9"/>
  </w:num>
  <w:num w:numId="39">
    <w:abstractNumId w:val="24"/>
  </w:num>
  <w:num w:numId="40">
    <w:abstractNumId w:val="36"/>
  </w:num>
  <w:num w:numId="4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zExNjMzNbA0NTdW0lEKTi0uzszPAykwrgUAAYHa9CwAAAA="/>
  </w:docVars>
  <w:rsids>
    <w:rsidRoot w:val="00900CF7"/>
    <w:rsid w:val="000401A6"/>
    <w:rsid w:val="00046E01"/>
    <w:rsid w:val="00095D8A"/>
    <w:rsid w:val="000B2B7A"/>
    <w:rsid w:val="000D3DAC"/>
    <w:rsid w:val="00120DE7"/>
    <w:rsid w:val="001251FC"/>
    <w:rsid w:val="001444B2"/>
    <w:rsid w:val="00156F17"/>
    <w:rsid w:val="00177F2A"/>
    <w:rsid w:val="001B15CB"/>
    <w:rsid w:val="001F6C2D"/>
    <w:rsid w:val="002566F5"/>
    <w:rsid w:val="00296345"/>
    <w:rsid w:val="002978CC"/>
    <w:rsid w:val="00297E23"/>
    <w:rsid w:val="002D2808"/>
    <w:rsid w:val="003200D2"/>
    <w:rsid w:val="00343DE3"/>
    <w:rsid w:val="00367B13"/>
    <w:rsid w:val="003802A2"/>
    <w:rsid w:val="003D3358"/>
    <w:rsid w:val="003F314C"/>
    <w:rsid w:val="0040557E"/>
    <w:rsid w:val="004317A6"/>
    <w:rsid w:val="004437AD"/>
    <w:rsid w:val="0047736C"/>
    <w:rsid w:val="0049313D"/>
    <w:rsid w:val="005610EA"/>
    <w:rsid w:val="00592694"/>
    <w:rsid w:val="005B0A01"/>
    <w:rsid w:val="005E56F2"/>
    <w:rsid w:val="00651C0F"/>
    <w:rsid w:val="00656AC0"/>
    <w:rsid w:val="006A7272"/>
    <w:rsid w:val="006C419F"/>
    <w:rsid w:val="00745D63"/>
    <w:rsid w:val="00764391"/>
    <w:rsid w:val="00776535"/>
    <w:rsid w:val="007A07D7"/>
    <w:rsid w:val="007D22A3"/>
    <w:rsid w:val="007D2F17"/>
    <w:rsid w:val="007D60EA"/>
    <w:rsid w:val="00823797"/>
    <w:rsid w:val="0083557D"/>
    <w:rsid w:val="00877B8A"/>
    <w:rsid w:val="008C13AE"/>
    <w:rsid w:val="008C198D"/>
    <w:rsid w:val="00900CF7"/>
    <w:rsid w:val="009439D4"/>
    <w:rsid w:val="00955565"/>
    <w:rsid w:val="009856C0"/>
    <w:rsid w:val="009A4B36"/>
    <w:rsid w:val="00A0099B"/>
    <w:rsid w:val="00A023D1"/>
    <w:rsid w:val="00A16A70"/>
    <w:rsid w:val="00A4132D"/>
    <w:rsid w:val="00AA5747"/>
    <w:rsid w:val="00AE3F26"/>
    <w:rsid w:val="00B26D09"/>
    <w:rsid w:val="00B45FB3"/>
    <w:rsid w:val="00B602AD"/>
    <w:rsid w:val="00B71359"/>
    <w:rsid w:val="00B809A9"/>
    <w:rsid w:val="00B90D7C"/>
    <w:rsid w:val="00BB7942"/>
    <w:rsid w:val="00C36B76"/>
    <w:rsid w:val="00C407E5"/>
    <w:rsid w:val="00C5701B"/>
    <w:rsid w:val="00CC78B9"/>
    <w:rsid w:val="00D0603D"/>
    <w:rsid w:val="00D15EB3"/>
    <w:rsid w:val="00D2569B"/>
    <w:rsid w:val="00D7422C"/>
    <w:rsid w:val="00DD15AA"/>
    <w:rsid w:val="00E0399D"/>
    <w:rsid w:val="00EB1E94"/>
    <w:rsid w:val="00EB33AE"/>
    <w:rsid w:val="00EB5142"/>
    <w:rsid w:val="00EC303E"/>
    <w:rsid w:val="00F56CD2"/>
    <w:rsid w:val="00F70A12"/>
    <w:rsid w:val="00FC0809"/>
    <w:rsid w:val="00FE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6D1B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5E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C419F"/>
    <w:pPr>
      <w:widowControl w:val="0"/>
      <w:autoSpaceDE w:val="0"/>
      <w:autoSpaceDN w:val="0"/>
      <w:adjustRightInd w:val="0"/>
      <w:spacing w:before="75"/>
      <w:jc w:val="center"/>
      <w:outlineLvl w:val="0"/>
    </w:pPr>
    <w:rPr>
      <w:rFonts w:ascii="Arial" w:hAnsi="Arial" w:cs="Arial"/>
      <w:b/>
      <w:bCs/>
      <w:u w:val="single"/>
    </w:rPr>
  </w:style>
  <w:style w:type="paragraph" w:styleId="2">
    <w:name w:val="heading 2"/>
    <w:basedOn w:val="1"/>
    <w:next w:val="a"/>
    <w:link w:val="20"/>
    <w:uiPriority w:val="9"/>
    <w:qFormat/>
    <w:rsid w:val="006C419F"/>
    <w:pPr>
      <w:spacing w:before="108" w:after="108"/>
      <w:outlineLvl w:val="1"/>
    </w:pPr>
    <w:rPr>
      <w:rFonts w:ascii="Calibri Light" w:hAnsi="Calibri Light" w:cs="Times New Roman"/>
      <w:i/>
      <w:iCs/>
      <w:sz w:val="28"/>
      <w:szCs w:val="28"/>
      <w:u w:val="none"/>
    </w:rPr>
  </w:style>
  <w:style w:type="paragraph" w:styleId="3">
    <w:name w:val="heading 3"/>
    <w:basedOn w:val="2"/>
    <w:next w:val="a"/>
    <w:link w:val="30"/>
    <w:uiPriority w:val="9"/>
    <w:qFormat/>
    <w:rsid w:val="006C419F"/>
    <w:pPr>
      <w:outlineLvl w:val="2"/>
    </w:pPr>
    <w:rPr>
      <w:i w:val="0"/>
      <w:iCs w:val="0"/>
      <w:sz w:val="26"/>
      <w:szCs w:val="26"/>
    </w:rPr>
  </w:style>
  <w:style w:type="paragraph" w:styleId="4">
    <w:name w:val="heading 4"/>
    <w:basedOn w:val="3"/>
    <w:next w:val="a"/>
    <w:link w:val="40"/>
    <w:uiPriority w:val="9"/>
    <w:qFormat/>
    <w:rsid w:val="006C419F"/>
    <w:pPr>
      <w:outlineLvl w:val="3"/>
    </w:pPr>
    <w:rPr>
      <w:rFonts w:ascii="Calibri" w:hAnsi="Calibr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6C419F"/>
    <w:rPr>
      <w:rFonts w:ascii="Arial" w:eastAsia="Times New Roman" w:hAnsi="Arial" w:cs="Arial"/>
      <w:b/>
      <w:bCs/>
      <w:sz w:val="24"/>
      <w:szCs w:val="24"/>
      <w:u w:val="single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6C419F"/>
    <w:rPr>
      <w:rFonts w:ascii="Calibri Light" w:eastAsia="Times New Roman" w:hAnsi="Calibri Light" w:cs="Times New Roman"/>
      <w:b/>
      <w:bCs/>
      <w:i/>
      <w:iCs/>
      <w:sz w:val="28"/>
      <w:szCs w:val="28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6C419F"/>
    <w:rPr>
      <w:rFonts w:ascii="Calibri Light" w:eastAsia="Times New Roman" w:hAnsi="Calibri Light" w:cs="Times New Roman"/>
      <w:b/>
      <w:bCs/>
      <w:sz w:val="26"/>
      <w:szCs w:val="26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6C419F"/>
    <w:rPr>
      <w:rFonts w:ascii="Calibri" w:eastAsia="Times New Roman" w:hAnsi="Calibri" w:cs="Times New Roman"/>
      <w:b/>
      <w:bCs/>
      <w:sz w:val="28"/>
      <w:szCs w:val="28"/>
      <w:lang w:eastAsia="ru-RU"/>
    </w:rPr>
  </w:style>
  <w:style w:type="numbering" w:customStyle="1" w:styleId="11">
    <w:name w:val="Нет списка1"/>
    <w:next w:val="a2"/>
    <w:uiPriority w:val="99"/>
    <w:semiHidden/>
    <w:unhideWhenUsed/>
    <w:rsid w:val="006C419F"/>
  </w:style>
  <w:style w:type="paragraph" w:customStyle="1" w:styleId="a3">
    <w:name w:val="Нормальный (таблица)"/>
    <w:basedOn w:val="a"/>
    <w:next w:val="a"/>
    <w:uiPriority w:val="99"/>
    <w:rsid w:val="006C419F"/>
    <w:pPr>
      <w:widowControl w:val="0"/>
      <w:autoSpaceDE w:val="0"/>
      <w:autoSpaceDN w:val="0"/>
      <w:adjustRightInd w:val="0"/>
      <w:jc w:val="both"/>
    </w:pPr>
    <w:rPr>
      <w:rFonts w:ascii="Arial" w:hAnsi="Arial" w:cs="Arial"/>
      <w:sz w:val="20"/>
      <w:szCs w:val="20"/>
    </w:rPr>
  </w:style>
  <w:style w:type="paragraph" w:customStyle="1" w:styleId="OEM">
    <w:name w:val="Нормальный (OEM)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Courier New" w:hAnsi="Courier New" w:cs="Courier New"/>
      <w:sz w:val="20"/>
      <w:szCs w:val="20"/>
    </w:rPr>
  </w:style>
  <w:style w:type="paragraph" w:customStyle="1" w:styleId="a4">
    <w:name w:val="Центрированный (таблица)"/>
    <w:basedOn w:val="a3"/>
    <w:next w:val="a"/>
    <w:uiPriority w:val="99"/>
    <w:rsid w:val="006C419F"/>
    <w:pPr>
      <w:jc w:val="center"/>
    </w:pPr>
  </w:style>
  <w:style w:type="paragraph" w:styleId="a5">
    <w:name w:val="Balloon Text"/>
    <w:basedOn w:val="a"/>
    <w:link w:val="a6"/>
    <w:uiPriority w:val="99"/>
    <w:semiHidden/>
    <w:unhideWhenUsed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6C419F"/>
    <w:rPr>
      <w:rFonts w:ascii="Segoe UI" w:eastAsia="Times New Roman" w:hAnsi="Segoe UI" w:cs="Segoe UI"/>
      <w:sz w:val="18"/>
      <w:szCs w:val="18"/>
      <w:lang w:eastAsia="ru-RU"/>
    </w:rPr>
  </w:style>
  <w:style w:type="character" w:customStyle="1" w:styleId="a7">
    <w:name w:val="Цветовое выделение"/>
    <w:uiPriority w:val="99"/>
    <w:rsid w:val="006C419F"/>
    <w:rPr>
      <w:b/>
      <w:bCs/>
      <w:color w:val="26282F"/>
    </w:rPr>
  </w:style>
  <w:style w:type="character" w:customStyle="1" w:styleId="a8">
    <w:name w:val="Гипертекстовая ссылка"/>
    <w:uiPriority w:val="99"/>
    <w:rsid w:val="006C419F"/>
    <w:rPr>
      <w:b w:val="0"/>
      <w:bCs w:val="0"/>
      <w:color w:val="106BBE"/>
    </w:rPr>
  </w:style>
  <w:style w:type="character" w:customStyle="1" w:styleId="a9">
    <w:name w:val="Активная гиперссылка"/>
    <w:uiPriority w:val="99"/>
    <w:rsid w:val="006C419F"/>
    <w:rPr>
      <w:b w:val="0"/>
      <w:bCs w:val="0"/>
      <w:color w:val="106BBE"/>
      <w:u w:val="single"/>
    </w:rPr>
  </w:style>
  <w:style w:type="paragraph" w:customStyle="1" w:styleId="aa">
    <w:name w:val="Внимание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240" w:after="240"/>
      <w:ind w:left="420" w:right="420" w:firstLine="300"/>
      <w:jc w:val="both"/>
    </w:pPr>
    <w:rPr>
      <w:rFonts w:ascii="Arial" w:hAnsi="Arial" w:cs="Arial"/>
      <w:sz w:val="26"/>
      <w:szCs w:val="26"/>
      <w:shd w:val="clear" w:color="auto" w:fill="FAF3E9"/>
    </w:rPr>
  </w:style>
  <w:style w:type="paragraph" w:customStyle="1" w:styleId="ab">
    <w:name w:val="Внимание: криминал!!"/>
    <w:basedOn w:val="aa"/>
    <w:next w:val="a"/>
    <w:uiPriority w:val="99"/>
    <w:rsid w:val="006C419F"/>
  </w:style>
  <w:style w:type="paragraph" w:customStyle="1" w:styleId="ac">
    <w:name w:val="Внимание: недобросовестность!"/>
    <w:basedOn w:val="aa"/>
    <w:next w:val="a"/>
    <w:uiPriority w:val="99"/>
    <w:rsid w:val="006C419F"/>
  </w:style>
  <w:style w:type="character" w:customStyle="1" w:styleId="ad">
    <w:name w:val="Выделение для Базового Поиска"/>
    <w:uiPriority w:val="99"/>
    <w:rsid w:val="006C419F"/>
    <w:rPr>
      <w:b/>
      <w:bCs/>
      <w:color w:val="0058A9"/>
    </w:rPr>
  </w:style>
  <w:style w:type="character" w:customStyle="1" w:styleId="ae">
    <w:name w:val="Выделение для Базового Поиска (курсив)"/>
    <w:uiPriority w:val="99"/>
    <w:rsid w:val="006C419F"/>
    <w:rPr>
      <w:b/>
      <w:bCs/>
      <w:i/>
      <w:iCs/>
      <w:color w:val="0058A9"/>
    </w:rPr>
  </w:style>
  <w:style w:type="character" w:customStyle="1" w:styleId="af">
    <w:name w:val="Сравнение редакций"/>
    <w:uiPriority w:val="99"/>
    <w:rsid w:val="006C419F"/>
    <w:rPr>
      <w:b w:val="0"/>
      <w:bCs w:val="0"/>
      <w:color w:val="26282F"/>
    </w:rPr>
  </w:style>
  <w:style w:type="character" w:customStyle="1" w:styleId="af0">
    <w:name w:val="Добавленный текст"/>
    <w:uiPriority w:val="99"/>
    <w:rsid w:val="006C419F"/>
    <w:rPr>
      <w:color w:val="000000"/>
      <w:shd w:val="clear" w:color="auto" w:fill="C1D7FF"/>
    </w:rPr>
  </w:style>
  <w:style w:type="paragraph" w:customStyle="1" w:styleId="af1">
    <w:name w:val="Дочерний элемент списка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right="300"/>
      <w:jc w:val="both"/>
    </w:pPr>
    <w:rPr>
      <w:rFonts w:ascii="Arial" w:hAnsi="Arial" w:cs="Arial"/>
      <w:color w:val="868381"/>
    </w:rPr>
  </w:style>
  <w:style w:type="paragraph" w:customStyle="1" w:styleId="af2">
    <w:name w:val="Основное меню (преемственное)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Verdana" w:hAnsi="Verdana" w:cs="Verdana"/>
    </w:rPr>
  </w:style>
  <w:style w:type="paragraph" w:customStyle="1" w:styleId="af3">
    <w:name w:val="Заголовок *"/>
    <w:basedOn w:val="af2"/>
    <w:next w:val="a"/>
    <w:uiPriority w:val="99"/>
    <w:rsid w:val="006C419F"/>
    <w:rPr>
      <w:b/>
      <w:bCs/>
      <w:color w:val="0058A9"/>
      <w:shd w:val="clear" w:color="auto" w:fill="F0F0F0"/>
    </w:rPr>
  </w:style>
  <w:style w:type="paragraph" w:customStyle="1" w:styleId="af4">
    <w:name w:val="Заголовок группы контролов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Arial" w:hAnsi="Arial" w:cs="Arial"/>
      <w:b/>
      <w:bCs/>
      <w:color w:val="000000"/>
      <w:sz w:val="26"/>
      <w:szCs w:val="26"/>
    </w:rPr>
  </w:style>
  <w:style w:type="paragraph" w:customStyle="1" w:styleId="af5">
    <w:name w:val="Заголовок для информации об изменениях"/>
    <w:basedOn w:val="1"/>
    <w:next w:val="a"/>
    <w:uiPriority w:val="99"/>
    <w:rsid w:val="006C419F"/>
    <w:pPr>
      <w:spacing w:before="0" w:after="108"/>
      <w:outlineLvl w:val="9"/>
    </w:pPr>
    <w:rPr>
      <w:rFonts w:ascii="Calibri Light" w:hAnsi="Calibri Light" w:cs="Times New Roman"/>
      <w:b w:val="0"/>
      <w:bCs w:val="0"/>
      <w:kern w:val="32"/>
      <w:sz w:val="20"/>
      <w:szCs w:val="20"/>
      <w:u w:val="none"/>
      <w:shd w:val="clear" w:color="auto" w:fill="FFFFFF"/>
    </w:rPr>
  </w:style>
  <w:style w:type="character" w:customStyle="1" w:styleId="af6">
    <w:name w:val="Заголовок полученного сообщения"/>
    <w:uiPriority w:val="99"/>
    <w:rsid w:val="006C419F"/>
    <w:rPr>
      <w:b/>
      <w:bCs/>
      <w:color w:val="FF0000"/>
    </w:rPr>
  </w:style>
  <w:style w:type="paragraph" w:customStyle="1" w:styleId="af7">
    <w:name w:val="Заголовок распахивающейся части диалога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Arial" w:hAnsi="Arial" w:cs="Arial"/>
      <w:i/>
      <w:iCs/>
      <w:color w:val="000080"/>
    </w:rPr>
  </w:style>
  <w:style w:type="character" w:customStyle="1" w:styleId="af8">
    <w:name w:val="Заголовок собственного сообщения"/>
    <w:uiPriority w:val="99"/>
    <w:rsid w:val="006C419F"/>
  </w:style>
  <w:style w:type="paragraph" w:customStyle="1" w:styleId="af9">
    <w:name w:val="Заголовок статьи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left="1612" w:hanging="892"/>
      <w:jc w:val="both"/>
    </w:pPr>
    <w:rPr>
      <w:rFonts w:ascii="Arial" w:hAnsi="Arial" w:cs="Arial"/>
      <w:sz w:val="26"/>
      <w:szCs w:val="26"/>
    </w:rPr>
  </w:style>
  <w:style w:type="paragraph" w:customStyle="1" w:styleId="afa">
    <w:name w:val="Заголовок ЭР (левое окно)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300" w:after="250"/>
      <w:jc w:val="center"/>
    </w:pPr>
    <w:rPr>
      <w:rFonts w:ascii="Arial" w:hAnsi="Arial" w:cs="Arial"/>
      <w:b/>
      <w:bCs/>
      <w:color w:val="26282F"/>
      <w:sz w:val="28"/>
      <w:szCs w:val="28"/>
    </w:rPr>
  </w:style>
  <w:style w:type="paragraph" w:customStyle="1" w:styleId="afb">
    <w:name w:val="Заголовок ЭР (правое окно)"/>
    <w:basedOn w:val="afa"/>
    <w:next w:val="a"/>
    <w:uiPriority w:val="99"/>
    <w:rsid w:val="006C419F"/>
    <w:pPr>
      <w:spacing w:after="0"/>
      <w:jc w:val="left"/>
    </w:pPr>
  </w:style>
  <w:style w:type="paragraph" w:customStyle="1" w:styleId="afc">
    <w:name w:val="Интерактивный заголовок"/>
    <w:basedOn w:val="af3"/>
    <w:next w:val="a"/>
    <w:uiPriority w:val="99"/>
    <w:rsid w:val="006C419F"/>
    <w:rPr>
      <w:u w:val="single"/>
    </w:rPr>
  </w:style>
  <w:style w:type="paragraph" w:customStyle="1" w:styleId="afd">
    <w:name w:val="Текст (справка)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left="170" w:right="170"/>
    </w:pPr>
    <w:rPr>
      <w:rFonts w:ascii="Arial" w:hAnsi="Arial" w:cs="Arial"/>
      <w:sz w:val="26"/>
      <w:szCs w:val="26"/>
    </w:rPr>
  </w:style>
  <w:style w:type="paragraph" w:customStyle="1" w:styleId="afe">
    <w:name w:val="Комментарий"/>
    <w:basedOn w:val="afd"/>
    <w:next w:val="a"/>
    <w:uiPriority w:val="99"/>
    <w:rsid w:val="006C419F"/>
    <w:pPr>
      <w:spacing w:before="75"/>
      <w:ind w:right="0"/>
      <w:jc w:val="both"/>
    </w:pPr>
    <w:rPr>
      <w:color w:val="353842"/>
      <w:shd w:val="clear" w:color="auto" w:fill="F0F0F0"/>
    </w:rPr>
  </w:style>
  <w:style w:type="paragraph" w:customStyle="1" w:styleId="aff">
    <w:name w:val="Информация о версии"/>
    <w:basedOn w:val="afe"/>
    <w:next w:val="a"/>
    <w:uiPriority w:val="99"/>
    <w:rsid w:val="006C419F"/>
    <w:rPr>
      <w:i/>
      <w:iCs/>
    </w:rPr>
  </w:style>
  <w:style w:type="paragraph" w:customStyle="1" w:styleId="aff0">
    <w:name w:val="Текст информации об изменениях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Arial" w:hAnsi="Arial" w:cs="Arial"/>
      <w:color w:val="353842"/>
      <w:sz w:val="20"/>
      <w:szCs w:val="20"/>
    </w:rPr>
  </w:style>
  <w:style w:type="paragraph" w:customStyle="1" w:styleId="aff1">
    <w:name w:val="Информация об изменениях"/>
    <w:basedOn w:val="aff0"/>
    <w:next w:val="a"/>
    <w:uiPriority w:val="99"/>
    <w:rsid w:val="006C419F"/>
    <w:pPr>
      <w:spacing w:before="180"/>
      <w:ind w:left="360" w:right="360" w:firstLine="0"/>
    </w:pPr>
    <w:rPr>
      <w:shd w:val="clear" w:color="auto" w:fill="EAEFED"/>
    </w:rPr>
  </w:style>
  <w:style w:type="paragraph" w:customStyle="1" w:styleId="aff2">
    <w:name w:val="Текст (лев. подпись)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Arial" w:hAnsi="Arial" w:cs="Arial"/>
      <w:sz w:val="26"/>
      <w:szCs w:val="26"/>
    </w:rPr>
  </w:style>
  <w:style w:type="paragraph" w:customStyle="1" w:styleId="aff3">
    <w:name w:val="Колонтитул (левый)"/>
    <w:basedOn w:val="aff2"/>
    <w:next w:val="a"/>
    <w:uiPriority w:val="99"/>
    <w:rsid w:val="006C419F"/>
    <w:rPr>
      <w:sz w:val="16"/>
      <w:szCs w:val="16"/>
    </w:rPr>
  </w:style>
  <w:style w:type="paragraph" w:customStyle="1" w:styleId="aff4">
    <w:name w:val="Текст (прав. подпись)"/>
    <w:basedOn w:val="a"/>
    <w:next w:val="a"/>
    <w:uiPriority w:val="99"/>
    <w:rsid w:val="006C419F"/>
    <w:pPr>
      <w:widowControl w:val="0"/>
      <w:autoSpaceDE w:val="0"/>
      <w:autoSpaceDN w:val="0"/>
      <w:adjustRightInd w:val="0"/>
      <w:jc w:val="right"/>
    </w:pPr>
    <w:rPr>
      <w:rFonts w:ascii="Arial" w:hAnsi="Arial" w:cs="Arial"/>
      <w:sz w:val="26"/>
      <w:szCs w:val="26"/>
    </w:rPr>
  </w:style>
  <w:style w:type="paragraph" w:customStyle="1" w:styleId="aff5">
    <w:name w:val="Колонтитул (правый)"/>
    <w:basedOn w:val="aff4"/>
    <w:next w:val="a"/>
    <w:uiPriority w:val="99"/>
    <w:rsid w:val="006C419F"/>
    <w:rPr>
      <w:sz w:val="16"/>
      <w:szCs w:val="16"/>
    </w:rPr>
  </w:style>
  <w:style w:type="paragraph" w:customStyle="1" w:styleId="aff6">
    <w:name w:val="Комментарий пользователя"/>
    <w:basedOn w:val="afe"/>
    <w:next w:val="a"/>
    <w:uiPriority w:val="99"/>
    <w:rsid w:val="006C419F"/>
    <w:pPr>
      <w:jc w:val="left"/>
    </w:pPr>
    <w:rPr>
      <w:shd w:val="clear" w:color="auto" w:fill="FFDFE0"/>
    </w:rPr>
  </w:style>
  <w:style w:type="paragraph" w:customStyle="1" w:styleId="aff7">
    <w:name w:val="Куда обратиться?"/>
    <w:basedOn w:val="aa"/>
    <w:next w:val="a"/>
    <w:uiPriority w:val="99"/>
    <w:rsid w:val="006C419F"/>
  </w:style>
  <w:style w:type="paragraph" w:customStyle="1" w:styleId="aff8">
    <w:name w:val="Моноширинный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Courier New" w:hAnsi="Courier New" w:cs="Courier New"/>
      <w:sz w:val="26"/>
      <w:szCs w:val="26"/>
    </w:rPr>
  </w:style>
  <w:style w:type="character" w:customStyle="1" w:styleId="aff9">
    <w:name w:val="Найденные слова"/>
    <w:uiPriority w:val="99"/>
    <w:rsid w:val="006C419F"/>
    <w:rPr>
      <w:b w:val="0"/>
      <w:bCs w:val="0"/>
      <w:color w:val="26282F"/>
      <w:shd w:val="clear" w:color="auto" w:fill="FFF580"/>
    </w:rPr>
  </w:style>
  <w:style w:type="paragraph" w:customStyle="1" w:styleId="affa">
    <w:name w:val="Напишите нам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90" w:after="90"/>
      <w:ind w:left="180" w:right="180"/>
      <w:jc w:val="both"/>
    </w:pPr>
    <w:rPr>
      <w:rFonts w:ascii="Arial" w:hAnsi="Arial" w:cs="Arial"/>
      <w:shd w:val="clear" w:color="auto" w:fill="EFFFAD"/>
    </w:rPr>
  </w:style>
  <w:style w:type="character" w:customStyle="1" w:styleId="affb">
    <w:name w:val="Не вступил в силу"/>
    <w:uiPriority w:val="99"/>
    <w:rsid w:val="006C419F"/>
    <w:rPr>
      <w:b w:val="0"/>
      <w:bCs w:val="0"/>
      <w:color w:val="000000"/>
      <w:shd w:val="clear" w:color="auto" w:fill="D8EDE8"/>
    </w:rPr>
  </w:style>
  <w:style w:type="paragraph" w:customStyle="1" w:styleId="affc">
    <w:name w:val="Необходимые документы"/>
    <w:basedOn w:val="aa"/>
    <w:next w:val="a"/>
    <w:uiPriority w:val="99"/>
    <w:rsid w:val="006C419F"/>
    <w:pPr>
      <w:ind w:firstLine="118"/>
    </w:pPr>
  </w:style>
  <w:style w:type="paragraph" w:customStyle="1" w:styleId="affd">
    <w:name w:val="Таблицы (моноширинный)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Courier New" w:hAnsi="Courier New" w:cs="Courier New"/>
      <w:sz w:val="26"/>
      <w:szCs w:val="26"/>
    </w:rPr>
  </w:style>
  <w:style w:type="paragraph" w:customStyle="1" w:styleId="affe">
    <w:name w:val="Оглавление"/>
    <w:basedOn w:val="affd"/>
    <w:next w:val="a"/>
    <w:uiPriority w:val="99"/>
    <w:rsid w:val="006C419F"/>
    <w:pPr>
      <w:ind w:left="140"/>
    </w:pPr>
  </w:style>
  <w:style w:type="character" w:customStyle="1" w:styleId="afff">
    <w:name w:val="Опечатки"/>
    <w:uiPriority w:val="99"/>
    <w:rsid w:val="006C419F"/>
    <w:rPr>
      <w:color w:val="FF0000"/>
    </w:rPr>
  </w:style>
  <w:style w:type="paragraph" w:customStyle="1" w:styleId="afff0">
    <w:name w:val="Переменная часть"/>
    <w:basedOn w:val="af2"/>
    <w:next w:val="a"/>
    <w:uiPriority w:val="99"/>
    <w:rsid w:val="006C419F"/>
    <w:rPr>
      <w:sz w:val="20"/>
      <w:szCs w:val="20"/>
    </w:rPr>
  </w:style>
  <w:style w:type="paragraph" w:customStyle="1" w:styleId="afff1">
    <w:name w:val="Подвал для информации об изменениях"/>
    <w:basedOn w:val="1"/>
    <w:next w:val="a"/>
    <w:uiPriority w:val="99"/>
    <w:rsid w:val="006C419F"/>
    <w:pPr>
      <w:spacing w:before="108" w:after="108"/>
      <w:outlineLvl w:val="9"/>
    </w:pPr>
    <w:rPr>
      <w:rFonts w:ascii="Calibri Light" w:hAnsi="Calibri Light" w:cs="Times New Roman"/>
      <w:b w:val="0"/>
      <w:bCs w:val="0"/>
      <w:kern w:val="32"/>
      <w:sz w:val="20"/>
      <w:szCs w:val="20"/>
      <w:u w:val="none"/>
    </w:rPr>
  </w:style>
  <w:style w:type="paragraph" w:customStyle="1" w:styleId="afff2">
    <w:name w:val="Подзаголовок для информации об изменениях"/>
    <w:basedOn w:val="aff0"/>
    <w:next w:val="a"/>
    <w:uiPriority w:val="99"/>
    <w:rsid w:val="006C419F"/>
    <w:rPr>
      <w:b/>
      <w:bCs/>
    </w:rPr>
  </w:style>
  <w:style w:type="paragraph" w:customStyle="1" w:styleId="afff3">
    <w:name w:val="Подчёркнутый текст"/>
    <w:basedOn w:val="a"/>
    <w:next w:val="a"/>
    <w:uiPriority w:val="99"/>
    <w:rsid w:val="006C419F"/>
    <w:pPr>
      <w:widowControl w:val="0"/>
      <w:pBdr>
        <w:bottom w:val="single" w:sz="4" w:space="0" w:color="auto"/>
      </w:pBdr>
      <w:autoSpaceDE w:val="0"/>
      <w:autoSpaceDN w:val="0"/>
      <w:adjustRightInd w:val="0"/>
      <w:ind w:firstLine="720"/>
      <w:jc w:val="both"/>
    </w:pPr>
    <w:rPr>
      <w:rFonts w:ascii="Arial" w:hAnsi="Arial" w:cs="Arial"/>
      <w:sz w:val="26"/>
      <w:szCs w:val="26"/>
    </w:rPr>
  </w:style>
  <w:style w:type="paragraph" w:customStyle="1" w:styleId="afff4">
    <w:name w:val="Постоянная часть *"/>
    <w:basedOn w:val="af2"/>
    <w:next w:val="a"/>
    <w:uiPriority w:val="99"/>
    <w:rsid w:val="006C419F"/>
    <w:rPr>
      <w:sz w:val="22"/>
      <w:szCs w:val="22"/>
    </w:rPr>
  </w:style>
  <w:style w:type="paragraph" w:customStyle="1" w:styleId="afff5">
    <w:name w:val="Прижатый влево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Arial" w:hAnsi="Arial" w:cs="Arial"/>
      <w:sz w:val="26"/>
      <w:szCs w:val="26"/>
    </w:rPr>
  </w:style>
  <w:style w:type="paragraph" w:customStyle="1" w:styleId="afff6">
    <w:name w:val="Пример."/>
    <w:basedOn w:val="aa"/>
    <w:next w:val="a"/>
    <w:uiPriority w:val="99"/>
    <w:rsid w:val="006C419F"/>
  </w:style>
  <w:style w:type="paragraph" w:customStyle="1" w:styleId="afff7">
    <w:name w:val="Примечание."/>
    <w:basedOn w:val="aa"/>
    <w:next w:val="a"/>
    <w:uiPriority w:val="99"/>
    <w:rsid w:val="006C419F"/>
  </w:style>
  <w:style w:type="character" w:customStyle="1" w:styleId="afff8">
    <w:name w:val="Продолжение ссылки"/>
    <w:uiPriority w:val="99"/>
    <w:rsid w:val="006C419F"/>
  </w:style>
  <w:style w:type="paragraph" w:customStyle="1" w:styleId="afff9">
    <w:name w:val="Словарная статья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right="118"/>
      <w:jc w:val="both"/>
    </w:pPr>
    <w:rPr>
      <w:rFonts w:ascii="Arial" w:hAnsi="Arial" w:cs="Arial"/>
      <w:sz w:val="26"/>
      <w:szCs w:val="26"/>
    </w:rPr>
  </w:style>
  <w:style w:type="paragraph" w:customStyle="1" w:styleId="afffa">
    <w:name w:val="Ссылка на официальную публикацию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Arial" w:hAnsi="Arial" w:cs="Arial"/>
      <w:sz w:val="26"/>
      <w:szCs w:val="26"/>
    </w:rPr>
  </w:style>
  <w:style w:type="character" w:customStyle="1" w:styleId="afffb">
    <w:name w:val="Ссылка на утративший силу документ"/>
    <w:uiPriority w:val="99"/>
    <w:rsid w:val="006C419F"/>
    <w:rPr>
      <w:b w:val="0"/>
      <w:bCs w:val="0"/>
      <w:color w:val="749232"/>
    </w:rPr>
  </w:style>
  <w:style w:type="paragraph" w:customStyle="1" w:styleId="afffc">
    <w:name w:val="Текст в таблице"/>
    <w:basedOn w:val="a3"/>
    <w:next w:val="a"/>
    <w:uiPriority w:val="99"/>
    <w:rsid w:val="006C419F"/>
    <w:pPr>
      <w:ind w:firstLine="500"/>
    </w:pPr>
    <w:rPr>
      <w:sz w:val="26"/>
      <w:szCs w:val="26"/>
    </w:rPr>
  </w:style>
  <w:style w:type="paragraph" w:customStyle="1" w:styleId="afffd">
    <w:name w:val="Текст ЭР (см. также)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200"/>
    </w:pPr>
    <w:rPr>
      <w:rFonts w:ascii="Arial" w:hAnsi="Arial" w:cs="Arial"/>
    </w:rPr>
  </w:style>
  <w:style w:type="paragraph" w:customStyle="1" w:styleId="afffe">
    <w:name w:val="Технический комментарий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Arial" w:hAnsi="Arial" w:cs="Arial"/>
      <w:color w:val="463F31"/>
      <w:sz w:val="26"/>
      <w:szCs w:val="26"/>
      <w:shd w:val="clear" w:color="auto" w:fill="FFFFA6"/>
    </w:rPr>
  </w:style>
  <w:style w:type="character" w:customStyle="1" w:styleId="affff">
    <w:name w:val="Удалённый текст"/>
    <w:uiPriority w:val="99"/>
    <w:rsid w:val="006C419F"/>
    <w:rPr>
      <w:color w:val="000000"/>
      <w:shd w:val="clear" w:color="auto" w:fill="C4C413"/>
    </w:rPr>
  </w:style>
  <w:style w:type="character" w:customStyle="1" w:styleId="affff0">
    <w:name w:val="Утратил силу"/>
    <w:uiPriority w:val="99"/>
    <w:rsid w:val="006C419F"/>
    <w:rPr>
      <w:b w:val="0"/>
      <w:bCs w:val="0"/>
      <w:strike/>
      <w:color w:val="666600"/>
    </w:rPr>
  </w:style>
  <w:style w:type="paragraph" w:customStyle="1" w:styleId="affff1">
    <w:name w:val="Формула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240" w:after="240"/>
      <w:ind w:left="420" w:right="420" w:firstLine="300"/>
      <w:jc w:val="both"/>
    </w:pPr>
    <w:rPr>
      <w:rFonts w:ascii="Arial" w:hAnsi="Arial" w:cs="Arial"/>
      <w:sz w:val="26"/>
      <w:szCs w:val="26"/>
      <w:shd w:val="clear" w:color="auto" w:fill="FAF3E9"/>
    </w:rPr>
  </w:style>
  <w:style w:type="paragraph" w:customStyle="1" w:styleId="-">
    <w:name w:val="ЭР-содержание (правое окно)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300"/>
    </w:pPr>
    <w:rPr>
      <w:rFonts w:ascii="Arial" w:hAnsi="Arial" w:cs="Arial"/>
      <w:sz w:val="26"/>
      <w:szCs w:val="26"/>
    </w:rPr>
  </w:style>
  <w:style w:type="paragraph" w:styleId="affff2">
    <w:name w:val="header"/>
    <w:basedOn w:val="a"/>
    <w:link w:val="affff3"/>
    <w:uiPriority w:val="99"/>
    <w:unhideWhenUsed/>
    <w:rsid w:val="006C419F"/>
    <w:pPr>
      <w:widowControl w:val="0"/>
      <w:tabs>
        <w:tab w:val="center" w:pos="4677"/>
        <w:tab w:val="right" w:pos="9355"/>
      </w:tabs>
      <w:autoSpaceDE w:val="0"/>
      <w:autoSpaceDN w:val="0"/>
      <w:adjustRightInd w:val="0"/>
      <w:ind w:firstLine="720"/>
      <w:jc w:val="both"/>
    </w:pPr>
    <w:rPr>
      <w:rFonts w:ascii="Arial" w:hAnsi="Arial"/>
      <w:sz w:val="26"/>
      <w:szCs w:val="26"/>
    </w:rPr>
  </w:style>
  <w:style w:type="character" w:customStyle="1" w:styleId="affff3">
    <w:name w:val="Верхний колонтитул Знак"/>
    <w:basedOn w:val="a0"/>
    <w:link w:val="affff2"/>
    <w:uiPriority w:val="99"/>
    <w:rsid w:val="006C419F"/>
    <w:rPr>
      <w:rFonts w:ascii="Arial" w:eastAsia="Times New Roman" w:hAnsi="Arial" w:cs="Times New Roman"/>
      <w:sz w:val="26"/>
      <w:szCs w:val="26"/>
      <w:lang w:eastAsia="ru-RU"/>
    </w:rPr>
  </w:style>
  <w:style w:type="paragraph" w:styleId="affff4">
    <w:name w:val="footer"/>
    <w:basedOn w:val="a"/>
    <w:link w:val="affff5"/>
    <w:uiPriority w:val="99"/>
    <w:unhideWhenUsed/>
    <w:rsid w:val="006C419F"/>
    <w:pPr>
      <w:widowControl w:val="0"/>
      <w:tabs>
        <w:tab w:val="center" w:pos="4677"/>
        <w:tab w:val="right" w:pos="9355"/>
      </w:tabs>
      <w:autoSpaceDE w:val="0"/>
      <w:autoSpaceDN w:val="0"/>
      <w:adjustRightInd w:val="0"/>
      <w:ind w:firstLine="720"/>
      <w:jc w:val="both"/>
    </w:pPr>
    <w:rPr>
      <w:rFonts w:ascii="Arial" w:hAnsi="Arial"/>
      <w:sz w:val="26"/>
      <w:szCs w:val="26"/>
    </w:rPr>
  </w:style>
  <w:style w:type="character" w:customStyle="1" w:styleId="affff5">
    <w:name w:val="Нижний колонтитул Знак"/>
    <w:basedOn w:val="a0"/>
    <w:link w:val="affff4"/>
    <w:uiPriority w:val="99"/>
    <w:rsid w:val="006C419F"/>
    <w:rPr>
      <w:rFonts w:ascii="Arial" w:eastAsia="Times New Roman" w:hAnsi="Arial" w:cs="Times New Roman"/>
      <w:sz w:val="26"/>
      <w:szCs w:val="26"/>
      <w:lang w:eastAsia="ru-RU"/>
    </w:rPr>
  </w:style>
  <w:style w:type="paragraph" w:customStyle="1" w:styleId="12">
    <w:name w:val="Абзац списка1"/>
    <w:aliases w:val="Содержание. 2 уровень,List Paragraph"/>
    <w:basedOn w:val="a"/>
    <w:link w:val="affff6"/>
    <w:uiPriority w:val="99"/>
    <w:qFormat/>
    <w:rsid w:val="006C419F"/>
    <w:pPr>
      <w:widowControl w:val="0"/>
      <w:ind w:left="720"/>
      <w:contextualSpacing/>
    </w:pPr>
    <w:rPr>
      <w:rFonts w:ascii="Courier New" w:eastAsia="Courier New" w:hAnsi="Courier New"/>
      <w:color w:val="000000"/>
    </w:rPr>
  </w:style>
  <w:style w:type="character" w:customStyle="1" w:styleId="affff6">
    <w:name w:val="Абзац списка Знак"/>
    <w:aliases w:val="Содержание. 2 уровень Знак,Абзац списка1 Знак,Нумерованный Знак,Уровент 2.2 Знак,Абзац списка4 Знак,Абзац списка2 Знак,List Paragraph Знак"/>
    <w:link w:val="12"/>
    <w:uiPriority w:val="99"/>
    <w:qFormat/>
    <w:locked/>
    <w:rsid w:val="006C419F"/>
    <w:rPr>
      <w:rFonts w:ascii="Courier New" w:eastAsia="Courier New" w:hAnsi="Courier New" w:cs="Times New Roman"/>
      <w:color w:val="000000"/>
      <w:sz w:val="24"/>
      <w:szCs w:val="24"/>
      <w:lang w:eastAsia="ru-RU"/>
    </w:rPr>
  </w:style>
  <w:style w:type="character" w:customStyle="1" w:styleId="13">
    <w:name w:val="Заголовок №1_"/>
    <w:link w:val="14"/>
    <w:rsid w:val="006C419F"/>
    <w:rPr>
      <w:rFonts w:ascii="Times New Roman" w:hAnsi="Times New Roman"/>
      <w:b/>
      <w:bCs/>
      <w:sz w:val="42"/>
      <w:szCs w:val="42"/>
      <w:shd w:val="clear" w:color="auto" w:fill="FFFFFF"/>
    </w:rPr>
  </w:style>
  <w:style w:type="paragraph" w:customStyle="1" w:styleId="14">
    <w:name w:val="Заголовок №1"/>
    <w:basedOn w:val="a"/>
    <w:link w:val="13"/>
    <w:rsid w:val="006C419F"/>
    <w:pPr>
      <w:widowControl w:val="0"/>
      <w:shd w:val="clear" w:color="auto" w:fill="FFFFFF"/>
      <w:spacing w:before="1860" w:after="240" w:line="504" w:lineRule="exact"/>
      <w:jc w:val="center"/>
      <w:outlineLvl w:val="0"/>
    </w:pPr>
    <w:rPr>
      <w:b/>
      <w:bCs/>
      <w:sz w:val="42"/>
      <w:szCs w:val="42"/>
    </w:rPr>
  </w:style>
  <w:style w:type="character" w:customStyle="1" w:styleId="Arial">
    <w:name w:val="Основной текст + Arial"/>
    <w:aliases w:val="5 pt,Интервал 0 pt"/>
    <w:uiPriority w:val="99"/>
    <w:rsid w:val="006C419F"/>
    <w:rPr>
      <w:rFonts w:ascii="Arial" w:eastAsia="Times New Roman" w:hAnsi="Arial" w:cs="Arial"/>
      <w:color w:val="000000"/>
      <w:spacing w:val="5"/>
      <w:w w:val="100"/>
      <w:position w:val="0"/>
      <w:sz w:val="10"/>
      <w:szCs w:val="10"/>
      <w:u w:val="none"/>
      <w:lang w:val="ru-RU"/>
    </w:rPr>
  </w:style>
  <w:style w:type="character" w:customStyle="1" w:styleId="ArialUnicodeMS">
    <w:name w:val="Основной текст + Arial Unicode MS"/>
    <w:aliases w:val="7 pt,Интервал 0 pt1"/>
    <w:uiPriority w:val="99"/>
    <w:rsid w:val="006C419F"/>
    <w:rPr>
      <w:rFonts w:ascii="Arial Unicode MS" w:eastAsia="Arial Unicode MS" w:hAnsi="Arial Unicode MS" w:cs="Arial Unicode MS"/>
      <w:color w:val="000000"/>
      <w:spacing w:val="-3"/>
      <w:w w:val="100"/>
      <w:position w:val="0"/>
      <w:sz w:val="14"/>
      <w:szCs w:val="14"/>
      <w:u w:val="none"/>
      <w:lang w:val="ru-RU"/>
    </w:rPr>
  </w:style>
  <w:style w:type="character" w:customStyle="1" w:styleId="affff7">
    <w:name w:val="Основной текст_"/>
    <w:link w:val="15"/>
    <w:locked/>
    <w:rsid w:val="006C419F"/>
    <w:rPr>
      <w:shd w:val="clear" w:color="auto" w:fill="FFFFFF"/>
    </w:rPr>
  </w:style>
  <w:style w:type="paragraph" w:customStyle="1" w:styleId="15">
    <w:name w:val="Основной текст1"/>
    <w:basedOn w:val="a"/>
    <w:link w:val="affff7"/>
    <w:rsid w:val="006C419F"/>
    <w:pPr>
      <w:widowControl w:val="0"/>
      <w:shd w:val="clear" w:color="auto" w:fill="FFFFFF"/>
    </w:pPr>
  </w:style>
  <w:style w:type="character" w:customStyle="1" w:styleId="fontstyle01">
    <w:name w:val="fontstyle01"/>
    <w:uiPriority w:val="99"/>
    <w:rsid w:val="006C419F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paragraph" w:customStyle="1" w:styleId="affff8">
    <w:name w:val="обычный"/>
    <w:basedOn w:val="a"/>
    <w:rsid w:val="006C419F"/>
    <w:rPr>
      <w:color w:val="000000"/>
      <w:sz w:val="20"/>
      <w:szCs w:val="20"/>
    </w:rPr>
  </w:style>
  <w:style w:type="character" w:customStyle="1" w:styleId="ListParagraphChar">
    <w:name w:val="List Paragraph Char"/>
    <w:aliases w:val="Содержание. 2 уровень Char"/>
    <w:locked/>
    <w:rsid w:val="006C419F"/>
    <w:rPr>
      <w:rFonts w:ascii="Calibri" w:hAnsi="Calibri" w:cs="Calibri"/>
      <w:sz w:val="22"/>
      <w:szCs w:val="22"/>
      <w:lang w:val="ru-RU" w:eastAsia="en-US" w:bidi="ar-SA"/>
    </w:rPr>
  </w:style>
  <w:style w:type="paragraph" w:styleId="affff9">
    <w:name w:val="Body Text"/>
    <w:basedOn w:val="a"/>
    <w:link w:val="affffa"/>
    <w:uiPriority w:val="99"/>
    <w:qFormat/>
    <w:rsid w:val="006C419F"/>
    <w:pPr>
      <w:widowControl w:val="0"/>
      <w:ind w:left="118"/>
    </w:pPr>
    <w:rPr>
      <w:sz w:val="28"/>
      <w:szCs w:val="28"/>
      <w:lang w:val="en-US"/>
    </w:rPr>
  </w:style>
  <w:style w:type="character" w:customStyle="1" w:styleId="affffa">
    <w:name w:val="Основной текст Знак"/>
    <w:basedOn w:val="a0"/>
    <w:link w:val="affff9"/>
    <w:uiPriority w:val="99"/>
    <w:rsid w:val="006C419F"/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affffb">
    <w:name w:val="List Paragraph"/>
    <w:aliases w:val="Нумерованный,Уровент 2.2,Абзац списка4,Абзац списка2"/>
    <w:basedOn w:val="a"/>
    <w:uiPriority w:val="34"/>
    <w:qFormat/>
    <w:rsid w:val="006C419F"/>
    <w:pPr>
      <w:ind w:left="720"/>
      <w:contextualSpacing/>
    </w:pPr>
    <w:rPr>
      <w:rFonts w:ascii="Calibri" w:eastAsia="Calibri" w:hAnsi="Calibri"/>
    </w:rPr>
  </w:style>
  <w:style w:type="paragraph" w:customStyle="1" w:styleId="Default">
    <w:name w:val="Default"/>
    <w:uiPriority w:val="99"/>
    <w:rsid w:val="006C419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ffffc">
    <w:name w:val="No Spacing"/>
    <w:link w:val="affffd"/>
    <w:uiPriority w:val="1"/>
    <w:qFormat/>
    <w:rsid w:val="006C419F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ru-RU"/>
    </w:rPr>
  </w:style>
  <w:style w:type="character" w:customStyle="1" w:styleId="affffd">
    <w:name w:val="Без интервала Знак"/>
    <w:basedOn w:val="a0"/>
    <w:link w:val="affffc"/>
    <w:uiPriority w:val="1"/>
    <w:rsid w:val="006C419F"/>
    <w:rPr>
      <w:rFonts w:ascii="Calibri" w:eastAsia="Times New Roman" w:hAnsi="Calibri" w:cs="Times New Roman"/>
      <w:sz w:val="20"/>
      <w:szCs w:val="20"/>
      <w:lang w:eastAsia="ru-RU"/>
    </w:rPr>
  </w:style>
  <w:style w:type="paragraph" w:styleId="affffe">
    <w:name w:val="Normal (Web)"/>
    <w:basedOn w:val="a"/>
    <w:uiPriority w:val="99"/>
    <w:rsid w:val="006C419F"/>
    <w:pPr>
      <w:spacing w:before="100" w:beforeAutospacing="1" w:after="100" w:afterAutospacing="1"/>
    </w:pPr>
  </w:style>
  <w:style w:type="paragraph" w:customStyle="1" w:styleId="5">
    <w:name w:val="Основной текст5"/>
    <w:basedOn w:val="a"/>
    <w:rsid w:val="006C419F"/>
    <w:pPr>
      <w:widowControl w:val="0"/>
      <w:shd w:val="clear" w:color="auto" w:fill="FFFFFF"/>
      <w:spacing w:after="120" w:line="0" w:lineRule="atLeast"/>
      <w:jc w:val="both"/>
    </w:pPr>
    <w:rPr>
      <w:spacing w:val="3"/>
      <w:sz w:val="21"/>
      <w:szCs w:val="21"/>
    </w:rPr>
  </w:style>
  <w:style w:type="character" w:customStyle="1" w:styleId="21">
    <w:name w:val="Основной текст (2)"/>
    <w:rsid w:val="006C419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paragraph" w:styleId="afffff">
    <w:name w:val="footnote text"/>
    <w:basedOn w:val="a"/>
    <w:link w:val="afffff0"/>
    <w:uiPriority w:val="99"/>
    <w:rsid w:val="006C419F"/>
    <w:rPr>
      <w:sz w:val="20"/>
      <w:szCs w:val="20"/>
    </w:rPr>
  </w:style>
  <w:style w:type="character" w:customStyle="1" w:styleId="afffff0">
    <w:name w:val="Текст сноски Знак"/>
    <w:basedOn w:val="a0"/>
    <w:link w:val="afffff"/>
    <w:uiPriority w:val="99"/>
    <w:rsid w:val="006C419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TableParagraph">
    <w:name w:val="Table Paragraph"/>
    <w:basedOn w:val="a"/>
    <w:uiPriority w:val="1"/>
    <w:qFormat/>
    <w:rsid w:val="006C419F"/>
    <w:pPr>
      <w:widowControl w:val="0"/>
      <w:autoSpaceDE w:val="0"/>
      <w:autoSpaceDN w:val="0"/>
    </w:pPr>
    <w:rPr>
      <w:lang w:bidi="ru-RU"/>
    </w:rPr>
  </w:style>
  <w:style w:type="character" w:customStyle="1" w:styleId="212pt2">
    <w:name w:val="Основной текст (2) + 12 pt2"/>
    <w:rsid w:val="006C419F"/>
    <w:rPr>
      <w:color w:val="000000"/>
      <w:spacing w:val="0"/>
      <w:w w:val="100"/>
      <w:position w:val="0"/>
      <w:sz w:val="24"/>
      <w:szCs w:val="24"/>
      <w:lang w:val="ru-RU" w:eastAsia="ru-RU" w:bidi="ar-SA"/>
    </w:rPr>
  </w:style>
  <w:style w:type="paragraph" w:customStyle="1" w:styleId="western">
    <w:name w:val="western"/>
    <w:basedOn w:val="a"/>
    <w:qFormat/>
    <w:rsid w:val="006C419F"/>
    <w:pPr>
      <w:spacing w:beforeAutospacing="1"/>
    </w:pPr>
    <w:rPr>
      <w:rFonts w:ascii="Calibri" w:eastAsia="Calibri" w:hAnsi="Calibri"/>
      <w:sz w:val="28"/>
      <w:szCs w:val="28"/>
    </w:rPr>
  </w:style>
  <w:style w:type="table" w:styleId="afffff1">
    <w:name w:val="Table Grid"/>
    <w:basedOn w:val="a1"/>
    <w:rsid w:val="006C419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ff2">
    <w:name w:val="Hyperlink"/>
    <w:basedOn w:val="a0"/>
    <w:uiPriority w:val="99"/>
    <w:semiHidden/>
    <w:unhideWhenUsed/>
    <w:rsid w:val="006C419F"/>
    <w:rPr>
      <w:color w:val="0000FF"/>
      <w:u w:val="single"/>
    </w:rPr>
  </w:style>
  <w:style w:type="paragraph" w:styleId="afffff3">
    <w:name w:val="Body Text Indent"/>
    <w:basedOn w:val="a"/>
    <w:link w:val="afffff4"/>
    <w:uiPriority w:val="99"/>
    <w:semiHidden/>
    <w:unhideWhenUsed/>
    <w:rsid w:val="00C407E5"/>
    <w:pPr>
      <w:spacing w:after="120"/>
      <w:ind w:left="283"/>
    </w:pPr>
  </w:style>
  <w:style w:type="character" w:customStyle="1" w:styleId="afffff4">
    <w:name w:val="Основной текст с отступом Знак"/>
    <w:basedOn w:val="a0"/>
    <w:link w:val="afffff3"/>
    <w:uiPriority w:val="99"/>
    <w:semiHidden/>
    <w:rsid w:val="00C407E5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5E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C419F"/>
    <w:pPr>
      <w:widowControl w:val="0"/>
      <w:autoSpaceDE w:val="0"/>
      <w:autoSpaceDN w:val="0"/>
      <w:adjustRightInd w:val="0"/>
      <w:spacing w:before="75"/>
      <w:jc w:val="center"/>
      <w:outlineLvl w:val="0"/>
    </w:pPr>
    <w:rPr>
      <w:rFonts w:ascii="Arial" w:hAnsi="Arial" w:cs="Arial"/>
      <w:b/>
      <w:bCs/>
      <w:u w:val="single"/>
    </w:rPr>
  </w:style>
  <w:style w:type="paragraph" w:styleId="2">
    <w:name w:val="heading 2"/>
    <w:basedOn w:val="1"/>
    <w:next w:val="a"/>
    <w:link w:val="20"/>
    <w:uiPriority w:val="9"/>
    <w:qFormat/>
    <w:rsid w:val="006C419F"/>
    <w:pPr>
      <w:spacing w:before="108" w:after="108"/>
      <w:outlineLvl w:val="1"/>
    </w:pPr>
    <w:rPr>
      <w:rFonts w:ascii="Calibri Light" w:hAnsi="Calibri Light" w:cs="Times New Roman"/>
      <w:i/>
      <w:iCs/>
      <w:sz w:val="28"/>
      <w:szCs w:val="28"/>
      <w:u w:val="none"/>
    </w:rPr>
  </w:style>
  <w:style w:type="paragraph" w:styleId="3">
    <w:name w:val="heading 3"/>
    <w:basedOn w:val="2"/>
    <w:next w:val="a"/>
    <w:link w:val="30"/>
    <w:uiPriority w:val="9"/>
    <w:qFormat/>
    <w:rsid w:val="006C419F"/>
    <w:pPr>
      <w:outlineLvl w:val="2"/>
    </w:pPr>
    <w:rPr>
      <w:i w:val="0"/>
      <w:iCs w:val="0"/>
      <w:sz w:val="26"/>
      <w:szCs w:val="26"/>
    </w:rPr>
  </w:style>
  <w:style w:type="paragraph" w:styleId="4">
    <w:name w:val="heading 4"/>
    <w:basedOn w:val="3"/>
    <w:next w:val="a"/>
    <w:link w:val="40"/>
    <w:uiPriority w:val="9"/>
    <w:qFormat/>
    <w:rsid w:val="006C419F"/>
    <w:pPr>
      <w:outlineLvl w:val="3"/>
    </w:pPr>
    <w:rPr>
      <w:rFonts w:ascii="Calibri" w:hAnsi="Calibr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6C419F"/>
    <w:rPr>
      <w:rFonts w:ascii="Arial" w:eastAsia="Times New Roman" w:hAnsi="Arial" w:cs="Arial"/>
      <w:b/>
      <w:bCs/>
      <w:sz w:val="24"/>
      <w:szCs w:val="24"/>
      <w:u w:val="single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6C419F"/>
    <w:rPr>
      <w:rFonts w:ascii="Calibri Light" w:eastAsia="Times New Roman" w:hAnsi="Calibri Light" w:cs="Times New Roman"/>
      <w:b/>
      <w:bCs/>
      <w:i/>
      <w:iCs/>
      <w:sz w:val="28"/>
      <w:szCs w:val="28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6C419F"/>
    <w:rPr>
      <w:rFonts w:ascii="Calibri Light" w:eastAsia="Times New Roman" w:hAnsi="Calibri Light" w:cs="Times New Roman"/>
      <w:b/>
      <w:bCs/>
      <w:sz w:val="26"/>
      <w:szCs w:val="26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6C419F"/>
    <w:rPr>
      <w:rFonts w:ascii="Calibri" w:eastAsia="Times New Roman" w:hAnsi="Calibri" w:cs="Times New Roman"/>
      <w:b/>
      <w:bCs/>
      <w:sz w:val="28"/>
      <w:szCs w:val="28"/>
      <w:lang w:eastAsia="ru-RU"/>
    </w:rPr>
  </w:style>
  <w:style w:type="numbering" w:customStyle="1" w:styleId="11">
    <w:name w:val="Нет списка1"/>
    <w:next w:val="a2"/>
    <w:uiPriority w:val="99"/>
    <w:semiHidden/>
    <w:unhideWhenUsed/>
    <w:rsid w:val="006C419F"/>
  </w:style>
  <w:style w:type="paragraph" w:customStyle="1" w:styleId="a3">
    <w:name w:val="Нормальный (таблица)"/>
    <w:basedOn w:val="a"/>
    <w:next w:val="a"/>
    <w:uiPriority w:val="99"/>
    <w:rsid w:val="006C419F"/>
    <w:pPr>
      <w:widowControl w:val="0"/>
      <w:autoSpaceDE w:val="0"/>
      <w:autoSpaceDN w:val="0"/>
      <w:adjustRightInd w:val="0"/>
      <w:jc w:val="both"/>
    </w:pPr>
    <w:rPr>
      <w:rFonts w:ascii="Arial" w:hAnsi="Arial" w:cs="Arial"/>
      <w:sz w:val="20"/>
      <w:szCs w:val="20"/>
    </w:rPr>
  </w:style>
  <w:style w:type="paragraph" w:customStyle="1" w:styleId="OEM">
    <w:name w:val="Нормальный (OEM)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Courier New" w:hAnsi="Courier New" w:cs="Courier New"/>
      <w:sz w:val="20"/>
      <w:szCs w:val="20"/>
    </w:rPr>
  </w:style>
  <w:style w:type="paragraph" w:customStyle="1" w:styleId="a4">
    <w:name w:val="Центрированный (таблица)"/>
    <w:basedOn w:val="a3"/>
    <w:next w:val="a"/>
    <w:uiPriority w:val="99"/>
    <w:rsid w:val="006C419F"/>
    <w:pPr>
      <w:jc w:val="center"/>
    </w:pPr>
  </w:style>
  <w:style w:type="paragraph" w:styleId="a5">
    <w:name w:val="Balloon Text"/>
    <w:basedOn w:val="a"/>
    <w:link w:val="a6"/>
    <w:uiPriority w:val="99"/>
    <w:semiHidden/>
    <w:unhideWhenUsed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6C419F"/>
    <w:rPr>
      <w:rFonts w:ascii="Segoe UI" w:eastAsia="Times New Roman" w:hAnsi="Segoe UI" w:cs="Segoe UI"/>
      <w:sz w:val="18"/>
      <w:szCs w:val="18"/>
      <w:lang w:eastAsia="ru-RU"/>
    </w:rPr>
  </w:style>
  <w:style w:type="character" w:customStyle="1" w:styleId="a7">
    <w:name w:val="Цветовое выделение"/>
    <w:uiPriority w:val="99"/>
    <w:rsid w:val="006C419F"/>
    <w:rPr>
      <w:b/>
      <w:bCs/>
      <w:color w:val="26282F"/>
    </w:rPr>
  </w:style>
  <w:style w:type="character" w:customStyle="1" w:styleId="a8">
    <w:name w:val="Гипертекстовая ссылка"/>
    <w:uiPriority w:val="99"/>
    <w:rsid w:val="006C419F"/>
    <w:rPr>
      <w:b w:val="0"/>
      <w:bCs w:val="0"/>
      <w:color w:val="106BBE"/>
    </w:rPr>
  </w:style>
  <w:style w:type="character" w:customStyle="1" w:styleId="a9">
    <w:name w:val="Активная гиперссылка"/>
    <w:uiPriority w:val="99"/>
    <w:rsid w:val="006C419F"/>
    <w:rPr>
      <w:b w:val="0"/>
      <w:bCs w:val="0"/>
      <w:color w:val="106BBE"/>
      <w:u w:val="single"/>
    </w:rPr>
  </w:style>
  <w:style w:type="paragraph" w:customStyle="1" w:styleId="aa">
    <w:name w:val="Внимание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240" w:after="240"/>
      <w:ind w:left="420" w:right="420" w:firstLine="300"/>
      <w:jc w:val="both"/>
    </w:pPr>
    <w:rPr>
      <w:rFonts w:ascii="Arial" w:hAnsi="Arial" w:cs="Arial"/>
      <w:sz w:val="26"/>
      <w:szCs w:val="26"/>
      <w:shd w:val="clear" w:color="auto" w:fill="FAF3E9"/>
    </w:rPr>
  </w:style>
  <w:style w:type="paragraph" w:customStyle="1" w:styleId="ab">
    <w:name w:val="Внимание: криминал!!"/>
    <w:basedOn w:val="aa"/>
    <w:next w:val="a"/>
    <w:uiPriority w:val="99"/>
    <w:rsid w:val="006C419F"/>
  </w:style>
  <w:style w:type="paragraph" w:customStyle="1" w:styleId="ac">
    <w:name w:val="Внимание: недобросовестность!"/>
    <w:basedOn w:val="aa"/>
    <w:next w:val="a"/>
    <w:uiPriority w:val="99"/>
    <w:rsid w:val="006C419F"/>
  </w:style>
  <w:style w:type="character" w:customStyle="1" w:styleId="ad">
    <w:name w:val="Выделение для Базового Поиска"/>
    <w:uiPriority w:val="99"/>
    <w:rsid w:val="006C419F"/>
    <w:rPr>
      <w:b/>
      <w:bCs/>
      <w:color w:val="0058A9"/>
    </w:rPr>
  </w:style>
  <w:style w:type="character" w:customStyle="1" w:styleId="ae">
    <w:name w:val="Выделение для Базового Поиска (курсив)"/>
    <w:uiPriority w:val="99"/>
    <w:rsid w:val="006C419F"/>
    <w:rPr>
      <w:b/>
      <w:bCs/>
      <w:i/>
      <w:iCs/>
      <w:color w:val="0058A9"/>
    </w:rPr>
  </w:style>
  <w:style w:type="character" w:customStyle="1" w:styleId="af">
    <w:name w:val="Сравнение редакций"/>
    <w:uiPriority w:val="99"/>
    <w:rsid w:val="006C419F"/>
    <w:rPr>
      <w:b w:val="0"/>
      <w:bCs w:val="0"/>
      <w:color w:val="26282F"/>
    </w:rPr>
  </w:style>
  <w:style w:type="character" w:customStyle="1" w:styleId="af0">
    <w:name w:val="Добавленный текст"/>
    <w:uiPriority w:val="99"/>
    <w:rsid w:val="006C419F"/>
    <w:rPr>
      <w:color w:val="000000"/>
      <w:shd w:val="clear" w:color="auto" w:fill="C1D7FF"/>
    </w:rPr>
  </w:style>
  <w:style w:type="paragraph" w:customStyle="1" w:styleId="af1">
    <w:name w:val="Дочерний элемент списка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right="300"/>
      <w:jc w:val="both"/>
    </w:pPr>
    <w:rPr>
      <w:rFonts w:ascii="Arial" w:hAnsi="Arial" w:cs="Arial"/>
      <w:color w:val="868381"/>
    </w:rPr>
  </w:style>
  <w:style w:type="paragraph" w:customStyle="1" w:styleId="af2">
    <w:name w:val="Основное меню (преемственное)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Verdana" w:hAnsi="Verdana" w:cs="Verdana"/>
    </w:rPr>
  </w:style>
  <w:style w:type="paragraph" w:customStyle="1" w:styleId="af3">
    <w:name w:val="Заголовок *"/>
    <w:basedOn w:val="af2"/>
    <w:next w:val="a"/>
    <w:uiPriority w:val="99"/>
    <w:rsid w:val="006C419F"/>
    <w:rPr>
      <w:b/>
      <w:bCs/>
      <w:color w:val="0058A9"/>
      <w:shd w:val="clear" w:color="auto" w:fill="F0F0F0"/>
    </w:rPr>
  </w:style>
  <w:style w:type="paragraph" w:customStyle="1" w:styleId="af4">
    <w:name w:val="Заголовок группы контролов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Arial" w:hAnsi="Arial" w:cs="Arial"/>
      <w:b/>
      <w:bCs/>
      <w:color w:val="000000"/>
      <w:sz w:val="26"/>
      <w:szCs w:val="26"/>
    </w:rPr>
  </w:style>
  <w:style w:type="paragraph" w:customStyle="1" w:styleId="af5">
    <w:name w:val="Заголовок для информации об изменениях"/>
    <w:basedOn w:val="1"/>
    <w:next w:val="a"/>
    <w:uiPriority w:val="99"/>
    <w:rsid w:val="006C419F"/>
    <w:pPr>
      <w:spacing w:before="0" w:after="108"/>
      <w:outlineLvl w:val="9"/>
    </w:pPr>
    <w:rPr>
      <w:rFonts w:ascii="Calibri Light" w:hAnsi="Calibri Light" w:cs="Times New Roman"/>
      <w:b w:val="0"/>
      <w:bCs w:val="0"/>
      <w:kern w:val="32"/>
      <w:sz w:val="20"/>
      <w:szCs w:val="20"/>
      <w:u w:val="none"/>
      <w:shd w:val="clear" w:color="auto" w:fill="FFFFFF"/>
    </w:rPr>
  </w:style>
  <w:style w:type="character" w:customStyle="1" w:styleId="af6">
    <w:name w:val="Заголовок полученного сообщения"/>
    <w:uiPriority w:val="99"/>
    <w:rsid w:val="006C419F"/>
    <w:rPr>
      <w:b/>
      <w:bCs/>
      <w:color w:val="FF0000"/>
    </w:rPr>
  </w:style>
  <w:style w:type="paragraph" w:customStyle="1" w:styleId="af7">
    <w:name w:val="Заголовок распахивающейся части диалога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Arial" w:hAnsi="Arial" w:cs="Arial"/>
      <w:i/>
      <w:iCs/>
      <w:color w:val="000080"/>
    </w:rPr>
  </w:style>
  <w:style w:type="character" w:customStyle="1" w:styleId="af8">
    <w:name w:val="Заголовок собственного сообщения"/>
    <w:uiPriority w:val="99"/>
    <w:rsid w:val="006C419F"/>
  </w:style>
  <w:style w:type="paragraph" w:customStyle="1" w:styleId="af9">
    <w:name w:val="Заголовок статьи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left="1612" w:hanging="892"/>
      <w:jc w:val="both"/>
    </w:pPr>
    <w:rPr>
      <w:rFonts w:ascii="Arial" w:hAnsi="Arial" w:cs="Arial"/>
      <w:sz w:val="26"/>
      <w:szCs w:val="26"/>
    </w:rPr>
  </w:style>
  <w:style w:type="paragraph" w:customStyle="1" w:styleId="afa">
    <w:name w:val="Заголовок ЭР (левое окно)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300" w:after="250"/>
      <w:jc w:val="center"/>
    </w:pPr>
    <w:rPr>
      <w:rFonts w:ascii="Arial" w:hAnsi="Arial" w:cs="Arial"/>
      <w:b/>
      <w:bCs/>
      <w:color w:val="26282F"/>
      <w:sz w:val="28"/>
      <w:szCs w:val="28"/>
    </w:rPr>
  </w:style>
  <w:style w:type="paragraph" w:customStyle="1" w:styleId="afb">
    <w:name w:val="Заголовок ЭР (правое окно)"/>
    <w:basedOn w:val="afa"/>
    <w:next w:val="a"/>
    <w:uiPriority w:val="99"/>
    <w:rsid w:val="006C419F"/>
    <w:pPr>
      <w:spacing w:after="0"/>
      <w:jc w:val="left"/>
    </w:pPr>
  </w:style>
  <w:style w:type="paragraph" w:customStyle="1" w:styleId="afc">
    <w:name w:val="Интерактивный заголовок"/>
    <w:basedOn w:val="af3"/>
    <w:next w:val="a"/>
    <w:uiPriority w:val="99"/>
    <w:rsid w:val="006C419F"/>
    <w:rPr>
      <w:u w:val="single"/>
    </w:rPr>
  </w:style>
  <w:style w:type="paragraph" w:customStyle="1" w:styleId="afd">
    <w:name w:val="Текст (справка)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left="170" w:right="170"/>
    </w:pPr>
    <w:rPr>
      <w:rFonts w:ascii="Arial" w:hAnsi="Arial" w:cs="Arial"/>
      <w:sz w:val="26"/>
      <w:szCs w:val="26"/>
    </w:rPr>
  </w:style>
  <w:style w:type="paragraph" w:customStyle="1" w:styleId="afe">
    <w:name w:val="Комментарий"/>
    <w:basedOn w:val="afd"/>
    <w:next w:val="a"/>
    <w:uiPriority w:val="99"/>
    <w:rsid w:val="006C419F"/>
    <w:pPr>
      <w:spacing w:before="75"/>
      <w:ind w:right="0"/>
      <w:jc w:val="both"/>
    </w:pPr>
    <w:rPr>
      <w:color w:val="353842"/>
      <w:shd w:val="clear" w:color="auto" w:fill="F0F0F0"/>
    </w:rPr>
  </w:style>
  <w:style w:type="paragraph" w:customStyle="1" w:styleId="aff">
    <w:name w:val="Информация о версии"/>
    <w:basedOn w:val="afe"/>
    <w:next w:val="a"/>
    <w:uiPriority w:val="99"/>
    <w:rsid w:val="006C419F"/>
    <w:rPr>
      <w:i/>
      <w:iCs/>
    </w:rPr>
  </w:style>
  <w:style w:type="paragraph" w:customStyle="1" w:styleId="aff0">
    <w:name w:val="Текст информации об изменениях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Arial" w:hAnsi="Arial" w:cs="Arial"/>
      <w:color w:val="353842"/>
      <w:sz w:val="20"/>
      <w:szCs w:val="20"/>
    </w:rPr>
  </w:style>
  <w:style w:type="paragraph" w:customStyle="1" w:styleId="aff1">
    <w:name w:val="Информация об изменениях"/>
    <w:basedOn w:val="aff0"/>
    <w:next w:val="a"/>
    <w:uiPriority w:val="99"/>
    <w:rsid w:val="006C419F"/>
    <w:pPr>
      <w:spacing w:before="180"/>
      <w:ind w:left="360" w:right="360" w:firstLine="0"/>
    </w:pPr>
    <w:rPr>
      <w:shd w:val="clear" w:color="auto" w:fill="EAEFED"/>
    </w:rPr>
  </w:style>
  <w:style w:type="paragraph" w:customStyle="1" w:styleId="aff2">
    <w:name w:val="Текст (лев. подпись)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Arial" w:hAnsi="Arial" w:cs="Arial"/>
      <w:sz w:val="26"/>
      <w:szCs w:val="26"/>
    </w:rPr>
  </w:style>
  <w:style w:type="paragraph" w:customStyle="1" w:styleId="aff3">
    <w:name w:val="Колонтитул (левый)"/>
    <w:basedOn w:val="aff2"/>
    <w:next w:val="a"/>
    <w:uiPriority w:val="99"/>
    <w:rsid w:val="006C419F"/>
    <w:rPr>
      <w:sz w:val="16"/>
      <w:szCs w:val="16"/>
    </w:rPr>
  </w:style>
  <w:style w:type="paragraph" w:customStyle="1" w:styleId="aff4">
    <w:name w:val="Текст (прав. подпись)"/>
    <w:basedOn w:val="a"/>
    <w:next w:val="a"/>
    <w:uiPriority w:val="99"/>
    <w:rsid w:val="006C419F"/>
    <w:pPr>
      <w:widowControl w:val="0"/>
      <w:autoSpaceDE w:val="0"/>
      <w:autoSpaceDN w:val="0"/>
      <w:adjustRightInd w:val="0"/>
      <w:jc w:val="right"/>
    </w:pPr>
    <w:rPr>
      <w:rFonts w:ascii="Arial" w:hAnsi="Arial" w:cs="Arial"/>
      <w:sz w:val="26"/>
      <w:szCs w:val="26"/>
    </w:rPr>
  </w:style>
  <w:style w:type="paragraph" w:customStyle="1" w:styleId="aff5">
    <w:name w:val="Колонтитул (правый)"/>
    <w:basedOn w:val="aff4"/>
    <w:next w:val="a"/>
    <w:uiPriority w:val="99"/>
    <w:rsid w:val="006C419F"/>
    <w:rPr>
      <w:sz w:val="16"/>
      <w:szCs w:val="16"/>
    </w:rPr>
  </w:style>
  <w:style w:type="paragraph" w:customStyle="1" w:styleId="aff6">
    <w:name w:val="Комментарий пользователя"/>
    <w:basedOn w:val="afe"/>
    <w:next w:val="a"/>
    <w:uiPriority w:val="99"/>
    <w:rsid w:val="006C419F"/>
    <w:pPr>
      <w:jc w:val="left"/>
    </w:pPr>
    <w:rPr>
      <w:shd w:val="clear" w:color="auto" w:fill="FFDFE0"/>
    </w:rPr>
  </w:style>
  <w:style w:type="paragraph" w:customStyle="1" w:styleId="aff7">
    <w:name w:val="Куда обратиться?"/>
    <w:basedOn w:val="aa"/>
    <w:next w:val="a"/>
    <w:uiPriority w:val="99"/>
    <w:rsid w:val="006C419F"/>
  </w:style>
  <w:style w:type="paragraph" w:customStyle="1" w:styleId="aff8">
    <w:name w:val="Моноширинный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Courier New" w:hAnsi="Courier New" w:cs="Courier New"/>
      <w:sz w:val="26"/>
      <w:szCs w:val="26"/>
    </w:rPr>
  </w:style>
  <w:style w:type="character" w:customStyle="1" w:styleId="aff9">
    <w:name w:val="Найденные слова"/>
    <w:uiPriority w:val="99"/>
    <w:rsid w:val="006C419F"/>
    <w:rPr>
      <w:b w:val="0"/>
      <w:bCs w:val="0"/>
      <w:color w:val="26282F"/>
      <w:shd w:val="clear" w:color="auto" w:fill="FFF580"/>
    </w:rPr>
  </w:style>
  <w:style w:type="paragraph" w:customStyle="1" w:styleId="affa">
    <w:name w:val="Напишите нам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90" w:after="90"/>
      <w:ind w:left="180" w:right="180"/>
      <w:jc w:val="both"/>
    </w:pPr>
    <w:rPr>
      <w:rFonts w:ascii="Arial" w:hAnsi="Arial" w:cs="Arial"/>
      <w:shd w:val="clear" w:color="auto" w:fill="EFFFAD"/>
    </w:rPr>
  </w:style>
  <w:style w:type="character" w:customStyle="1" w:styleId="affb">
    <w:name w:val="Не вступил в силу"/>
    <w:uiPriority w:val="99"/>
    <w:rsid w:val="006C419F"/>
    <w:rPr>
      <w:b w:val="0"/>
      <w:bCs w:val="0"/>
      <w:color w:val="000000"/>
      <w:shd w:val="clear" w:color="auto" w:fill="D8EDE8"/>
    </w:rPr>
  </w:style>
  <w:style w:type="paragraph" w:customStyle="1" w:styleId="affc">
    <w:name w:val="Необходимые документы"/>
    <w:basedOn w:val="aa"/>
    <w:next w:val="a"/>
    <w:uiPriority w:val="99"/>
    <w:rsid w:val="006C419F"/>
    <w:pPr>
      <w:ind w:firstLine="118"/>
    </w:pPr>
  </w:style>
  <w:style w:type="paragraph" w:customStyle="1" w:styleId="affd">
    <w:name w:val="Таблицы (моноширинный)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Courier New" w:hAnsi="Courier New" w:cs="Courier New"/>
      <w:sz w:val="26"/>
      <w:szCs w:val="26"/>
    </w:rPr>
  </w:style>
  <w:style w:type="paragraph" w:customStyle="1" w:styleId="affe">
    <w:name w:val="Оглавление"/>
    <w:basedOn w:val="affd"/>
    <w:next w:val="a"/>
    <w:uiPriority w:val="99"/>
    <w:rsid w:val="006C419F"/>
    <w:pPr>
      <w:ind w:left="140"/>
    </w:pPr>
  </w:style>
  <w:style w:type="character" w:customStyle="1" w:styleId="afff">
    <w:name w:val="Опечатки"/>
    <w:uiPriority w:val="99"/>
    <w:rsid w:val="006C419F"/>
    <w:rPr>
      <w:color w:val="FF0000"/>
    </w:rPr>
  </w:style>
  <w:style w:type="paragraph" w:customStyle="1" w:styleId="afff0">
    <w:name w:val="Переменная часть"/>
    <w:basedOn w:val="af2"/>
    <w:next w:val="a"/>
    <w:uiPriority w:val="99"/>
    <w:rsid w:val="006C419F"/>
    <w:rPr>
      <w:sz w:val="20"/>
      <w:szCs w:val="20"/>
    </w:rPr>
  </w:style>
  <w:style w:type="paragraph" w:customStyle="1" w:styleId="afff1">
    <w:name w:val="Подвал для информации об изменениях"/>
    <w:basedOn w:val="1"/>
    <w:next w:val="a"/>
    <w:uiPriority w:val="99"/>
    <w:rsid w:val="006C419F"/>
    <w:pPr>
      <w:spacing w:before="108" w:after="108"/>
      <w:outlineLvl w:val="9"/>
    </w:pPr>
    <w:rPr>
      <w:rFonts w:ascii="Calibri Light" w:hAnsi="Calibri Light" w:cs="Times New Roman"/>
      <w:b w:val="0"/>
      <w:bCs w:val="0"/>
      <w:kern w:val="32"/>
      <w:sz w:val="20"/>
      <w:szCs w:val="20"/>
      <w:u w:val="none"/>
    </w:rPr>
  </w:style>
  <w:style w:type="paragraph" w:customStyle="1" w:styleId="afff2">
    <w:name w:val="Подзаголовок для информации об изменениях"/>
    <w:basedOn w:val="aff0"/>
    <w:next w:val="a"/>
    <w:uiPriority w:val="99"/>
    <w:rsid w:val="006C419F"/>
    <w:rPr>
      <w:b/>
      <w:bCs/>
    </w:rPr>
  </w:style>
  <w:style w:type="paragraph" w:customStyle="1" w:styleId="afff3">
    <w:name w:val="Подчёркнутый текст"/>
    <w:basedOn w:val="a"/>
    <w:next w:val="a"/>
    <w:uiPriority w:val="99"/>
    <w:rsid w:val="006C419F"/>
    <w:pPr>
      <w:widowControl w:val="0"/>
      <w:pBdr>
        <w:bottom w:val="single" w:sz="4" w:space="0" w:color="auto"/>
      </w:pBdr>
      <w:autoSpaceDE w:val="0"/>
      <w:autoSpaceDN w:val="0"/>
      <w:adjustRightInd w:val="0"/>
      <w:ind w:firstLine="720"/>
      <w:jc w:val="both"/>
    </w:pPr>
    <w:rPr>
      <w:rFonts w:ascii="Arial" w:hAnsi="Arial" w:cs="Arial"/>
      <w:sz w:val="26"/>
      <w:szCs w:val="26"/>
    </w:rPr>
  </w:style>
  <w:style w:type="paragraph" w:customStyle="1" w:styleId="afff4">
    <w:name w:val="Постоянная часть *"/>
    <w:basedOn w:val="af2"/>
    <w:next w:val="a"/>
    <w:uiPriority w:val="99"/>
    <w:rsid w:val="006C419F"/>
    <w:rPr>
      <w:sz w:val="22"/>
      <w:szCs w:val="22"/>
    </w:rPr>
  </w:style>
  <w:style w:type="paragraph" w:customStyle="1" w:styleId="afff5">
    <w:name w:val="Прижатый влево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Arial" w:hAnsi="Arial" w:cs="Arial"/>
      <w:sz w:val="26"/>
      <w:szCs w:val="26"/>
    </w:rPr>
  </w:style>
  <w:style w:type="paragraph" w:customStyle="1" w:styleId="afff6">
    <w:name w:val="Пример."/>
    <w:basedOn w:val="aa"/>
    <w:next w:val="a"/>
    <w:uiPriority w:val="99"/>
    <w:rsid w:val="006C419F"/>
  </w:style>
  <w:style w:type="paragraph" w:customStyle="1" w:styleId="afff7">
    <w:name w:val="Примечание."/>
    <w:basedOn w:val="aa"/>
    <w:next w:val="a"/>
    <w:uiPriority w:val="99"/>
    <w:rsid w:val="006C419F"/>
  </w:style>
  <w:style w:type="character" w:customStyle="1" w:styleId="afff8">
    <w:name w:val="Продолжение ссылки"/>
    <w:uiPriority w:val="99"/>
    <w:rsid w:val="006C419F"/>
  </w:style>
  <w:style w:type="paragraph" w:customStyle="1" w:styleId="afff9">
    <w:name w:val="Словарная статья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right="118"/>
      <w:jc w:val="both"/>
    </w:pPr>
    <w:rPr>
      <w:rFonts w:ascii="Arial" w:hAnsi="Arial" w:cs="Arial"/>
      <w:sz w:val="26"/>
      <w:szCs w:val="26"/>
    </w:rPr>
  </w:style>
  <w:style w:type="paragraph" w:customStyle="1" w:styleId="afffa">
    <w:name w:val="Ссылка на официальную публикацию"/>
    <w:basedOn w:val="a"/>
    <w:next w:val="a"/>
    <w:uiPriority w:val="99"/>
    <w:rsid w:val="006C419F"/>
    <w:pPr>
      <w:widowControl w:val="0"/>
      <w:autoSpaceDE w:val="0"/>
      <w:autoSpaceDN w:val="0"/>
      <w:adjustRightInd w:val="0"/>
      <w:ind w:firstLine="720"/>
      <w:jc w:val="both"/>
    </w:pPr>
    <w:rPr>
      <w:rFonts w:ascii="Arial" w:hAnsi="Arial" w:cs="Arial"/>
      <w:sz w:val="26"/>
      <w:szCs w:val="26"/>
    </w:rPr>
  </w:style>
  <w:style w:type="character" w:customStyle="1" w:styleId="afffb">
    <w:name w:val="Ссылка на утративший силу документ"/>
    <w:uiPriority w:val="99"/>
    <w:rsid w:val="006C419F"/>
    <w:rPr>
      <w:b w:val="0"/>
      <w:bCs w:val="0"/>
      <w:color w:val="749232"/>
    </w:rPr>
  </w:style>
  <w:style w:type="paragraph" w:customStyle="1" w:styleId="afffc">
    <w:name w:val="Текст в таблице"/>
    <w:basedOn w:val="a3"/>
    <w:next w:val="a"/>
    <w:uiPriority w:val="99"/>
    <w:rsid w:val="006C419F"/>
    <w:pPr>
      <w:ind w:firstLine="500"/>
    </w:pPr>
    <w:rPr>
      <w:sz w:val="26"/>
      <w:szCs w:val="26"/>
    </w:rPr>
  </w:style>
  <w:style w:type="paragraph" w:customStyle="1" w:styleId="afffd">
    <w:name w:val="Текст ЭР (см. также)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200"/>
    </w:pPr>
    <w:rPr>
      <w:rFonts w:ascii="Arial" w:hAnsi="Arial" w:cs="Arial"/>
    </w:rPr>
  </w:style>
  <w:style w:type="paragraph" w:customStyle="1" w:styleId="afffe">
    <w:name w:val="Технический комментарий"/>
    <w:basedOn w:val="a"/>
    <w:next w:val="a"/>
    <w:uiPriority w:val="99"/>
    <w:rsid w:val="006C419F"/>
    <w:pPr>
      <w:widowControl w:val="0"/>
      <w:autoSpaceDE w:val="0"/>
      <w:autoSpaceDN w:val="0"/>
      <w:adjustRightInd w:val="0"/>
    </w:pPr>
    <w:rPr>
      <w:rFonts w:ascii="Arial" w:hAnsi="Arial" w:cs="Arial"/>
      <w:color w:val="463F31"/>
      <w:sz w:val="26"/>
      <w:szCs w:val="26"/>
      <w:shd w:val="clear" w:color="auto" w:fill="FFFFA6"/>
    </w:rPr>
  </w:style>
  <w:style w:type="character" w:customStyle="1" w:styleId="affff">
    <w:name w:val="Удалённый текст"/>
    <w:uiPriority w:val="99"/>
    <w:rsid w:val="006C419F"/>
    <w:rPr>
      <w:color w:val="000000"/>
      <w:shd w:val="clear" w:color="auto" w:fill="C4C413"/>
    </w:rPr>
  </w:style>
  <w:style w:type="character" w:customStyle="1" w:styleId="affff0">
    <w:name w:val="Утратил силу"/>
    <w:uiPriority w:val="99"/>
    <w:rsid w:val="006C419F"/>
    <w:rPr>
      <w:b w:val="0"/>
      <w:bCs w:val="0"/>
      <w:strike/>
      <w:color w:val="666600"/>
    </w:rPr>
  </w:style>
  <w:style w:type="paragraph" w:customStyle="1" w:styleId="affff1">
    <w:name w:val="Формула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240" w:after="240"/>
      <w:ind w:left="420" w:right="420" w:firstLine="300"/>
      <w:jc w:val="both"/>
    </w:pPr>
    <w:rPr>
      <w:rFonts w:ascii="Arial" w:hAnsi="Arial" w:cs="Arial"/>
      <w:sz w:val="26"/>
      <w:szCs w:val="26"/>
      <w:shd w:val="clear" w:color="auto" w:fill="FAF3E9"/>
    </w:rPr>
  </w:style>
  <w:style w:type="paragraph" w:customStyle="1" w:styleId="-">
    <w:name w:val="ЭР-содержание (правое окно)"/>
    <w:basedOn w:val="a"/>
    <w:next w:val="a"/>
    <w:uiPriority w:val="99"/>
    <w:rsid w:val="006C419F"/>
    <w:pPr>
      <w:widowControl w:val="0"/>
      <w:autoSpaceDE w:val="0"/>
      <w:autoSpaceDN w:val="0"/>
      <w:adjustRightInd w:val="0"/>
      <w:spacing w:before="300"/>
    </w:pPr>
    <w:rPr>
      <w:rFonts w:ascii="Arial" w:hAnsi="Arial" w:cs="Arial"/>
      <w:sz w:val="26"/>
      <w:szCs w:val="26"/>
    </w:rPr>
  </w:style>
  <w:style w:type="paragraph" w:styleId="affff2">
    <w:name w:val="header"/>
    <w:basedOn w:val="a"/>
    <w:link w:val="affff3"/>
    <w:uiPriority w:val="99"/>
    <w:unhideWhenUsed/>
    <w:rsid w:val="006C419F"/>
    <w:pPr>
      <w:widowControl w:val="0"/>
      <w:tabs>
        <w:tab w:val="center" w:pos="4677"/>
        <w:tab w:val="right" w:pos="9355"/>
      </w:tabs>
      <w:autoSpaceDE w:val="0"/>
      <w:autoSpaceDN w:val="0"/>
      <w:adjustRightInd w:val="0"/>
      <w:ind w:firstLine="720"/>
      <w:jc w:val="both"/>
    </w:pPr>
    <w:rPr>
      <w:rFonts w:ascii="Arial" w:hAnsi="Arial"/>
      <w:sz w:val="26"/>
      <w:szCs w:val="26"/>
    </w:rPr>
  </w:style>
  <w:style w:type="character" w:customStyle="1" w:styleId="affff3">
    <w:name w:val="Верхний колонтитул Знак"/>
    <w:basedOn w:val="a0"/>
    <w:link w:val="affff2"/>
    <w:uiPriority w:val="99"/>
    <w:rsid w:val="006C419F"/>
    <w:rPr>
      <w:rFonts w:ascii="Arial" w:eastAsia="Times New Roman" w:hAnsi="Arial" w:cs="Times New Roman"/>
      <w:sz w:val="26"/>
      <w:szCs w:val="26"/>
      <w:lang w:eastAsia="ru-RU"/>
    </w:rPr>
  </w:style>
  <w:style w:type="paragraph" w:styleId="affff4">
    <w:name w:val="footer"/>
    <w:basedOn w:val="a"/>
    <w:link w:val="affff5"/>
    <w:uiPriority w:val="99"/>
    <w:unhideWhenUsed/>
    <w:rsid w:val="006C419F"/>
    <w:pPr>
      <w:widowControl w:val="0"/>
      <w:tabs>
        <w:tab w:val="center" w:pos="4677"/>
        <w:tab w:val="right" w:pos="9355"/>
      </w:tabs>
      <w:autoSpaceDE w:val="0"/>
      <w:autoSpaceDN w:val="0"/>
      <w:adjustRightInd w:val="0"/>
      <w:ind w:firstLine="720"/>
      <w:jc w:val="both"/>
    </w:pPr>
    <w:rPr>
      <w:rFonts w:ascii="Arial" w:hAnsi="Arial"/>
      <w:sz w:val="26"/>
      <w:szCs w:val="26"/>
    </w:rPr>
  </w:style>
  <w:style w:type="character" w:customStyle="1" w:styleId="affff5">
    <w:name w:val="Нижний колонтитул Знак"/>
    <w:basedOn w:val="a0"/>
    <w:link w:val="affff4"/>
    <w:uiPriority w:val="99"/>
    <w:rsid w:val="006C419F"/>
    <w:rPr>
      <w:rFonts w:ascii="Arial" w:eastAsia="Times New Roman" w:hAnsi="Arial" w:cs="Times New Roman"/>
      <w:sz w:val="26"/>
      <w:szCs w:val="26"/>
      <w:lang w:eastAsia="ru-RU"/>
    </w:rPr>
  </w:style>
  <w:style w:type="paragraph" w:customStyle="1" w:styleId="12">
    <w:name w:val="Абзац списка1"/>
    <w:aliases w:val="Содержание. 2 уровень,List Paragraph"/>
    <w:basedOn w:val="a"/>
    <w:link w:val="affff6"/>
    <w:uiPriority w:val="99"/>
    <w:qFormat/>
    <w:rsid w:val="006C419F"/>
    <w:pPr>
      <w:widowControl w:val="0"/>
      <w:ind w:left="720"/>
      <w:contextualSpacing/>
    </w:pPr>
    <w:rPr>
      <w:rFonts w:ascii="Courier New" w:eastAsia="Courier New" w:hAnsi="Courier New"/>
      <w:color w:val="000000"/>
    </w:rPr>
  </w:style>
  <w:style w:type="character" w:customStyle="1" w:styleId="affff6">
    <w:name w:val="Абзац списка Знак"/>
    <w:aliases w:val="Содержание. 2 уровень Знак,Абзац списка1 Знак,Нумерованный Знак,Уровент 2.2 Знак,Абзац списка4 Знак,Абзац списка2 Знак,List Paragraph Знак"/>
    <w:link w:val="12"/>
    <w:uiPriority w:val="99"/>
    <w:qFormat/>
    <w:locked/>
    <w:rsid w:val="006C419F"/>
    <w:rPr>
      <w:rFonts w:ascii="Courier New" w:eastAsia="Courier New" w:hAnsi="Courier New" w:cs="Times New Roman"/>
      <w:color w:val="000000"/>
      <w:sz w:val="24"/>
      <w:szCs w:val="24"/>
      <w:lang w:eastAsia="ru-RU"/>
    </w:rPr>
  </w:style>
  <w:style w:type="character" w:customStyle="1" w:styleId="13">
    <w:name w:val="Заголовок №1_"/>
    <w:link w:val="14"/>
    <w:rsid w:val="006C419F"/>
    <w:rPr>
      <w:rFonts w:ascii="Times New Roman" w:hAnsi="Times New Roman"/>
      <w:b/>
      <w:bCs/>
      <w:sz w:val="42"/>
      <w:szCs w:val="42"/>
      <w:shd w:val="clear" w:color="auto" w:fill="FFFFFF"/>
    </w:rPr>
  </w:style>
  <w:style w:type="paragraph" w:customStyle="1" w:styleId="14">
    <w:name w:val="Заголовок №1"/>
    <w:basedOn w:val="a"/>
    <w:link w:val="13"/>
    <w:rsid w:val="006C419F"/>
    <w:pPr>
      <w:widowControl w:val="0"/>
      <w:shd w:val="clear" w:color="auto" w:fill="FFFFFF"/>
      <w:spacing w:before="1860" w:after="240" w:line="504" w:lineRule="exact"/>
      <w:jc w:val="center"/>
      <w:outlineLvl w:val="0"/>
    </w:pPr>
    <w:rPr>
      <w:b/>
      <w:bCs/>
      <w:sz w:val="42"/>
      <w:szCs w:val="42"/>
    </w:rPr>
  </w:style>
  <w:style w:type="character" w:customStyle="1" w:styleId="Arial">
    <w:name w:val="Основной текст + Arial"/>
    <w:aliases w:val="5 pt,Интервал 0 pt"/>
    <w:uiPriority w:val="99"/>
    <w:rsid w:val="006C419F"/>
    <w:rPr>
      <w:rFonts w:ascii="Arial" w:eastAsia="Times New Roman" w:hAnsi="Arial" w:cs="Arial"/>
      <w:color w:val="000000"/>
      <w:spacing w:val="5"/>
      <w:w w:val="100"/>
      <w:position w:val="0"/>
      <w:sz w:val="10"/>
      <w:szCs w:val="10"/>
      <w:u w:val="none"/>
      <w:lang w:val="ru-RU"/>
    </w:rPr>
  </w:style>
  <w:style w:type="character" w:customStyle="1" w:styleId="ArialUnicodeMS">
    <w:name w:val="Основной текст + Arial Unicode MS"/>
    <w:aliases w:val="7 pt,Интервал 0 pt1"/>
    <w:uiPriority w:val="99"/>
    <w:rsid w:val="006C419F"/>
    <w:rPr>
      <w:rFonts w:ascii="Arial Unicode MS" w:eastAsia="Arial Unicode MS" w:hAnsi="Arial Unicode MS" w:cs="Arial Unicode MS"/>
      <w:color w:val="000000"/>
      <w:spacing w:val="-3"/>
      <w:w w:val="100"/>
      <w:position w:val="0"/>
      <w:sz w:val="14"/>
      <w:szCs w:val="14"/>
      <w:u w:val="none"/>
      <w:lang w:val="ru-RU"/>
    </w:rPr>
  </w:style>
  <w:style w:type="character" w:customStyle="1" w:styleId="affff7">
    <w:name w:val="Основной текст_"/>
    <w:link w:val="15"/>
    <w:locked/>
    <w:rsid w:val="006C419F"/>
    <w:rPr>
      <w:shd w:val="clear" w:color="auto" w:fill="FFFFFF"/>
    </w:rPr>
  </w:style>
  <w:style w:type="paragraph" w:customStyle="1" w:styleId="15">
    <w:name w:val="Основной текст1"/>
    <w:basedOn w:val="a"/>
    <w:link w:val="affff7"/>
    <w:rsid w:val="006C419F"/>
    <w:pPr>
      <w:widowControl w:val="0"/>
      <w:shd w:val="clear" w:color="auto" w:fill="FFFFFF"/>
    </w:pPr>
  </w:style>
  <w:style w:type="character" w:customStyle="1" w:styleId="fontstyle01">
    <w:name w:val="fontstyle01"/>
    <w:uiPriority w:val="99"/>
    <w:rsid w:val="006C419F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paragraph" w:customStyle="1" w:styleId="affff8">
    <w:name w:val="обычный"/>
    <w:basedOn w:val="a"/>
    <w:rsid w:val="006C419F"/>
    <w:rPr>
      <w:color w:val="000000"/>
      <w:sz w:val="20"/>
      <w:szCs w:val="20"/>
    </w:rPr>
  </w:style>
  <w:style w:type="character" w:customStyle="1" w:styleId="ListParagraphChar">
    <w:name w:val="List Paragraph Char"/>
    <w:aliases w:val="Содержание. 2 уровень Char"/>
    <w:locked/>
    <w:rsid w:val="006C419F"/>
    <w:rPr>
      <w:rFonts w:ascii="Calibri" w:hAnsi="Calibri" w:cs="Calibri"/>
      <w:sz w:val="22"/>
      <w:szCs w:val="22"/>
      <w:lang w:val="ru-RU" w:eastAsia="en-US" w:bidi="ar-SA"/>
    </w:rPr>
  </w:style>
  <w:style w:type="paragraph" w:styleId="affff9">
    <w:name w:val="Body Text"/>
    <w:basedOn w:val="a"/>
    <w:link w:val="affffa"/>
    <w:uiPriority w:val="99"/>
    <w:qFormat/>
    <w:rsid w:val="006C419F"/>
    <w:pPr>
      <w:widowControl w:val="0"/>
      <w:ind w:left="118"/>
    </w:pPr>
    <w:rPr>
      <w:sz w:val="28"/>
      <w:szCs w:val="28"/>
      <w:lang w:val="en-US"/>
    </w:rPr>
  </w:style>
  <w:style w:type="character" w:customStyle="1" w:styleId="affffa">
    <w:name w:val="Основной текст Знак"/>
    <w:basedOn w:val="a0"/>
    <w:link w:val="affff9"/>
    <w:uiPriority w:val="99"/>
    <w:rsid w:val="006C419F"/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affffb">
    <w:name w:val="List Paragraph"/>
    <w:aliases w:val="Нумерованный,Уровент 2.2,Абзац списка4,Абзац списка2"/>
    <w:basedOn w:val="a"/>
    <w:uiPriority w:val="34"/>
    <w:qFormat/>
    <w:rsid w:val="006C419F"/>
    <w:pPr>
      <w:ind w:left="720"/>
      <w:contextualSpacing/>
    </w:pPr>
    <w:rPr>
      <w:rFonts w:ascii="Calibri" w:eastAsia="Calibri" w:hAnsi="Calibri"/>
    </w:rPr>
  </w:style>
  <w:style w:type="paragraph" w:customStyle="1" w:styleId="Default">
    <w:name w:val="Default"/>
    <w:uiPriority w:val="99"/>
    <w:rsid w:val="006C419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ffffc">
    <w:name w:val="No Spacing"/>
    <w:link w:val="affffd"/>
    <w:uiPriority w:val="1"/>
    <w:qFormat/>
    <w:rsid w:val="006C419F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ru-RU"/>
    </w:rPr>
  </w:style>
  <w:style w:type="character" w:customStyle="1" w:styleId="affffd">
    <w:name w:val="Без интервала Знак"/>
    <w:basedOn w:val="a0"/>
    <w:link w:val="affffc"/>
    <w:uiPriority w:val="1"/>
    <w:rsid w:val="006C419F"/>
    <w:rPr>
      <w:rFonts w:ascii="Calibri" w:eastAsia="Times New Roman" w:hAnsi="Calibri" w:cs="Times New Roman"/>
      <w:sz w:val="20"/>
      <w:szCs w:val="20"/>
      <w:lang w:eastAsia="ru-RU"/>
    </w:rPr>
  </w:style>
  <w:style w:type="paragraph" w:styleId="affffe">
    <w:name w:val="Normal (Web)"/>
    <w:basedOn w:val="a"/>
    <w:uiPriority w:val="99"/>
    <w:rsid w:val="006C419F"/>
    <w:pPr>
      <w:spacing w:before="100" w:beforeAutospacing="1" w:after="100" w:afterAutospacing="1"/>
    </w:pPr>
  </w:style>
  <w:style w:type="paragraph" w:customStyle="1" w:styleId="5">
    <w:name w:val="Основной текст5"/>
    <w:basedOn w:val="a"/>
    <w:rsid w:val="006C419F"/>
    <w:pPr>
      <w:widowControl w:val="0"/>
      <w:shd w:val="clear" w:color="auto" w:fill="FFFFFF"/>
      <w:spacing w:after="120" w:line="0" w:lineRule="atLeast"/>
      <w:jc w:val="both"/>
    </w:pPr>
    <w:rPr>
      <w:spacing w:val="3"/>
      <w:sz w:val="21"/>
      <w:szCs w:val="21"/>
    </w:rPr>
  </w:style>
  <w:style w:type="character" w:customStyle="1" w:styleId="21">
    <w:name w:val="Основной текст (2)"/>
    <w:rsid w:val="006C419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paragraph" w:styleId="afffff">
    <w:name w:val="footnote text"/>
    <w:basedOn w:val="a"/>
    <w:link w:val="afffff0"/>
    <w:uiPriority w:val="99"/>
    <w:rsid w:val="006C419F"/>
    <w:rPr>
      <w:sz w:val="20"/>
      <w:szCs w:val="20"/>
    </w:rPr>
  </w:style>
  <w:style w:type="character" w:customStyle="1" w:styleId="afffff0">
    <w:name w:val="Текст сноски Знак"/>
    <w:basedOn w:val="a0"/>
    <w:link w:val="afffff"/>
    <w:uiPriority w:val="99"/>
    <w:rsid w:val="006C419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TableParagraph">
    <w:name w:val="Table Paragraph"/>
    <w:basedOn w:val="a"/>
    <w:uiPriority w:val="1"/>
    <w:qFormat/>
    <w:rsid w:val="006C419F"/>
    <w:pPr>
      <w:widowControl w:val="0"/>
      <w:autoSpaceDE w:val="0"/>
      <w:autoSpaceDN w:val="0"/>
    </w:pPr>
    <w:rPr>
      <w:lang w:bidi="ru-RU"/>
    </w:rPr>
  </w:style>
  <w:style w:type="character" w:customStyle="1" w:styleId="212pt2">
    <w:name w:val="Основной текст (2) + 12 pt2"/>
    <w:rsid w:val="006C419F"/>
    <w:rPr>
      <w:color w:val="000000"/>
      <w:spacing w:val="0"/>
      <w:w w:val="100"/>
      <w:position w:val="0"/>
      <w:sz w:val="24"/>
      <w:szCs w:val="24"/>
      <w:lang w:val="ru-RU" w:eastAsia="ru-RU" w:bidi="ar-SA"/>
    </w:rPr>
  </w:style>
  <w:style w:type="paragraph" w:customStyle="1" w:styleId="western">
    <w:name w:val="western"/>
    <w:basedOn w:val="a"/>
    <w:qFormat/>
    <w:rsid w:val="006C419F"/>
    <w:pPr>
      <w:spacing w:beforeAutospacing="1"/>
    </w:pPr>
    <w:rPr>
      <w:rFonts w:ascii="Calibri" w:eastAsia="Calibri" w:hAnsi="Calibri"/>
      <w:sz w:val="28"/>
      <w:szCs w:val="28"/>
    </w:rPr>
  </w:style>
  <w:style w:type="table" w:styleId="afffff1">
    <w:name w:val="Table Grid"/>
    <w:basedOn w:val="a1"/>
    <w:rsid w:val="006C419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ff2">
    <w:name w:val="Hyperlink"/>
    <w:basedOn w:val="a0"/>
    <w:uiPriority w:val="99"/>
    <w:semiHidden/>
    <w:unhideWhenUsed/>
    <w:rsid w:val="006C419F"/>
    <w:rPr>
      <w:color w:val="0000FF"/>
      <w:u w:val="single"/>
    </w:rPr>
  </w:style>
  <w:style w:type="paragraph" w:styleId="afffff3">
    <w:name w:val="Body Text Indent"/>
    <w:basedOn w:val="a"/>
    <w:link w:val="afffff4"/>
    <w:uiPriority w:val="99"/>
    <w:semiHidden/>
    <w:unhideWhenUsed/>
    <w:rsid w:val="00C407E5"/>
    <w:pPr>
      <w:spacing w:after="120"/>
      <w:ind w:left="283"/>
    </w:pPr>
  </w:style>
  <w:style w:type="character" w:customStyle="1" w:styleId="afffff4">
    <w:name w:val="Основной текст с отступом Знак"/>
    <w:basedOn w:val="a0"/>
    <w:link w:val="afffff3"/>
    <w:uiPriority w:val="99"/>
    <w:semiHidden/>
    <w:rsid w:val="00C407E5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685</Words>
  <Characters>83707</Characters>
  <Application>Microsoft Office Word</Application>
  <DocSecurity>0</DocSecurity>
  <Lines>697</Lines>
  <Paragraphs>19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98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Shestakov</dc:creator>
  <cp:lastModifiedBy>Ольга Чернова</cp:lastModifiedBy>
  <cp:revision>7</cp:revision>
  <dcterms:created xsi:type="dcterms:W3CDTF">2021-08-11T14:57:00Z</dcterms:created>
  <dcterms:modified xsi:type="dcterms:W3CDTF">2021-08-24T09:24:00Z</dcterms:modified>
</cp:coreProperties>
</file>